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D25825" w14:textId="77777777" w:rsidR="00F71800" w:rsidRPr="00456BF1" w:rsidRDefault="00456BF1">
      <w:pPr>
        <w:pStyle w:val="a3"/>
        <w:spacing w:line="800" w:lineRule="exact"/>
        <w:ind w:left="119" w:firstLineChars="0" w:firstLine="0"/>
        <w:jc w:val="center"/>
        <w:rPr>
          <w:rFonts w:asciiTheme="minorEastAsia" w:eastAsiaTheme="minorEastAsia" w:hAnsiTheme="minorEastAsia"/>
          <w:b/>
          <w:sz w:val="44"/>
          <w:szCs w:val="44"/>
          <w:lang w:eastAsia="zh-CN"/>
        </w:rPr>
      </w:pPr>
      <w:r w:rsidRPr="00456BF1">
        <w:rPr>
          <w:rFonts w:asciiTheme="minorEastAsia" w:eastAsiaTheme="minorEastAsia" w:hAnsiTheme="minorEastAsia" w:hint="eastAsia"/>
          <w:b/>
          <w:sz w:val="44"/>
          <w:szCs w:val="44"/>
          <w:lang w:eastAsia="zh-Hans"/>
        </w:rPr>
        <w:t>东南</w:t>
      </w:r>
      <w:r w:rsidRPr="00456BF1">
        <w:rPr>
          <w:rFonts w:asciiTheme="minorEastAsia" w:eastAsiaTheme="minorEastAsia" w:hAnsiTheme="minorEastAsia" w:hint="eastAsia"/>
          <w:b/>
          <w:sz w:val="44"/>
          <w:szCs w:val="44"/>
          <w:lang w:eastAsia="zh-CN"/>
        </w:rPr>
        <w:t>大学专业学位研究生</w:t>
      </w:r>
    </w:p>
    <w:p w14:paraId="62D25826" w14:textId="098400B5" w:rsidR="00F71800" w:rsidRPr="00456BF1" w:rsidRDefault="00456BF1">
      <w:pPr>
        <w:pStyle w:val="a3"/>
        <w:spacing w:line="800" w:lineRule="exact"/>
        <w:ind w:left="119" w:firstLineChars="0" w:firstLine="0"/>
        <w:jc w:val="center"/>
        <w:rPr>
          <w:rFonts w:asciiTheme="minorEastAsia" w:eastAsiaTheme="minorEastAsia" w:hAnsiTheme="minorEastAsia"/>
          <w:b/>
          <w:sz w:val="44"/>
          <w:szCs w:val="44"/>
          <w:lang w:eastAsia="zh-CN"/>
        </w:rPr>
      </w:pPr>
      <w:r w:rsidRPr="00456BF1">
        <w:rPr>
          <w:rFonts w:asciiTheme="minorEastAsia" w:eastAsiaTheme="minorEastAsia" w:hAnsiTheme="minorEastAsia" w:hint="eastAsia"/>
          <w:b/>
          <w:sz w:val="44"/>
          <w:szCs w:val="44"/>
          <w:lang w:eastAsia="zh-CN"/>
        </w:rPr>
        <w:t>卓越</w:t>
      </w:r>
      <w:r w:rsidRPr="00456BF1">
        <w:rPr>
          <w:rFonts w:asciiTheme="minorEastAsia" w:eastAsiaTheme="minorEastAsia" w:hAnsiTheme="minorEastAsia" w:hint="eastAsia"/>
          <w:b/>
          <w:sz w:val="44"/>
          <w:szCs w:val="44"/>
          <w:lang w:eastAsia="zh-Hans"/>
        </w:rPr>
        <w:t>工程师培养</w:t>
      </w:r>
      <w:r w:rsidRPr="00456BF1">
        <w:rPr>
          <w:rFonts w:asciiTheme="minorEastAsia" w:eastAsiaTheme="minorEastAsia" w:hAnsiTheme="minorEastAsia" w:hint="eastAsia"/>
          <w:b/>
          <w:sz w:val="44"/>
          <w:szCs w:val="44"/>
          <w:lang w:eastAsia="zh-CN"/>
        </w:rPr>
        <w:t>项目申报</w:t>
      </w:r>
      <w:r w:rsidR="004157AC">
        <w:rPr>
          <w:rFonts w:asciiTheme="minorEastAsia" w:eastAsiaTheme="minorEastAsia" w:hAnsiTheme="minorEastAsia" w:hint="eastAsia"/>
          <w:b/>
          <w:sz w:val="44"/>
          <w:szCs w:val="44"/>
          <w:lang w:eastAsia="zh-CN"/>
        </w:rPr>
        <w:t>书</w:t>
      </w:r>
    </w:p>
    <w:p w14:paraId="62D25827" w14:textId="77777777" w:rsidR="00F71800" w:rsidRDefault="00F71800">
      <w:pPr>
        <w:ind w:firstLine="480"/>
      </w:pPr>
    </w:p>
    <w:p w14:paraId="62D25828" w14:textId="77777777" w:rsidR="00F71800" w:rsidRPr="00456BF1" w:rsidRDefault="00F71800">
      <w:pPr>
        <w:ind w:firstLine="480"/>
        <w:rPr>
          <w:rFonts w:ascii="华文仿宋" w:eastAsia="华文仿宋" w:hAnsi="华文仿宋"/>
        </w:rPr>
      </w:pPr>
    </w:p>
    <w:p w14:paraId="62D25829" w14:textId="6242CF20" w:rsidR="00F71800" w:rsidRPr="00456BF1" w:rsidRDefault="00456BF1" w:rsidP="00B0443D">
      <w:pPr>
        <w:snapToGrid w:val="0"/>
        <w:spacing w:line="1000" w:lineRule="exact"/>
        <w:ind w:firstLineChars="500" w:firstLine="1200"/>
        <w:rPr>
          <w:rFonts w:ascii="仿宋" w:eastAsia="仿宋" w:hAnsi="仿宋"/>
          <w:color w:val="000000"/>
          <w:szCs w:val="32"/>
          <w:u w:val="single"/>
        </w:rPr>
      </w:pPr>
      <w:r w:rsidRPr="00456BF1">
        <w:rPr>
          <w:rFonts w:ascii="仿宋" w:eastAsia="仿宋" w:hAnsi="仿宋" w:hint="eastAsia"/>
          <w:color w:val="000000"/>
          <w:szCs w:val="32"/>
        </w:rPr>
        <w:t>项目名称：</w:t>
      </w:r>
      <w:r w:rsidR="00E32DFB">
        <w:rPr>
          <w:rFonts w:ascii="仿宋" w:eastAsia="仿宋" w:hAnsi="仿宋" w:hint="eastAsia"/>
          <w:color w:val="000000"/>
          <w:szCs w:val="32"/>
          <w:u w:val="single"/>
        </w:rPr>
        <w:t xml:space="preserve"> </w:t>
      </w:r>
      <w:r w:rsidR="004157AC">
        <w:rPr>
          <w:rFonts w:ascii="仿宋" w:eastAsia="仿宋" w:hAnsi="仿宋" w:hint="eastAsia"/>
          <w:color w:val="000000"/>
          <w:szCs w:val="32"/>
          <w:u w:val="single"/>
        </w:rPr>
        <w:t xml:space="preserve">                               </w:t>
      </w:r>
    </w:p>
    <w:p w14:paraId="62D2582A" w14:textId="761FEC58" w:rsidR="00F71800" w:rsidRPr="00456BF1" w:rsidRDefault="00456BF1" w:rsidP="00B0443D">
      <w:pPr>
        <w:snapToGrid w:val="0"/>
        <w:spacing w:line="1000" w:lineRule="exact"/>
        <w:ind w:firstLineChars="500" w:firstLine="1200"/>
        <w:rPr>
          <w:rFonts w:ascii="仿宋" w:eastAsia="仿宋" w:hAnsi="仿宋"/>
          <w:color w:val="000000"/>
          <w:szCs w:val="32"/>
          <w:u w:val="single"/>
        </w:rPr>
      </w:pPr>
      <w:r w:rsidRPr="00456BF1">
        <w:rPr>
          <w:rFonts w:ascii="仿宋" w:eastAsia="仿宋" w:hAnsi="仿宋" w:hint="eastAsia"/>
          <w:color w:val="000000"/>
          <w:szCs w:val="32"/>
        </w:rPr>
        <w:t>首席专家：</w:t>
      </w:r>
      <w:r w:rsidRPr="00456BF1">
        <w:rPr>
          <w:rFonts w:ascii="仿宋" w:eastAsia="仿宋" w:hAnsi="仿宋" w:hint="eastAsia"/>
          <w:color w:val="000000"/>
          <w:szCs w:val="32"/>
          <w:u w:val="single"/>
        </w:rPr>
        <w:t xml:space="preserve">       </w:t>
      </w:r>
      <w:r w:rsidR="007F294F">
        <w:rPr>
          <w:rFonts w:ascii="仿宋" w:eastAsia="仿宋" w:hAnsi="仿宋"/>
          <w:color w:val="000000"/>
          <w:szCs w:val="32"/>
          <w:u w:val="single"/>
        </w:rPr>
        <w:t xml:space="preserve">    </w:t>
      </w:r>
      <w:r w:rsidR="004157AC">
        <w:rPr>
          <w:rFonts w:ascii="仿宋" w:eastAsia="仿宋" w:hAnsi="仿宋" w:hint="eastAsia"/>
          <w:color w:val="000000"/>
          <w:szCs w:val="32"/>
          <w:u w:val="single"/>
        </w:rPr>
        <w:t xml:space="preserve">        </w:t>
      </w:r>
      <w:r w:rsidRPr="00456BF1">
        <w:rPr>
          <w:rFonts w:ascii="仿宋" w:eastAsia="仿宋" w:hAnsi="仿宋" w:hint="eastAsia"/>
          <w:color w:val="000000"/>
          <w:szCs w:val="32"/>
          <w:u w:val="single"/>
        </w:rPr>
        <w:t xml:space="preserve">  </w:t>
      </w:r>
      <w:r w:rsidR="007F294F">
        <w:rPr>
          <w:rFonts w:ascii="仿宋" w:eastAsia="仿宋" w:hAnsi="仿宋"/>
          <w:color w:val="000000"/>
          <w:szCs w:val="32"/>
          <w:u w:val="single"/>
        </w:rPr>
        <w:t xml:space="preserve">      </w:t>
      </w:r>
      <w:r w:rsidRPr="00456BF1">
        <w:rPr>
          <w:rFonts w:ascii="仿宋" w:eastAsia="仿宋" w:hAnsi="仿宋" w:hint="eastAsia"/>
          <w:color w:val="000000"/>
          <w:szCs w:val="32"/>
          <w:u w:val="single"/>
        </w:rPr>
        <w:t xml:space="preserve">     </w:t>
      </w:r>
    </w:p>
    <w:p w14:paraId="62D2582B" w14:textId="63173AD5" w:rsidR="00F71800" w:rsidRPr="00456BF1" w:rsidRDefault="00456BF1" w:rsidP="00B0443D">
      <w:pPr>
        <w:snapToGrid w:val="0"/>
        <w:spacing w:line="1000" w:lineRule="exact"/>
        <w:ind w:firstLineChars="500" w:firstLine="1200"/>
        <w:rPr>
          <w:rFonts w:ascii="仿宋" w:eastAsia="仿宋" w:hAnsi="仿宋"/>
          <w:color w:val="000000"/>
          <w:szCs w:val="32"/>
          <w:u w:val="single"/>
        </w:rPr>
      </w:pPr>
      <w:r w:rsidRPr="00456BF1">
        <w:rPr>
          <w:rFonts w:ascii="仿宋" w:eastAsia="仿宋" w:hAnsi="仿宋" w:hint="eastAsia"/>
          <w:color w:val="000000"/>
          <w:szCs w:val="32"/>
        </w:rPr>
        <w:t xml:space="preserve">牵头学院（系）: </w:t>
      </w:r>
      <w:r w:rsidR="008D138F">
        <w:rPr>
          <w:rFonts w:ascii="仿宋" w:eastAsia="仿宋" w:hAnsi="仿宋" w:hint="eastAsia"/>
          <w:color w:val="000000"/>
          <w:szCs w:val="32"/>
          <w:u w:val="single"/>
        </w:rPr>
        <w:t xml:space="preserve">   </w:t>
      </w:r>
      <w:r w:rsidR="004157AC">
        <w:rPr>
          <w:rFonts w:ascii="仿宋" w:eastAsia="仿宋" w:hAnsi="仿宋" w:hint="eastAsia"/>
          <w:color w:val="000000"/>
          <w:szCs w:val="32"/>
          <w:u w:val="single"/>
        </w:rPr>
        <w:t xml:space="preserve">                    </w:t>
      </w:r>
      <w:r w:rsidRPr="00456BF1">
        <w:rPr>
          <w:rFonts w:ascii="仿宋" w:eastAsia="仿宋" w:hAnsi="仿宋" w:hint="eastAsia"/>
          <w:color w:val="000000"/>
          <w:szCs w:val="32"/>
          <w:u w:val="single"/>
        </w:rPr>
        <w:t xml:space="preserve">   </w:t>
      </w:r>
    </w:p>
    <w:p w14:paraId="62D2582C" w14:textId="20EBE7B4" w:rsidR="00F71800" w:rsidRPr="00456BF1" w:rsidRDefault="00456BF1" w:rsidP="00B0443D">
      <w:pPr>
        <w:snapToGrid w:val="0"/>
        <w:spacing w:line="1000" w:lineRule="exact"/>
        <w:ind w:firstLineChars="500" w:firstLine="1200"/>
        <w:rPr>
          <w:rFonts w:ascii="仿宋" w:eastAsia="仿宋" w:hAnsi="仿宋" w:cs="Times New Roman"/>
          <w:color w:val="000000"/>
          <w:szCs w:val="32"/>
          <w:u w:val="single"/>
        </w:rPr>
      </w:pPr>
      <w:r w:rsidRPr="00456BF1">
        <w:rPr>
          <w:rFonts w:ascii="仿宋" w:eastAsia="仿宋" w:hAnsi="仿宋" w:hint="eastAsia"/>
          <w:color w:val="000000"/>
          <w:szCs w:val="32"/>
        </w:rPr>
        <w:t>联系人：</w:t>
      </w:r>
      <w:r w:rsidR="008D138F">
        <w:rPr>
          <w:rFonts w:ascii="仿宋" w:eastAsia="仿宋" w:hAnsi="仿宋" w:hint="eastAsia"/>
          <w:color w:val="000000"/>
          <w:szCs w:val="32"/>
          <w:u w:val="single"/>
        </w:rPr>
        <w:t xml:space="preserve">        </w:t>
      </w:r>
      <w:r w:rsidR="004157AC">
        <w:rPr>
          <w:rFonts w:ascii="仿宋" w:eastAsia="仿宋" w:hAnsi="仿宋" w:hint="eastAsia"/>
          <w:color w:val="000000"/>
          <w:szCs w:val="32"/>
          <w:u w:val="single"/>
        </w:rPr>
        <w:t xml:space="preserve">                </w:t>
      </w:r>
      <w:r w:rsidR="008C6D5E">
        <w:rPr>
          <w:rFonts w:ascii="仿宋" w:eastAsia="仿宋" w:hAnsi="仿宋" w:hint="eastAsia"/>
          <w:color w:val="000000"/>
          <w:szCs w:val="32"/>
          <w:u w:val="single"/>
        </w:rPr>
        <w:t xml:space="preserve">          </w:t>
      </w:r>
    </w:p>
    <w:p w14:paraId="62D2582D" w14:textId="49A2BDF7" w:rsidR="00F71800" w:rsidRPr="00456BF1" w:rsidRDefault="00456BF1" w:rsidP="00B0443D">
      <w:pPr>
        <w:snapToGrid w:val="0"/>
        <w:spacing w:line="1000" w:lineRule="exact"/>
        <w:ind w:firstLineChars="500" w:firstLine="1200"/>
        <w:rPr>
          <w:rFonts w:ascii="仿宋" w:eastAsia="仿宋" w:hAnsi="仿宋" w:cs="Times New Roman"/>
          <w:color w:val="000000"/>
          <w:szCs w:val="32"/>
          <w:u w:val="single"/>
        </w:rPr>
      </w:pPr>
      <w:r w:rsidRPr="00456BF1">
        <w:rPr>
          <w:rFonts w:ascii="仿宋" w:eastAsia="仿宋" w:hAnsi="仿宋" w:cs="Times New Roman" w:hint="eastAsia"/>
          <w:color w:val="000000"/>
          <w:szCs w:val="32"/>
        </w:rPr>
        <w:t>联系电话：</w:t>
      </w:r>
      <w:r w:rsidR="00B21C77">
        <w:rPr>
          <w:rFonts w:ascii="仿宋" w:eastAsia="仿宋" w:hAnsi="仿宋" w:cs="Times New Roman" w:hint="eastAsia"/>
          <w:color w:val="000000"/>
          <w:szCs w:val="32"/>
          <w:u w:val="single"/>
        </w:rPr>
        <w:t xml:space="preserve">     </w:t>
      </w:r>
      <w:r w:rsidR="004157AC">
        <w:rPr>
          <w:rFonts w:ascii="仿宋" w:eastAsia="仿宋" w:hAnsi="仿宋" w:cs="Times New Roman" w:hint="eastAsia"/>
          <w:color w:val="000000"/>
          <w:szCs w:val="32"/>
          <w:u w:val="single"/>
        </w:rPr>
        <w:t xml:space="preserve">                     </w:t>
      </w:r>
      <w:r w:rsidR="000872B8">
        <w:rPr>
          <w:rFonts w:ascii="仿宋" w:eastAsia="仿宋" w:hAnsi="仿宋" w:cs="Times New Roman" w:hint="eastAsia"/>
          <w:color w:val="000000"/>
          <w:szCs w:val="32"/>
          <w:u w:val="single"/>
        </w:rPr>
        <w:t xml:space="preserve">  </w:t>
      </w:r>
      <w:r w:rsidR="000D1C3E">
        <w:rPr>
          <w:rFonts w:ascii="仿宋" w:eastAsia="仿宋" w:hAnsi="仿宋" w:cs="Times New Roman"/>
          <w:color w:val="000000"/>
          <w:szCs w:val="32"/>
          <w:u w:val="single"/>
        </w:rPr>
        <w:t xml:space="preserve">  </w:t>
      </w:r>
      <w:r w:rsidR="000872B8">
        <w:rPr>
          <w:rFonts w:ascii="仿宋" w:eastAsia="仿宋" w:hAnsi="仿宋" w:cs="Times New Roman" w:hint="eastAsia"/>
          <w:color w:val="000000"/>
          <w:szCs w:val="32"/>
          <w:u w:val="single"/>
        </w:rPr>
        <w:t xml:space="preserve">  </w:t>
      </w:r>
    </w:p>
    <w:p w14:paraId="62D2582E" w14:textId="476E5118" w:rsidR="00F71800" w:rsidRPr="00456BF1" w:rsidRDefault="00456BF1" w:rsidP="00B0443D">
      <w:pPr>
        <w:snapToGrid w:val="0"/>
        <w:spacing w:line="1000" w:lineRule="exact"/>
        <w:ind w:firstLineChars="500" w:firstLine="1200"/>
        <w:rPr>
          <w:rFonts w:ascii="仿宋" w:eastAsia="仿宋" w:hAnsi="仿宋" w:cs="Times New Roman"/>
          <w:color w:val="000000"/>
          <w:szCs w:val="32"/>
          <w:u w:val="single"/>
        </w:rPr>
      </w:pPr>
      <w:r w:rsidRPr="00456BF1">
        <w:rPr>
          <w:rFonts w:ascii="仿宋" w:eastAsia="仿宋" w:hAnsi="仿宋" w:hint="eastAsia"/>
          <w:color w:val="000000"/>
          <w:szCs w:val="32"/>
        </w:rPr>
        <w:t>邮箱</w:t>
      </w:r>
      <w:r w:rsidRPr="00456BF1">
        <w:rPr>
          <w:rFonts w:ascii="仿宋" w:eastAsia="仿宋" w:hAnsi="仿宋" w:cs="Times New Roman" w:hint="eastAsia"/>
          <w:color w:val="000000"/>
          <w:szCs w:val="32"/>
        </w:rPr>
        <w:t>：</w:t>
      </w:r>
      <w:r w:rsidRPr="00456BF1">
        <w:rPr>
          <w:rFonts w:ascii="仿宋" w:eastAsia="仿宋" w:hAnsi="仿宋" w:cs="Times New Roman" w:hint="eastAsia"/>
          <w:color w:val="000000"/>
          <w:szCs w:val="32"/>
          <w:u w:val="single"/>
        </w:rPr>
        <w:t xml:space="preserve">    </w:t>
      </w:r>
      <w:r w:rsidR="004157AC">
        <w:rPr>
          <w:rFonts w:ascii="仿宋" w:eastAsia="仿宋" w:hAnsi="仿宋" w:cs="Times New Roman" w:hint="eastAsia"/>
          <w:color w:val="000000"/>
          <w:szCs w:val="32"/>
          <w:u w:val="single"/>
        </w:rPr>
        <w:t xml:space="preserve">                         </w:t>
      </w:r>
      <w:r w:rsidRPr="00456BF1">
        <w:rPr>
          <w:rFonts w:ascii="仿宋" w:eastAsia="仿宋" w:hAnsi="仿宋" w:cs="Times New Roman" w:hint="eastAsia"/>
          <w:color w:val="000000"/>
          <w:szCs w:val="32"/>
          <w:u w:val="single"/>
        </w:rPr>
        <w:t xml:space="preserve">       </w:t>
      </w:r>
    </w:p>
    <w:p w14:paraId="62D2582F" w14:textId="77777777" w:rsidR="00F71800" w:rsidRPr="00456BF1" w:rsidRDefault="00F71800">
      <w:pPr>
        <w:ind w:firstLine="480"/>
        <w:rPr>
          <w:rFonts w:ascii="仿宋" w:eastAsia="仿宋" w:hAnsi="仿宋" w:cs="Times New Roman"/>
          <w:color w:val="000000"/>
          <w:szCs w:val="32"/>
        </w:rPr>
      </w:pPr>
    </w:p>
    <w:p w14:paraId="62D25830" w14:textId="77777777" w:rsidR="00F71800" w:rsidRPr="00456BF1" w:rsidRDefault="00456BF1">
      <w:pPr>
        <w:snapToGrid w:val="0"/>
        <w:ind w:firstLine="640"/>
        <w:jc w:val="center"/>
        <w:rPr>
          <w:rFonts w:ascii="仿宋" w:eastAsia="仿宋" w:hAnsi="仿宋"/>
          <w:spacing w:val="40"/>
          <w:szCs w:val="32"/>
        </w:rPr>
      </w:pPr>
      <w:r w:rsidRPr="00456BF1">
        <w:rPr>
          <w:rFonts w:ascii="仿宋" w:eastAsia="仿宋" w:hAnsi="仿宋" w:hint="eastAsia"/>
          <w:spacing w:val="40"/>
          <w:szCs w:val="32"/>
          <w:lang w:eastAsia="zh-Hans"/>
        </w:rPr>
        <w:t>东南</w:t>
      </w:r>
      <w:r w:rsidRPr="00456BF1">
        <w:rPr>
          <w:rFonts w:ascii="仿宋" w:eastAsia="仿宋" w:hAnsi="仿宋" w:hint="eastAsia"/>
          <w:spacing w:val="40"/>
          <w:szCs w:val="32"/>
        </w:rPr>
        <w:t>大学国家卓越工程师学院制</w:t>
      </w:r>
    </w:p>
    <w:p w14:paraId="62D25831" w14:textId="77777777" w:rsidR="00F71800" w:rsidRPr="00456BF1" w:rsidRDefault="00F71800">
      <w:pPr>
        <w:snapToGrid w:val="0"/>
        <w:ind w:firstLine="640"/>
        <w:jc w:val="center"/>
        <w:rPr>
          <w:rFonts w:ascii="仿宋" w:eastAsia="仿宋" w:hAnsi="仿宋"/>
          <w:spacing w:val="40"/>
          <w:szCs w:val="32"/>
        </w:rPr>
      </w:pPr>
    </w:p>
    <w:p w14:paraId="62D25832" w14:textId="4A4CFECF" w:rsidR="00F71800" w:rsidRPr="00456BF1" w:rsidRDefault="00456BF1">
      <w:pPr>
        <w:snapToGrid w:val="0"/>
        <w:ind w:firstLine="640"/>
        <w:jc w:val="center"/>
        <w:rPr>
          <w:rFonts w:ascii="仿宋" w:eastAsia="仿宋" w:hAnsi="仿宋"/>
          <w:spacing w:val="40"/>
          <w:szCs w:val="32"/>
        </w:rPr>
      </w:pPr>
      <w:r w:rsidRPr="00456BF1">
        <w:rPr>
          <w:rFonts w:ascii="仿宋" w:eastAsia="仿宋" w:hAnsi="仿宋" w:hint="eastAsia"/>
          <w:spacing w:val="40"/>
          <w:szCs w:val="32"/>
        </w:rPr>
        <w:t>二○二</w:t>
      </w:r>
      <w:r w:rsidR="004157AC">
        <w:rPr>
          <w:rFonts w:ascii="仿宋" w:eastAsia="仿宋" w:hAnsi="仿宋" w:hint="eastAsia"/>
          <w:spacing w:val="40"/>
          <w:szCs w:val="32"/>
          <w:lang w:eastAsia="zh-Hans"/>
        </w:rPr>
        <w:t>四</w:t>
      </w:r>
      <w:r w:rsidRPr="00456BF1">
        <w:rPr>
          <w:rFonts w:ascii="仿宋" w:eastAsia="仿宋" w:hAnsi="仿宋" w:hint="eastAsia"/>
          <w:spacing w:val="40"/>
          <w:szCs w:val="32"/>
        </w:rPr>
        <w:t>年</w:t>
      </w:r>
      <w:r w:rsidR="004157AC">
        <w:rPr>
          <w:rFonts w:ascii="仿宋" w:eastAsia="仿宋" w:hAnsi="仿宋" w:hint="eastAsia"/>
          <w:spacing w:val="40"/>
          <w:szCs w:val="32"/>
          <w:lang w:eastAsia="zh-Hans"/>
        </w:rPr>
        <w:t>五</w:t>
      </w:r>
      <w:r w:rsidRPr="00456BF1">
        <w:rPr>
          <w:rFonts w:ascii="仿宋" w:eastAsia="仿宋" w:hAnsi="仿宋" w:hint="eastAsia"/>
          <w:spacing w:val="40"/>
          <w:szCs w:val="32"/>
        </w:rPr>
        <w:t>月</w:t>
      </w:r>
    </w:p>
    <w:p w14:paraId="62D25833" w14:textId="77777777" w:rsidR="00F71800" w:rsidRDefault="00456BF1">
      <w:pPr>
        <w:ind w:firstLine="640"/>
        <w:rPr>
          <w:lang w:eastAsia="zh-Hans"/>
        </w:rPr>
      </w:pPr>
      <w:r>
        <w:rPr>
          <w:rFonts w:ascii="仿宋_GB2312" w:hAnsi="宋体" w:hint="eastAsia"/>
          <w:spacing w:val="40"/>
          <w:szCs w:val="32"/>
        </w:rPr>
        <w:br w:type="page"/>
      </w:r>
    </w:p>
    <w:tbl>
      <w:tblPr>
        <w:tblW w:w="9705"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7"/>
        <w:gridCol w:w="828"/>
        <w:gridCol w:w="1899"/>
        <w:gridCol w:w="908"/>
        <w:gridCol w:w="905"/>
        <w:gridCol w:w="850"/>
        <w:gridCol w:w="245"/>
        <w:gridCol w:w="1012"/>
        <w:gridCol w:w="404"/>
        <w:gridCol w:w="554"/>
        <w:gridCol w:w="913"/>
      </w:tblGrid>
      <w:tr w:rsidR="001F3D69" w14:paraId="62D25836" w14:textId="77777777" w:rsidTr="0070411F">
        <w:trPr>
          <w:trHeight w:val="541"/>
        </w:trPr>
        <w:tc>
          <w:tcPr>
            <w:tcW w:w="1186" w:type="dxa"/>
          </w:tcPr>
          <w:p w14:paraId="62D25834" w14:textId="77777777" w:rsidR="00F71800" w:rsidRPr="00456BF1" w:rsidRDefault="00456BF1">
            <w:pPr>
              <w:ind w:firstLineChars="0" w:firstLine="0"/>
              <w:jc w:val="center"/>
              <w:rPr>
                <w:rFonts w:ascii="仿宋" w:eastAsia="仿宋" w:hAnsi="仿宋"/>
                <w:b/>
                <w:sz w:val="28"/>
                <w:szCs w:val="28"/>
              </w:rPr>
            </w:pPr>
            <w:proofErr w:type="gramStart"/>
            <w:r w:rsidRPr="00456BF1">
              <w:rPr>
                <w:rFonts w:ascii="仿宋" w:eastAsia="仿宋" w:hAnsi="仿宋" w:hint="eastAsia"/>
                <w:b/>
                <w:sz w:val="28"/>
                <w:szCs w:val="28"/>
              </w:rPr>
              <w:lastRenderedPageBreak/>
              <w:t>一</w:t>
            </w:r>
            <w:proofErr w:type="gramEnd"/>
          </w:p>
        </w:tc>
        <w:tc>
          <w:tcPr>
            <w:tcW w:w="8519" w:type="dxa"/>
            <w:gridSpan w:val="10"/>
          </w:tcPr>
          <w:p w14:paraId="62D25835" w14:textId="77777777" w:rsidR="00F71800" w:rsidRPr="00456BF1" w:rsidRDefault="00456BF1">
            <w:pPr>
              <w:ind w:firstLineChars="0" w:firstLine="0"/>
              <w:rPr>
                <w:rFonts w:ascii="仿宋" w:eastAsia="仿宋" w:hAnsi="仿宋"/>
                <w:b/>
                <w:sz w:val="28"/>
                <w:szCs w:val="28"/>
              </w:rPr>
            </w:pPr>
            <w:r w:rsidRPr="00456BF1">
              <w:rPr>
                <w:rFonts w:ascii="仿宋" w:eastAsia="仿宋" w:hAnsi="仿宋" w:hint="eastAsia"/>
                <w:b/>
                <w:sz w:val="28"/>
                <w:szCs w:val="28"/>
              </w:rPr>
              <w:t>项目简介（限5</w:t>
            </w:r>
            <w:r w:rsidRPr="00456BF1">
              <w:rPr>
                <w:rFonts w:ascii="仿宋" w:eastAsia="仿宋" w:hAnsi="仿宋"/>
                <w:b/>
                <w:sz w:val="28"/>
                <w:szCs w:val="28"/>
              </w:rPr>
              <w:t>00</w:t>
            </w:r>
            <w:r w:rsidRPr="00456BF1">
              <w:rPr>
                <w:rFonts w:ascii="仿宋" w:eastAsia="仿宋" w:hAnsi="仿宋" w:hint="eastAsia"/>
                <w:b/>
                <w:sz w:val="28"/>
                <w:szCs w:val="28"/>
              </w:rPr>
              <w:t>字）</w:t>
            </w:r>
          </w:p>
        </w:tc>
      </w:tr>
      <w:tr w:rsidR="00F71800" w14:paraId="62D25838" w14:textId="77777777">
        <w:trPr>
          <w:trHeight w:val="1817"/>
        </w:trPr>
        <w:tc>
          <w:tcPr>
            <w:tcW w:w="9705" w:type="dxa"/>
            <w:gridSpan w:val="11"/>
          </w:tcPr>
          <w:p w14:paraId="7357FE82" w14:textId="77777777" w:rsidR="00F71800" w:rsidRDefault="00F71800" w:rsidP="00CF0878">
            <w:pPr>
              <w:spacing w:line="240" w:lineRule="auto"/>
              <w:ind w:firstLineChars="190" w:firstLine="456"/>
              <w:rPr>
                <w:rFonts w:ascii="仿宋" w:eastAsia="仿宋" w:hAnsi="仿宋"/>
                <w:szCs w:val="28"/>
              </w:rPr>
            </w:pPr>
          </w:p>
          <w:p w14:paraId="4E5E6670" w14:textId="77777777" w:rsidR="004157AC" w:rsidRDefault="004157AC" w:rsidP="00CF0878">
            <w:pPr>
              <w:spacing w:line="240" w:lineRule="auto"/>
              <w:ind w:firstLineChars="190" w:firstLine="456"/>
              <w:rPr>
                <w:rFonts w:ascii="仿宋" w:eastAsia="仿宋" w:hAnsi="仿宋"/>
                <w:szCs w:val="28"/>
              </w:rPr>
            </w:pPr>
          </w:p>
          <w:p w14:paraId="2ED89728" w14:textId="77777777" w:rsidR="004157AC" w:rsidRDefault="004157AC" w:rsidP="00CF0878">
            <w:pPr>
              <w:spacing w:line="240" w:lineRule="auto"/>
              <w:ind w:firstLineChars="190" w:firstLine="456"/>
              <w:rPr>
                <w:rFonts w:ascii="仿宋" w:eastAsia="仿宋" w:hAnsi="仿宋"/>
                <w:szCs w:val="28"/>
              </w:rPr>
            </w:pPr>
          </w:p>
          <w:p w14:paraId="11EC9EF5" w14:textId="77777777" w:rsidR="004157AC" w:rsidRDefault="004157AC" w:rsidP="00CF0878">
            <w:pPr>
              <w:spacing w:line="240" w:lineRule="auto"/>
              <w:ind w:firstLineChars="190" w:firstLine="456"/>
              <w:rPr>
                <w:rFonts w:ascii="仿宋" w:eastAsia="仿宋" w:hAnsi="仿宋"/>
                <w:szCs w:val="28"/>
              </w:rPr>
            </w:pPr>
          </w:p>
          <w:p w14:paraId="7B2DC2F5" w14:textId="77777777" w:rsidR="004157AC" w:rsidRDefault="004157AC" w:rsidP="00CF0878">
            <w:pPr>
              <w:spacing w:line="240" w:lineRule="auto"/>
              <w:ind w:firstLineChars="190" w:firstLine="456"/>
              <w:rPr>
                <w:rFonts w:ascii="仿宋" w:eastAsia="仿宋" w:hAnsi="仿宋"/>
                <w:szCs w:val="28"/>
              </w:rPr>
            </w:pPr>
          </w:p>
          <w:p w14:paraId="1C165D2D" w14:textId="77777777" w:rsidR="004157AC" w:rsidRDefault="004157AC" w:rsidP="00CF0878">
            <w:pPr>
              <w:spacing w:line="240" w:lineRule="auto"/>
              <w:ind w:firstLineChars="190" w:firstLine="456"/>
              <w:rPr>
                <w:rFonts w:ascii="仿宋" w:eastAsia="仿宋" w:hAnsi="仿宋"/>
                <w:szCs w:val="28"/>
              </w:rPr>
            </w:pPr>
          </w:p>
          <w:p w14:paraId="49990709" w14:textId="77777777" w:rsidR="004157AC" w:rsidRDefault="004157AC" w:rsidP="00CF0878">
            <w:pPr>
              <w:spacing w:line="240" w:lineRule="auto"/>
              <w:ind w:firstLineChars="190" w:firstLine="456"/>
              <w:rPr>
                <w:rFonts w:ascii="仿宋" w:eastAsia="仿宋" w:hAnsi="仿宋"/>
                <w:szCs w:val="28"/>
              </w:rPr>
            </w:pPr>
          </w:p>
          <w:p w14:paraId="08F75482" w14:textId="77777777" w:rsidR="004157AC" w:rsidRDefault="004157AC" w:rsidP="00CF0878">
            <w:pPr>
              <w:spacing w:line="240" w:lineRule="auto"/>
              <w:ind w:firstLineChars="190" w:firstLine="456"/>
              <w:rPr>
                <w:rFonts w:ascii="仿宋" w:eastAsia="仿宋" w:hAnsi="仿宋"/>
                <w:szCs w:val="28"/>
              </w:rPr>
            </w:pPr>
          </w:p>
          <w:p w14:paraId="651A64E0" w14:textId="77777777" w:rsidR="004157AC" w:rsidRDefault="004157AC" w:rsidP="00CF0878">
            <w:pPr>
              <w:spacing w:line="240" w:lineRule="auto"/>
              <w:ind w:firstLineChars="190" w:firstLine="456"/>
              <w:rPr>
                <w:rFonts w:ascii="仿宋" w:eastAsia="仿宋" w:hAnsi="仿宋"/>
                <w:szCs w:val="28"/>
              </w:rPr>
            </w:pPr>
          </w:p>
          <w:p w14:paraId="0D65839B" w14:textId="77777777" w:rsidR="004157AC" w:rsidRDefault="004157AC" w:rsidP="00CF0878">
            <w:pPr>
              <w:spacing w:line="240" w:lineRule="auto"/>
              <w:ind w:firstLineChars="190" w:firstLine="456"/>
              <w:rPr>
                <w:rFonts w:ascii="仿宋" w:eastAsia="仿宋" w:hAnsi="仿宋"/>
                <w:szCs w:val="28"/>
              </w:rPr>
            </w:pPr>
          </w:p>
          <w:p w14:paraId="62D25837" w14:textId="281BD255" w:rsidR="004157AC" w:rsidRPr="00CF0878" w:rsidRDefault="004157AC" w:rsidP="00CF0878">
            <w:pPr>
              <w:spacing w:line="240" w:lineRule="auto"/>
              <w:ind w:firstLineChars="190" w:firstLine="456"/>
              <w:rPr>
                <w:rFonts w:ascii="仿宋" w:eastAsia="仿宋" w:hAnsi="仿宋"/>
                <w:szCs w:val="28"/>
              </w:rPr>
            </w:pPr>
          </w:p>
        </w:tc>
      </w:tr>
      <w:tr w:rsidR="001F3D69" w14:paraId="62D2583B" w14:textId="77777777" w:rsidTr="0070411F">
        <w:trPr>
          <w:trHeight w:val="601"/>
        </w:trPr>
        <w:tc>
          <w:tcPr>
            <w:tcW w:w="1186" w:type="dxa"/>
          </w:tcPr>
          <w:p w14:paraId="62D25839" w14:textId="77777777" w:rsidR="00F71800" w:rsidRPr="00456BF1" w:rsidRDefault="00456BF1">
            <w:pPr>
              <w:ind w:firstLineChars="0" w:firstLine="0"/>
              <w:jc w:val="center"/>
              <w:rPr>
                <w:rFonts w:ascii="仿宋" w:eastAsia="仿宋" w:hAnsi="仿宋"/>
                <w:b/>
                <w:sz w:val="28"/>
                <w:szCs w:val="28"/>
              </w:rPr>
            </w:pPr>
            <w:r w:rsidRPr="00456BF1">
              <w:rPr>
                <w:rFonts w:ascii="仿宋" w:eastAsia="仿宋" w:hAnsi="仿宋" w:hint="eastAsia"/>
                <w:b/>
                <w:sz w:val="28"/>
                <w:szCs w:val="28"/>
              </w:rPr>
              <w:t>二</w:t>
            </w:r>
          </w:p>
        </w:tc>
        <w:tc>
          <w:tcPr>
            <w:tcW w:w="8519" w:type="dxa"/>
            <w:gridSpan w:val="10"/>
          </w:tcPr>
          <w:p w14:paraId="62D2583A" w14:textId="17CFFD43" w:rsidR="00F71800" w:rsidRPr="00456BF1" w:rsidRDefault="00456BF1" w:rsidP="001E0AF1">
            <w:pPr>
              <w:ind w:firstLineChars="0" w:firstLine="0"/>
              <w:jc w:val="left"/>
              <w:rPr>
                <w:rFonts w:ascii="仿宋" w:eastAsia="仿宋" w:hAnsi="仿宋"/>
                <w:b/>
                <w:sz w:val="28"/>
                <w:szCs w:val="28"/>
              </w:rPr>
            </w:pPr>
            <w:r w:rsidRPr="00456BF1">
              <w:rPr>
                <w:rFonts w:ascii="仿宋" w:eastAsia="仿宋" w:hAnsi="仿宋" w:hint="eastAsia"/>
                <w:b/>
                <w:sz w:val="28"/>
                <w:szCs w:val="28"/>
              </w:rPr>
              <w:t>项目团队（可加页）</w:t>
            </w:r>
          </w:p>
        </w:tc>
      </w:tr>
      <w:tr w:rsidR="00A968CC" w14:paraId="62D25842" w14:textId="77777777" w:rsidTr="00B0443D">
        <w:trPr>
          <w:trHeight w:val="678"/>
        </w:trPr>
        <w:tc>
          <w:tcPr>
            <w:tcW w:w="1186" w:type="dxa"/>
            <w:vAlign w:val="center"/>
          </w:tcPr>
          <w:p w14:paraId="62D2583C" w14:textId="77777777" w:rsidR="00F71800" w:rsidRPr="00456BF1" w:rsidRDefault="00F71800" w:rsidP="00B0443D">
            <w:pPr>
              <w:spacing w:line="240" w:lineRule="auto"/>
              <w:ind w:firstLineChars="100" w:firstLine="240"/>
              <w:jc w:val="center"/>
              <w:rPr>
                <w:rFonts w:ascii="仿宋" w:eastAsia="仿宋" w:hAnsi="仿宋"/>
                <w:szCs w:val="28"/>
              </w:rPr>
            </w:pPr>
          </w:p>
        </w:tc>
        <w:tc>
          <w:tcPr>
            <w:tcW w:w="828" w:type="dxa"/>
            <w:vAlign w:val="center"/>
          </w:tcPr>
          <w:p w14:paraId="62D2583D" w14:textId="77777777" w:rsidR="00F71800" w:rsidRPr="00B0443D" w:rsidRDefault="00456BF1"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姓名</w:t>
            </w:r>
          </w:p>
        </w:tc>
        <w:tc>
          <w:tcPr>
            <w:tcW w:w="1901" w:type="dxa"/>
            <w:vAlign w:val="center"/>
          </w:tcPr>
          <w:p w14:paraId="62D2583E" w14:textId="77777777" w:rsidR="00F71800" w:rsidRPr="00B0443D" w:rsidRDefault="00456BF1"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单位</w:t>
            </w:r>
          </w:p>
        </w:tc>
        <w:tc>
          <w:tcPr>
            <w:tcW w:w="1815" w:type="dxa"/>
            <w:gridSpan w:val="2"/>
            <w:vAlign w:val="center"/>
          </w:tcPr>
          <w:p w14:paraId="62D2583F" w14:textId="77777777" w:rsidR="00F71800" w:rsidRPr="00B0443D" w:rsidRDefault="00456BF1"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职务</w:t>
            </w:r>
          </w:p>
        </w:tc>
        <w:tc>
          <w:tcPr>
            <w:tcW w:w="1091" w:type="dxa"/>
            <w:gridSpan w:val="2"/>
            <w:vAlign w:val="center"/>
          </w:tcPr>
          <w:p w14:paraId="62D25840" w14:textId="77777777" w:rsidR="00F71800" w:rsidRPr="00B0443D" w:rsidRDefault="00456BF1"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职称</w:t>
            </w:r>
          </w:p>
        </w:tc>
        <w:tc>
          <w:tcPr>
            <w:tcW w:w="2884" w:type="dxa"/>
            <w:gridSpan w:val="4"/>
            <w:vAlign w:val="center"/>
          </w:tcPr>
          <w:p w14:paraId="62D25841" w14:textId="77777777" w:rsidR="00F71800" w:rsidRPr="00B0443D" w:rsidRDefault="00456BF1"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学术兼职（不超过三项）</w:t>
            </w:r>
          </w:p>
        </w:tc>
      </w:tr>
      <w:tr w:rsidR="00A968CC" w14:paraId="62D25849" w14:textId="77777777" w:rsidTr="00B0443D">
        <w:trPr>
          <w:trHeight w:val="560"/>
        </w:trPr>
        <w:tc>
          <w:tcPr>
            <w:tcW w:w="1186" w:type="dxa"/>
            <w:vAlign w:val="center"/>
          </w:tcPr>
          <w:p w14:paraId="62D25843" w14:textId="77777777" w:rsidR="00F71800" w:rsidRPr="00B0443D" w:rsidRDefault="00456BF1"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首席专家</w:t>
            </w:r>
          </w:p>
        </w:tc>
        <w:tc>
          <w:tcPr>
            <w:tcW w:w="828" w:type="dxa"/>
            <w:vAlign w:val="center"/>
          </w:tcPr>
          <w:p w14:paraId="62D25844" w14:textId="229527AE" w:rsidR="00F71800" w:rsidRPr="00D82210" w:rsidRDefault="00F71800" w:rsidP="00B0443D">
            <w:pPr>
              <w:spacing w:line="240" w:lineRule="auto"/>
              <w:ind w:firstLineChars="0" w:firstLine="0"/>
              <w:jc w:val="center"/>
              <w:rPr>
                <w:rFonts w:ascii="仿宋" w:eastAsia="仿宋" w:hAnsi="仿宋"/>
              </w:rPr>
            </w:pPr>
          </w:p>
        </w:tc>
        <w:tc>
          <w:tcPr>
            <w:tcW w:w="1901" w:type="dxa"/>
            <w:vAlign w:val="center"/>
          </w:tcPr>
          <w:p w14:paraId="62D25845" w14:textId="351FDE05" w:rsidR="00F71800" w:rsidRPr="00D82210" w:rsidRDefault="00F71800" w:rsidP="00B0443D">
            <w:pPr>
              <w:spacing w:line="240" w:lineRule="auto"/>
              <w:ind w:firstLineChars="0" w:firstLine="0"/>
              <w:jc w:val="center"/>
              <w:rPr>
                <w:rFonts w:ascii="仿宋" w:eastAsia="仿宋" w:hAnsi="仿宋"/>
              </w:rPr>
            </w:pPr>
          </w:p>
        </w:tc>
        <w:tc>
          <w:tcPr>
            <w:tcW w:w="1815" w:type="dxa"/>
            <w:gridSpan w:val="2"/>
            <w:vAlign w:val="center"/>
          </w:tcPr>
          <w:p w14:paraId="62D25846" w14:textId="4E5F3277" w:rsidR="00F71800" w:rsidRPr="00D82210" w:rsidRDefault="00F71800" w:rsidP="00B0443D">
            <w:pPr>
              <w:adjustRightInd w:val="0"/>
              <w:snapToGrid w:val="0"/>
              <w:spacing w:line="240" w:lineRule="auto"/>
              <w:ind w:firstLineChars="0" w:firstLine="0"/>
              <w:jc w:val="center"/>
              <w:rPr>
                <w:rFonts w:ascii="仿宋" w:eastAsia="仿宋" w:hAnsi="仿宋"/>
              </w:rPr>
            </w:pPr>
          </w:p>
        </w:tc>
        <w:tc>
          <w:tcPr>
            <w:tcW w:w="1091" w:type="dxa"/>
            <w:gridSpan w:val="2"/>
            <w:vAlign w:val="center"/>
          </w:tcPr>
          <w:p w14:paraId="62D25847" w14:textId="029CA47E" w:rsidR="00F71800" w:rsidRPr="00D82210" w:rsidRDefault="00F71800" w:rsidP="00B0443D">
            <w:pPr>
              <w:adjustRightInd w:val="0"/>
              <w:snapToGrid w:val="0"/>
              <w:spacing w:line="240" w:lineRule="auto"/>
              <w:ind w:firstLineChars="0" w:firstLine="0"/>
              <w:jc w:val="center"/>
              <w:rPr>
                <w:rFonts w:ascii="仿宋" w:eastAsia="仿宋" w:hAnsi="仿宋"/>
              </w:rPr>
            </w:pPr>
          </w:p>
        </w:tc>
        <w:tc>
          <w:tcPr>
            <w:tcW w:w="2884" w:type="dxa"/>
            <w:gridSpan w:val="4"/>
            <w:vAlign w:val="center"/>
          </w:tcPr>
          <w:p w14:paraId="62D25848" w14:textId="0A769772" w:rsidR="00F71800" w:rsidRPr="00D82210" w:rsidRDefault="00F71800" w:rsidP="00B0443D">
            <w:pPr>
              <w:spacing w:line="240" w:lineRule="auto"/>
              <w:ind w:firstLineChars="0" w:firstLine="0"/>
              <w:jc w:val="center"/>
              <w:rPr>
                <w:rFonts w:ascii="仿宋" w:eastAsia="仿宋" w:hAnsi="仿宋"/>
              </w:rPr>
            </w:pPr>
          </w:p>
        </w:tc>
      </w:tr>
      <w:tr w:rsidR="00A968CC" w14:paraId="62D25850" w14:textId="77777777" w:rsidTr="00B0443D">
        <w:trPr>
          <w:trHeight w:val="560"/>
        </w:trPr>
        <w:tc>
          <w:tcPr>
            <w:tcW w:w="1186" w:type="dxa"/>
            <w:vAlign w:val="center"/>
          </w:tcPr>
          <w:p w14:paraId="62D2584A" w14:textId="77777777" w:rsidR="00F71800" w:rsidRPr="00B0443D" w:rsidRDefault="00456BF1"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总工程师</w:t>
            </w:r>
          </w:p>
        </w:tc>
        <w:tc>
          <w:tcPr>
            <w:tcW w:w="828" w:type="dxa"/>
            <w:vAlign w:val="center"/>
          </w:tcPr>
          <w:p w14:paraId="62D2584B" w14:textId="68A3A179" w:rsidR="00F71800" w:rsidRPr="00D82210" w:rsidRDefault="00F71800" w:rsidP="00B0443D">
            <w:pPr>
              <w:spacing w:line="240" w:lineRule="auto"/>
              <w:ind w:firstLineChars="0" w:firstLine="0"/>
              <w:jc w:val="center"/>
              <w:rPr>
                <w:rFonts w:ascii="仿宋" w:eastAsia="仿宋" w:hAnsi="仿宋"/>
              </w:rPr>
            </w:pPr>
          </w:p>
        </w:tc>
        <w:tc>
          <w:tcPr>
            <w:tcW w:w="1901" w:type="dxa"/>
            <w:vAlign w:val="center"/>
          </w:tcPr>
          <w:p w14:paraId="62D2584C" w14:textId="28BCA8C7" w:rsidR="00F71800" w:rsidRPr="00D82210" w:rsidRDefault="00F71800" w:rsidP="00B0443D">
            <w:pPr>
              <w:snapToGrid w:val="0"/>
              <w:spacing w:line="240" w:lineRule="auto"/>
              <w:ind w:firstLineChars="0" w:firstLine="0"/>
              <w:jc w:val="center"/>
              <w:rPr>
                <w:rFonts w:ascii="仿宋" w:eastAsia="仿宋" w:hAnsi="仿宋"/>
              </w:rPr>
            </w:pPr>
          </w:p>
        </w:tc>
        <w:tc>
          <w:tcPr>
            <w:tcW w:w="1815" w:type="dxa"/>
            <w:gridSpan w:val="2"/>
            <w:vAlign w:val="center"/>
          </w:tcPr>
          <w:p w14:paraId="62D2584D" w14:textId="54E678FF" w:rsidR="00F71800" w:rsidRPr="00D82210" w:rsidRDefault="00F71800" w:rsidP="00B0443D">
            <w:pPr>
              <w:adjustRightInd w:val="0"/>
              <w:snapToGrid w:val="0"/>
              <w:spacing w:line="240" w:lineRule="auto"/>
              <w:ind w:firstLineChars="0" w:firstLine="0"/>
              <w:jc w:val="center"/>
              <w:rPr>
                <w:rFonts w:ascii="仿宋" w:eastAsia="仿宋" w:hAnsi="仿宋"/>
              </w:rPr>
            </w:pPr>
          </w:p>
        </w:tc>
        <w:tc>
          <w:tcPr>
            <w:tcW w:w="1091" w:type="dxa"/>
            <w:gridSpan w:val="2"/>
            <w:vAlign w:val="center"/>
          </w:tcPr>
          <w:p w14:paraId="62D2584E" w14:textId="1B5632C5" w:rsidR="00F71800" w:rsidRPr="00D82210" w:rsidRDefault="00F71800" w:rsidP="00B0443D">
            <w:pPr>
              <w:spacing w:line="240" w:lineRule="auto"/>
              <w:ind w:firstLineChars="0" w:firstLine="0"/>
              <w:jc w:val="center"/>
              <w:rPr>
                <w:rFonts w:ascii="仿宋" w:eastAsia="仿宋" w:hAnsi="仿宋"/>
              </w:rPr>
            </w:pPr>
          </w:p>
        </w:tc>
        <w:tc>
          <w:tcPr>
            <w:tcW w:w="2884" w:type="dxa"/>
            <w:gridSpan w:val="4"/>
            <w:vAlign w:val="center"/>
          </w:tcPr>
          <w:p w14:paraId="62D2584F" w14:textId="4F200B16" w:rsidR="00F71800" w:rsidRPr="00D82210" w:rsidRDefault="00F71800" w:rsidP="00B0443D">
            <w:pPr>
              <w:spacing w:line="240" w:lineRule="auto"/>
              <w:ind w:firstLineChars="0" w:firstLine="0"/>
              <w:jc w:val="center"/>
              <w:rPr>
                <w:rFonts w:ascii="仿宋" w:eastAsia="仿宋" w:hAnsi="仿宋"/>
              </w:rPr>
            </w:pPr>
          </w:p>
        </w:tc>
      </w:tr>
      <w:tr w:rsidR="00A968CC" w14:paraId="62D25857" w14:textId="77777777" w:rsidTr="00B0443D">
        <w:trPr>
          <w:trHeight w:val="560"/>
        </w:trPr>
        <w:tc>
          <w:tcPr>
            <w:tcW w:w="1186" w:type="dxa"/>
            <w:vAlign w:val="center"/>
          </w:tcPr>
          <w:p w14:paraId="62D25851" w14:textId="77777777" w:rsidR="00F71800" w:rsidRPr="00B0443D" w:rsidRDefault="00456BF1"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项目主任</w:t>
            </w:r>
          </w:p>
        </w:tc>
        <w:tc>
          <w:tcPr>
            <w:tcW w:w="828" w:type="dxa"/>
            <w:vAlign w:val="center"/>
          </w:tcPr>
          <w:p w14:paraId="62D25852" w14:textId="1AD79CC8" w:rsidR="00F71800" w:rsidRPr="00D82210" w:rsidRDefault="00F71800" w:rsidP="00B0443D">
            <w:pPr>
              <w:spacing w:line="240" w:lineRule="auto"/>
              <w:ind w:firstLineChars="0" w:firstLine="0"/>
              <w:jc w:val="center"/>
              <w:rPr>
                <w:rFonts w:ascii="仿宋" w:eastAsia="仿宋" w:hAnsi="仿宋"/>
              </w:rPr>
            </w:pPr>
          </w:p>
        </w:tc>
        <w:tc>
          <w:tcPr>
            <w:tcW w:w="1901" w:type="dxa"/>
            <w:vAlign w:val="center"/>
          </w:tcPr>
          <w:p w14:paraId="62D25853" w14:textId="3E429193" w:rsidR="00F71800" w:rsidRPr="00D82210" w:rsidRDefault="00F71800" w:rsidP="00B0443D">
            <w:pPr>
              <w:spacing w:line="240" w:lineRule="auto"/>
              <w:ind w:firstLineChars="0" w:firstLine="0"/>
              <w:jc w:val="center"/>
              <w:rPr>
                <w:rFonts w:ascii="仿宋" w:eastAsia="仿宋" w:hAnsi="仿宋"/>
              </w:rPr>
            </w:pPr>
          </w:p>
        </w:tc>
        <w:tc>
          <w:tcPr>
            <w:tcW w:w="1815" w:type="dxa"/>
            <w:gridSpan w:val="2"/>
            <w:vAlign w:val="center"/>
          </w:tcPr>
          <w:p w14:paraId="62D25854" w14:textId="20E64DC7" w:rsidR="00F71800" w:rsidRPr="00D82210" w:rsidRDefault="00F71800" w:rsidP="00B0443D">
            <w:pPr>
              <w:adjustRightInd w:val="0"/>
              <w:snapToGrid w:val="0"/>
              <w:spacing w:line="240" w:lineRule="auto"/>
              <w:ind w:firstLineChars="0" w:firstLine="0"/>
              <w:jc w:val="center"/>
              <w:rPr>
                <w:rFonts w:ascii="仿宋" w:eastAsia="仿宋" w:hAnsi="仿宋"/>
              </w:rPr>
            </w:pPr>
          </w:p>
        </w:tc>
        <w:tc>
          <w:tcPr>
            <w:tcW w:w="1091" w:type="dxa"/>
            <w:gridSpan w:val="2"/>
            <w:vAlign w:val="center"/>
          </w:tcPr>
          <w:p w14:paraId="62D25855" w14:textId="273B16CC" w:rsidR="00F71800" w:rsidRPr="00D82210" w:rsidRDefault="00F71800" w:rsidP="00B0443D">
            <w:pPr>
              <w:spacing w:line="240" w:lineRule="auto"/>
              <w:ind w:firstLineChars="0" w:firstLine="0"/>
              <w:jc w:val="center"/>
              <w:rPr>
                <w:rFonts w:ascii="仿宋" w:eastAsia="仿宋" w:hAnsi="仿宋"/>
              </w:rPr>
            </w:pPr>
          </w:p>
        </w:tc>
        <w:tc>
          <w:tcPr>
            <w:tcW w:w="2884" w:type="dxa"/>
            <w:gridSpan w:val="4"/>
            <w:vAlign w:val="center"/>
          </w:tcPr>
          <w:p w14:paraId="62D25856" w14:textId="68768E39" w:rsidR="00F71800" w:rsidRPr="00D82210" w:rsidRDefault="00F71800" w:rsidP="00B0443D">
            <w:pPr>
              <w:spacing w:line="240" w:lineRule="auto"/>
              <w:ind w:firstLineChars="0" w:firstLine="0"/>
              <w:jc w:val="center"/>
              <w:rPr>
                <w:rFonts w:ascii="仿宋" w:eastAsia="仿宋" w:hAnsi="仿宋"/>
              </w:rPr>
            </w:pPr>
          </w:p>
        </w:tc>
      </w:tr>
      <w:tr w:rsidR="00F02F93" w14:paraId="62D2585E" w14:textId="77777777" w:rsidTr="00B0443D">
        <w:trPr>
          <w:trHeight w:val="560"/>
        </w:trPr>
        <w:tc>
          <w:tcPr>
            <w:tcW w:w="1186" w:type="dxa"/>
            <w:vAlign w:val="center"/>
          </w:tcPr>
          <w:p w14:paraId="62D25858" w14:textId="77777777" w:rsidR="00F02F93" w:rsidRPr="00B0443D" w:rsidRDefault="00F02F93"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项目秘书</w:t>
            </w:r>
          </w:p>
        </w:tc>
        <w:tc>
          <w:tcPr>
            <w:tcW w:w="828" w:type="dxa"/>
            <w:vAlign w:val="center"/>
          </w:tcPr>
          <w:p w14:paraId="62D25859" w14:textId="012D970E" w:rsidR="00F02F93" w:rsidRPr="00D82210" w:rsidRDefault="00F02F93" w:rsidP="00B0443D">
            <w:pPr>
              <w:spacing w:line="240" w:lineRule="auto"/>
              <w:ind w:firstLineChars="0" w:firstLine="0"/>
              <w:jc w:val="center"/>
              <w:rPr>
                <w:rFonts w:ascii="仿宋" w:eastAsia="仿宋" w:hAnsi="仿宋"/>
              </w:rPr>
            </w:pPr>
          </w:p>
        </w:tc>
        <w:tc>
          <w:tcPr>
            <w:tcW w:w="1901" w:type="dxa"/>
            <w:vAlign w:val="center"/>
          </w:tcPr>
          <w:p w14:paraId="62D2585A" w14:textId="68723A25" w:rsidR="00F02F93" w:rsidRPr="00D82210" w:rsidRDefault="00F02F93" w:rsidP="00B0443D">
            <w:pPr>
              <w:spacing w:line="240" w:lineRule="auto"/>
              <w:ind w:firstLineChars="0" w:firstLine="0"/>
              <w:jc w:val="center"/>
              <w:rPr>
                <w:rFonts w:ascii="仿宋" w:eastAsia="仿宋" w:hAnsi="仿宋"/>
              </w:rPr>
            </w:pPr>
          </w:p>
        </w:tc>
        <w:tc>
          <w:tcPr>
            <w:tcW w:w="1815" w:type="dxa"/>
            <w:gridSpan w:val="2"/>
            <w:vAlign w:val="center"/>
          </w:tcPr>
          <w:p w14:paraId="62D2585B" w14:textId="74B54057" w:rsidR="00F02F93" w:rsidRPr="00D82210" w:rsidRDefault="00F02F93" w:rsidP="00B0443D">
            <w:pPr>
              <w:spacing w:line="240" w:lineRule="auto"/>
              <w:ind w:firstLineChars="0" w:firstLine="0"/>
              <w:jc w:val="center"/>
              <w:rPr>
                <w:rFonts w:ascii="仿宋" w:eastAsia="仿宋" w:hAnsi="仿宋"/>
              </w:rPr>
            </w:pPr>
          </w:p>
        </w:tc>
        <w:tc>
          <w:tcPr>
            <w:tcW w:w="1091" w:type="dxa"/>
            <w:gridSpan w:val="2"/>
            <w:vAlign w:val="center"/>
          </w:tcPr>
          <w:p w14:paraId="62D2585C" w14:textId="5CA6591B" w:rsidR="00F02F93" w:rsidRPr="00D82210" w:rsidRDefault="00F02F93" w:rsidP="00B0443D">
            <w:pPr>
              <w:adjustRightInd w:val="0"/>
              <w:snapToGrid w:val="0"/>
              <w:spacing w:line="240" w:lineRule="auto"/>
              <w:ind w:firstLineChars="0" w:firstLine="0"/>
              <w:jc w:val="center"/>
              <w:rPr>
                <w:rFonts w:ascii="仿宋" w:eastAsia="仿宋" w:hAnsi="仿宋"/>
              </w:rPr>
            </w:pPr>
          </w:p>
        </w:tc>
        <w:tc>
          <w:tcPr>
            <w:tcW w:w="2884" w:type="dxa"/>
            <w:gridSpan w:val="4"/>
            <w:vAlign w:val="center"/>
          </w:tcPr>
          <w:p w14:paraId="62D2585D" w14:textId="77777777" w:rsidR="00F02F93" w:rsidRPr="00D82210" w:rsidRDefault="00F02F93" w:rsidP="00B0443D">
            <w:pPr>
              <w:spacing w:line="240" w:lineRule="auto"/>
              <w:ind w:firstLineChars="0" w:firstLine="0"/>
              <w:jc w:val="center"/>
              <w:rPr>
                <w:rFonts w:ascii="仿宋" w:eastAsia="仿宋" w:hAnsi="仿宋"/>
              </w:rPr>
            </w:pPr>
          </w:p>
        </w:tc>
      </w:tr>
      <w:tr w:rsidR="00A32C33" w14:paraId="7775EA58" w14:textId="77777777" w:rsidTr="00B0443D">
        <w:trPr>
          <w:trHeight w:val="560"/>
        </w:trPr>
        <w:tc>
          <w:tcPr>
            <w:tcW w:w="1186" w:type="dxa"/>
            <w:vMerge w:val="restart"/>
            <w:vAlign w:val="center"/>
          </w:tcPr>
          <w:p w14:paraId="1E428552" w14:textId="409CE2CE" w:rsidR="004157AC" w:rsidRPr="00B0443D" w:rsidRDefault="004157AC"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校内</w:t>
            </w:r>
          </w:p>
          <w:p w14:paraId="2F6A51B5" w14:textId="79015694" w:rsidR="00A32C33" w:rsidRPr="00B0443D" w:rsidRDefault="004157AC"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导师</w:t>
            </w:r>
          </w:p>
        </w:tc>
        <w:tc>
          <w:tcPr>
            <w:tcW w:w="828" w:type="dxa"/>
            <w:vAlign w:val="center"/>
          </w:tcPr>
          <w:p w14:paraId="1CCD5A15" w14:textId="4EA62BE8" w:rsidR="00A32C33" w:rsidRPr="00D82210" w:rsidRDefault="00A32C33" w:rsidP="00B0443D">
            <w:pPr>
              <w:spacing w:line="240" w:lineRule="auto"/>
              <w:ind w:firstLineChars="0" w:firstLine="0"/>
              <w:jc w:val="center"/>
              <w:rPr>
                <w:rFonts w:ascii="仿宋" w:eastAsia="仿宋" w:hAnsi="仿宋"/>
              </w:rPr>
            </w:pPr>
          </w:p>
        </w:tc>
        <w:tc>
          <w:tcPr>
            <w:tcW w:w="1901" w:type="dxa"/>
            <w:vAlign w:val="center"/>
          </w:tcPr>
          <w:p w14:paraId="0D059C7E" w14:textId="2A606241" w:rsidR="00A32C33" w:rsidRPr="00D82210" w:rsidRDefault="00A32C33" w:rsidP="00B0443D">
            <w:pPr>
              <w:spacing w:line="240" w:lineRule="auto"/>
              <w:ind w:firstLineChars="0" w:firstLine="0"/>
              <w:jc w:val="center"/>
              <w:rPr>
                <w:rFonts w:ascii="仿宋" w:eastAsia="仿宋" w:hAnsi="仿宋"/>
              </w:rPr>
            </w:pPr>
          </w:p>
        </w:tc>
        <w:tc>
          <w:tcPr>
            <w:tcW w:w="1815" w:type="dxa"/>
            <w:gridSpan w:val="2"/>
            <w:vAlign w:val="center"/>
          </w:tcPr>
          <w:p w14:paraId="2B513E7A" w14:textId="147A5D01" w:rsidR="00A32C33" w:rsidRPr="00D82210" w:rsidRDefault="00A32C33" w:rsidP="00B0443D">
            <w:pPr>
              <w:spacing w:line="240" w:lineRule="auto"/>
              <w:ind w:firstLineChars="0" w:firstLine="0"/>
              <w:jc w:val="center"/>
              <w:rPr>
                <w:rFonts w:ascii="仿宋" w:eastAsia="仿宋" w:hAnsi="仿宋"/>
              </w:rPr>
            </w:pPr>
          </w:p>
        </w:tc>
        <w:tc>
          <w:tcPr>
            <w:tcW w:w="1091" w:type="dxa"/>
            <w:gridSpan w:val="2"/>
            <w:vAlign w:val="center"/>
          </w:tcPr>
          <w:p w14:paraId="66D6AAB4" w14:textId="599B001E" w:rsidR="00A32C33" w:rsidRPr="00D82210" w:rsidRDefault="00A32C33" w:rsidP="00B0443D">
            <w:pPr>
              <w:spacing w:line="240" w:lineRule="auto"/>
              <w:ind w:firstLineChars="0" w:firstLine="0"/>
              <w:jc w:val="center"/>
              <w:rPr>
                <w:rFonts w:ascii="仿宋" w:eastAsia="仿宋" w:hAnsi="仿宋"/>
              </w:rPr>
            </w:pPr>
          </w:p>
        </w:tc>
        <w:tc>
          <w:tcPr>
            <w:tcW w:w="2884" w:type="dxa"/>
            <w:gridSpan w:val="4"/>
            <w:vAlign w:val="center"/>
          </w:tcPr>
          <w:p w14:paraId="545FBA2B" w14:textId="29270942" w:rsidR="00A32C33" w:rsidRPr="00D82210" w:rsidRDefault="00A32C33" w:rsidP="00B0443D">
            <w:pPr>
              <w:spacing w:line="240" w:lineRule="auto"/>
              <w:ind w:firstLineChars="0" w:firstLine="0"/>
              <w:jc w:val="center"/>
              <w:rPr>
                <w:rFonts w:ascii="仿宋" w:eastAsia="仿宋" w:hAnsi="仿宋"/>
              </w:rPr>
            </w:pPr>
          </w:p>
        </w:tc>
      </w:tr>
      <w:tr w:rsidR="00A32C33" w14:paraId="43E4003E" w14:textId="77777777" w:rsidTr="00B0443D">
        <w:trPr>
          <w:trHeight w:val="560"/>
        </w:trPr>
        <w:tc>
          <w:tcPr>
            <w:tcW w:w="1186" w:type="dxa"/>
            <w:vMerge/>
            <w:vAlign w:val="center"/>
          </w:tcPr>
          <w:p w14:paraId="1ACBA4ED" w14:textId="28882462" w:rsidR="00A32C33" w:rsidRPr="00B0443D" w:rsidRDefault="00A32C33" w:rsidP="00B0443D">
            <w:pPr>
              <w:spacing w:line="240" w:lineRule="auto"/>
              <w:ind w:firstLineChars="0" w:firstLine="0"/>
              <w:jc w:val="center"/>
              <w:rPr>
                <w:rFonts w:ascii="仿宋" w:eastAsia="仿宋" w:hAnsi="仿宋"/>
                <w:b/>
                <w:bCs/>
                <w:szCs w:val="28"/>
              </w:rPr>
            </w:pPr>
          </w:p>
        </w:tc>
        <w:tc>
          <w:tcPr>
            <w:tcW w:w="828" w:type="dxa"/>
            <w:vAlign w:val="center"/>
          </w:tcPr>
          <w:p w14:paraId="1182C775" w14:textId="749BA3DC" w:rsidR="00A32C33" w:rsidRPr="00D82210" w:rsidRDefault="00A32C33" w:rsidP="00B0443D">
            <w:pPr>
              <w:spacing w:line="240" w:lineRule="auto"/>
              <w:ind w:firstLineChars="0" w:firstLine="0"/>
              <w:jc w:val="center"/>
              <w:rPr>
                <w:rFonts w:ascii="仿宋" w:eastAsia="仿宋" w:hAnsi="仿宋"/>
              </w:rPr>
            </w:pPr>
          </w:p>
        </w:tc>
        <w:tc>
          <w:tcPr>
            <w:tcW w:w="1901" w:type="dxa"/>
            <w:vAlign w:val="center"/>
          </w:tcPr>
          <w:p w14:paraId="612A7F2F" w14:textId="1205690C" w:rsidR="00A32C33" w:rsidRPr="00D82210" w:rsidRDefault="00A32C33" w:rsidP="00B0443D">
            <w:pPr>
              <w:spacing w:line="240" w:lineRule="auto"/>
              <w:ind w:firstLineChars="0" w:firstLine="0"/>
              <w:jc w:val="center"/>
              <w:rPr>
                <w:rFonts w:ascii="仿宋" w:eastAsia="仿宋" w:hAnsi="仿宋"/>
              </w:rPr>
            </w:pPr>
          </w:p>
        </w:tc>
        <w:tc>
          <w:tcPr>
            <w:tcW w:w="1815" w:type="dxa"/>
            <w:gridSpan w:val="2"/>
            <w:vAlign w:val="center"/>
          </w:tcPr>
          <w:p w14:paraId="365E2A4E" w14:textId="354EA709" w:rsidR="00A32C33" w:rsidRPr="00D82210" w:rsidRDefault="00A32C33" w:rsidP="00B0443D">
            <w:pPr>
              <w:spacing w:line="240" w:lineRule="auto"/>
              <w:ind w:firstLineChars="0" w:firstLine="0"/>
              <w:jc w:val="center"/>
              <w:rPr>
                <w:rFonts w:ascii="仿宋" w:eastAsia="仿宋" w:hAnsi="仿宋"/>
              </w:rPr>
            </w:pPr>
          </w:p>
        </w:tc>
        <w:tc>
          <w:tcPr>
            <w:tcW w:w="1091" w:type="dxa"/>
            <w:gridSpan w:val="2"/>
            <w:vAlign w:val="center"/>
          </w:tcPr>
          <w:p w14:paraId="5589D251" w14:textId="57EF4A62" w:rsidR="00A32C33" w:rsidRPr="00D82210" w:rsidRDefault="00A32C33" w:rsidP="00B0443D">
            <w:pPr>
              <w:spacing w:line="240" w:lineRule="auto"/>
              <w:ind w:firstLineChars="0" w:firstLine="0"/>
              <w:jc w:val="center"/>
              <w:rPr>
                <w:rFonts w:ascii="仿宋" w:eastAsia="仿宋" w:hAnsi="仿宋"/>
              </w:rPr>
            </w:pPr>
          </w:p>
        </w:tc>
        <w:tc>
          <w:tcPr>
            <w:tcW w:w="2884" w:type="dxa"/>
            <w:gridSpan w:val="4"/>
            <w:vAlign w:val="center"/>
          </w:tcPr>
          <w:p w14:paraId="2356616B" w14:textId="41446EA8" w:rsidR="00A32C33" w:rsidRPr="00D82210" w:rsidRDefault="00A32C33" w:rsidP="00B0443D">
            <w:pPr>
              <w:spacing w:line="240" w:lineRule="auto"/>
              <w:ind w:firstLineChars="0" w:firstLine="0"/>
              <w:jc w:val="center"/>
              <w:rPr>
                <w:rFonts w:ascii="仿宋" w:eastAsia="仿宋" w:hAnsi="仿宋"/>
              </w:rPr>
            </w:pPr>
          </w:p>
        </w:tc>
      </w:tr>
      <w:tr w:rsidR="00A32C33" w14:paraId="725F6F7D" w14:textId="77777777" w:rsidTr="00B0443D">
        <w:trPr>
          <w:trHeight w:val="560"/>
        </w:trPr>
        <w:tc>
          <w:tcPr>
            <w:tcW w:w="1186" w:type="dxa"/>
            <w:vMerge/>
            <w:vAlign w:val="center"/>
          </w:tcPr>
          <w:p w14:paraId="33BB5FA1" w14:textId="77777777" w:rsidR="00A32C33" w:rsidRPr="00B0443D" w:rsidRDefault="00A32C33" w:rsidP="00B0443D">
            <w:pPr>
              <w:spacing w:line="240" w:lineRule="auto"/>
              <w:ind w:firstLineChars="0" w:firstLine="0"/>
              <w:jc w:val="center"/>
              <w:rPr>
                <w:rFonts w:ascii="仿宋" w:eastAsia="仿宋" w:hAnsi="仿宋"/>
                <w:b/>
                <w:bCs/>
                <w:szCs w:val="28"/>
              </w:rPr>
            </w:pPr>
          </w:p>
        </w:tc>
        <w:tc>
          <w:tcPr>
            <w:tcW w:w="828" w:type="dxa"/>
            <w:vAlign w:val="center"/>
          </w:tcPr>
          <w:p w14:paraId="36506653" w14:textId="6F837103" w:rsidR="00A32C33" w:rsidRPr="00D82210" w:rsidRDefault="00A32C33" w:rsidP="00B0443D">
            <w:pPr>
              <w:spacing w:line="240" w:lineRule="auto"/>
              <w:ind w:firstLineChars="0" w:firstLine="0"/>
              <w:jc w:val="center"/>
              <w:rPr>
                <w:rFonts w:ascii="仿宋" w:eastAsia="仿宋" w:hAnsi="仿宋"/>
              </w:rPr>
            </w:pPr>
          </w:p>
        </w:tc>
        <w:tc>
          <w:tcPr>
            <w:tcW w:w="1901" w:type="dxa"/>
            <w:vAlign w:val="center"/>
          </w:tcPr>
          <w:p w14:paraId="457258E4" w14:textId="5CD19664" w:rsidR="00A32C33" w:rsidRPr="00D82210" w:rsidRDefault="00A32C33" w:rsidP="00B0443D">
            <w:pPr>
              <w:spacing w:line="240" w:lineRule="auto"/>
              <w:ind w:firstLineChars="0" w:firstLine="0"/>
              <w:jc w:val="center"/>
              <w:rPr>
                <w:rFonts w:ascii="仿宋" w:eastAsia="仿宋" w:hAnsi="仿宋"/>
              </w:rPr>
            </w:pPr>
          </w:p>
        </w:tc>
        <w:tc>
          <w:tcPr>
            <w:tcW w:w="1815" w:type="dxa"/>
            <w:gridSpan w:val="2"/>
            <w:vAlign w:val="center"/>
          </w:tcPr>
          <w:p w14:paraId="4EC8FB65" w14:textId="256ADC89" w:rsidR="00A32C33" w:rsidRPr="00D82210" w:rsidRDefault="00A32C33" w:rsidP="00B0443D">
            <w:pPr>
              <w:spacing w:line="240" w:lineRule="auto"/>
              <w:ind w:firstLineChars="0" w:firstLine="0"/>
              <w:jc w:val="center"/>
              <w:rPr>
                <w:rFonts w:ascii="仿宋" w:eastAsia="仿宋" w:hAnsi="仿宋"/>
              </w:rPr>
            </w:pPr>
          </w:p>
        </w:tc>
        <w:tc>
          <w:tcPr>
            <w:tcW w:w="1091" w:type="dxa"/>
            <w:gridSpan w:val="2"/>
            <w:vAlign w:val="center"/>
          </w:tcPr>
          <w:p w14:paraId="0F611FFF" w14:textId="11EA1919" w:rsidR="00A32C33" w:rsidRPr="00D82210" w:rsidRDefault="00A32C33" w:rsidP="00B0443D">
            <w:pPr>
              <w:spacing w:line="240" w:lineRule="auto"/>
              <w:ind w:firstLineChars="0" w:firstLine="0"/>
              <w:jc w:val="center"/>
              <w:rPr>
                <w:rFonts w:ascii="仿宋" w:eastAsia="仿宋" w:hAnsi="仿宋"/>
              </w:rPr>
            </w:pPr>
          </w:p>
        </w:tc>
        <w:tc>
          <w:tcPr>
            <w:tcW w:w="2884" w:type="dxa"/>
            <w:gridSpan w:val="4"/>
            <w:vAlign w:val="center"/>
          </w:tcPr>
          <w:p w14:paraId="1C1525FF" w14:textId="77777777" w:rsidR="00A32C33" w:rsidRPr="00D82210" w:rsidRDefault="00A32C33" w:rsidP="00B0443D">
            <w:pPr>
              <w:spacing w:line="240" w:lineRule="auto"/>
              <w:ind w:firstLineChars="0" w:firstLine="0"/>
              <w:jc w:val="center"/>
              <w:rPr>
                <w:rFonts w:ascii="仿宋" w:eastAsia="仿宋" w:hAnsi="仿宋"/>
              </w:rPr>
            </w:pPr>
          </w:p>
        </w:tc>
      </w:tr>
      <w:tr w:rsidR="00A32C33" w14:paraId="4C40885B" w14:textId="77777777" w:rsidTr="00B0443D">
        <w:trPr>
          <w:trHeight w:val="560"/>
        </w:trPr>
        <w:tc>
          <w:tcPr>
            <w:tcW w:w="1186" w:type="dxa"/>
            <w:vMerge/>
            <w:vAlign w:val="center"/>
          </w:tcPr>
          <w:p w14:paraId="4FD9FFC1" w14:textId="77777777" w:rsidR="00A32C33" w:rsidRPr="00B0443D" w:rsidRDefault="00A32C33" w:rsidP="00B0443D">
            <w:pPr>
              <w:spacing w:line="240" w:lineRule="auto"/>
              <w:ind w:firstLineChars="0" w:firstLine="0"/>
              <w:jc w:val="center"/>
              <w:rPr>
                <w:rFonts w:ascii="仿宋" w:eastAsia="仿宋" w:hAnsi="仿宋"/>
                <w:b/>
                <w:bCs/>
                <w:szCs w:val="28"/>
              </w:rPr>
            </w:pPr>
          </w:p>
        </w:tc>
        <w:tc>
          <w:tcPr>
            <w:tcW w:w="828" w:type="dxa"/>
            <w:vAlign w:val="center"/>
          </w:tcPr>
          <w:p w14:paraId="793575FD" w14:textId="76B7F65F" w:rsidR="00A32C33" w:rsidRPr="00D82210" w:rsidRDefault="00A32C33" w:rsidP="00B0443D">
            <w:pPr>
              <w:spacing w:line="240" w:lineRule="auto"/>
              <w:ind w:firstLineChars="0" w:firstLine="0"/>
              <w:jc w:val="center"/>
              <w:rPr>
                <w:rFonts w:ascii="仿宋" w:eastAsia="仿宋" w:hAnsi="仿宋"/>
              </w:rPr>
            </w:pPr>
          </w:p>
        </w:tc>
        <w:tc>
          <w:tcPr>
            <w:tcW w:w="1901" w:type="dxa"/>
            <w:vAlign w:val="center"/>
          </w:tcPr>
          <w:p w14:paraId="12FC53D0" w14:textId="540FA19D" w:rsidR="00A32C33" w:rsidRPr="00D82210" w:rsidRDefault="00A32C33" w:rsidP="00B0443D">
            <w:pPr>
              <w:spacing w:line="240" w:lineRule="auto"/>
              <w:ind w:firstLineChars="0" w:firstLine="0"/>
              <w:jc w:val="center"/>
              <w:rPr>
                <w:rFonts w:ascii="仿宋" w:eastAsia="仿宋" w:hAnsi="仿宋"/>
              </w:rPr>
            </w:pPr>
          </w:p>
        </w:tc>
        <w:tc>
          <w:tcPr>
            <w:tcW w:w="1815" w:type="dxa"/>
            <w:gridSpan w:val="2"/>
            <w:vAlign w:val="center"/>
          </w:tcPr>
          <w:p w14:paraId="7528116D" w14:textId="0F9B4C90" w:rsidR="00A32C33" w:rsidRPr="00D82210" w:rsidRDefault="00A32C33" w:rsidP="00B0443D">
            <w:pPr>
              <w:spacing w:line="240" w:lineRule="auto"/>
              <w:ind w:firstLineChars="0" w:firstLine="0"/>
              <w:jc w:val="center"/>
              <w:rPr>
                <w:rFonts w:ascii="仿宋" w:eastAsia="仿宋" w:hAnsi="仿宋"/>
              </w:rPr>
            </w:pPr>
          </w:p>
        </w:tc>
        <w:tc>
          <w:tcPr>
            <w:tcW w:w="1091" w:type="dxa"/>
            <w:gridSpan w:val="2"/>
            <w:vAlign w:val="center"/>
          </w:tcPr>
          <w:p w14:paraId="1D316BA6" w14:textId="20937581" w:rsidR="00A32C33" w:rsidRPr="00D82210" w:rsidRDefault="00A32C33" w:rsidP="00B0443D">
            <w:pPr>
              <w:spacing w:line="240" w:lineRule="auto"/>
              <w:ind w:firstLineChars="0" w:firstLine="0"/>
              <w:jc w:val="center"/>
              <w:rPr>
                <w:rFonts w:ascii="仿宋" w:eastAsia="仿宋" w:hAnsi="仿宋"/>
              </w:rPr>
            </w:pPr>
          </w:p>
        </w:tc>
        <w:tc>
          <w:tcPr>
            <w:tcW w:w="2884" w:type="dxa"/>
            <w:gridSpan w:val="4"/>
            <w:vAlign w:val="center"/>
          </w:tcPr>
          <w:p w14:paraId="0BFB8C42" w14:textId="77777777" w:rsidR="00A32C33" w:rsidRPr="00D82210" w:rsidRDefault="00A32C33" w:rsidP="00B0443D">
            <w:pPr>
              <w:spacing w:line="240" w:lineRule="auto"/>
              <w:ind w:firstLineChars="0" w:firstLine="0"/>
              <w:jc w:val="center"/>
              <w:rPr>
                <w:rFonts w:ascii="仿宋" w:eastAsia="仿宋" w:hAnsi="仿宋"/>
              </w:rPr>
            </w:pPr>
          </w:p>
        </w:tc>
      </w:tr>
      <w:tr w:rsidR="00A32C33" w14:paraId="092F17C1" w14:textId="77777777" w:rsidTr="00B0443D">
        <w:trPr>
          <w:trHeight w:val="560"/>
        </w:trPr>
        <w:tc>
          <w:tcPr>
            <w:tcW w:w="1186" w:type="dxa"/>
            <w:vMerge/>
            <w:vAlign w:val="center"/>
          </w:tcPr>
          <w:p w14:paraId="5CBDA2DF" w14:textId="77777777" w:rsidR="00A32C33" w:rsidRPr="00B0443D" w:rsidRDefault="00A32C33" w:rsidP="00B0443D">
            <w:pPr>
              <w:spacing w:line="240" w:lineRule="auto"/>
              <w:ind w:firstLineChars="0" w:firstLine="0"/>
              <w:jc w:val="center"/>
              <w:rPr>
                <w:rFonts w:ascii="仿宋" w:eastAsia="仿宋" w:hAnsi="仿宋"/>
                <w:b/>
                <w:bCs/>
                <w:szCs w:val="28"/>
              </w:rPr>
            </w:pPr>
          </w:p>
        </w:tc>
        <w:tc>
          <w:tcPr>
            <w:tcW w:w="828" w:type="dxa"/>
            <w:vAlign w:val="center"/>
          </w:tcPr>
          <w:p w14:paraId="721E38B3" w14:textId="186F1621" w:rsidR="00A32C33" w:rsidRPr="00D82210" w:rsidRDefault="00A32C33" w:rsidP="00B0443D">
            <w:pPr>
              <w:spacing w:line="240" w:lineRule="auto"/>
              <w:ind w:firstLineChars="0" w:firstLine="0"/>
              <w:jc w:val="center"/>
              <w:rPr>
                <w:rFonts w:ascii="仿宋" w:eastAsia="仿宋" w:hAnsi="仿宋"/>
              </w:rPr>
            </w:pPr>
          </w:p>
        </w:tc>
        <w:tc>
          <w:tcPr>
            <w:tcW w:w="1901" w:type="dxa"/>
            <w:vAlign w:val="center"/>
          </w:tcPr>
          <w:p w14:paraId="0C721641" w14:textId="6338E326" w:rsidR="00A32C33" w:rsidRPr="00D82210" w:rsidRDefault="00A32C33" w:rsidP="00B0443D">
            <w:pPr>
              <w:spacing w:line="240" w:lineRule="auto"/>
              <w:ind w:firstLineChars="0" w:firstLine="0"/>
              <w:jc w:val="center"/>
              <w:rPr>
                <w:rFonts w:ascii="仿宋" w:eastAsia="仿宋" w:hAnsi="仿宋"/>
              </w:rPr>
            </w:pPr>
          </w:p>
        </w:tc>
        <w:tc>
          <w:tcPr>
            <w:tcW w:w="1815" w:type="dxa"/>
            <w:gridSpan w:val="2"/>
            <w:vAlign w:val="center"/>
          </w:tcPr>
          <w:p w14:paraId="0FCC6C65" w14:textId="53D4ED27" w:rsidR="00A32C33" w:rsidRPr="00D82210" w:rsidRDefault="00A32C33" w:rsidP="00B0443D">
            <w:pPr>
              <w:spacing w:line="240" w:lineRule="auto"/>
              <w:ind w:firstLineChars="0" w:firstLine="0"/>
              <w:jc w:val="center"/>
              <w:rPr>
                <w:rFonts w:ascii="仿宋" w:eastAsia="仿宋" w:hAnsi="仿宋"/>
              </w:rPr>
            </w:pPr>
          </w:p>
        </w:tc>
        <w:tc>
          <w:tcPr>
            <w:tcW w:w="1091" w:type="dxa"/>
            <w:gridSpan w:val="2"/>
            <w:vAlign w:val="center"/>
          </w:tcPr>
          <w:p w14:paraId="30671BAF" w14:textId="11116413" w:rsidR="00A32C33" w:rsidRPr="00D82210" w:rsidRDefault="00A32C33" w:rsidP="00B0443D">
            <w:pPr>
              <w:spacing w:line="240" w:lineRule="auto"/>
              <w:ind w:firstLineChars="0" w:firstLine="0"/>
              <w:jc w:val="center"/>
              <w:rPr>
                <w:rFonts w:ascii="仿宋" w:eastAsia="仿宋" w:hAnsi="仿宋"/>
              </w:rPr>
            </w:pPr>
          </w:p>
        </w:tc>
        <w:tc>
          <w:tcPr>
            <w:tcW w:w="2884" w:type="dxa"/>
            <w:gridSpan w:val="4"/>
            <w:vAlign w:val="center"/>
          </w:tcPr>
          <w:p w14:paraId="7E9DDCDD" w14:textId="0A73A1C3" w:rsidR="00A32C33" w:rsidRPr="00D82210" w:rsidRDefault="00A32C33" w:rsidP="00B0443D">
            <w:pPr>
              <w:spacing w:line="240" w:lineRule="auto"/>
              <w:ind w:firstLineChars="0" w:firstLine="0"/>
              <w:jc w:val="center"/>
              <w:rPr>
                <w:rFonts w:ascii="仿宋" w:eastAsia="仿宋" w:hAnsi="仿宋"/>
              </w:rPr>
            </w:pPr>
          </w:p>
        </w:tc>
      </w:tr>
      <w:tr w:rsidR="001713E7" w14:paraId="1772C13A" w14:textId="77777777" w:rsidTr="00B0443D">
        <w:trPr>
          <w:trHeight w:val="560"/>
        </w:trPr>
        <w:tc>
          <w:tcPr>
            <w:tcW w:w="1186" w:type="dxa"/>
            <w:vMerge/>
            <w:vAlign w:val="center"/>
          </w:tcPr>
          <w:p w14:paraId="03BF5987" w14:textId="77777777" w:rsidR="001713E7" w:rsidRPr="00B0443D" w:rsidRDefault="001713E7" w:rsidP="00B0443D">
            <w:pPr>
              <w:spacing w:line="240" w:lineRule="auto"/>
              <w:ind w:firstLineChars="0" w:firstLine="0"/>
              <w:jc w:val="center"/>
              <w:rPr>
                <w:rFonts w:ascii="仿宋" w:eastAsia="仿宋" w:hAnsi="仿宋"/>
                <w:b/>
                <w:bCs/>
                <w:szCs w:val="28"/>
              </w:rPr>
            </w:pPr>
          </w:p>
        </w:tc>
        <w:tc>
          <w:tcPr>
            <w:tcW w:w="828" w:type="dxa"/>
            <w:vAlign w:val="center"/>
          </w:tcPr>
          <w:p w14:paraId="5EDA482A" w14:textId="4DE9A59E" w:rsidR="001713E7" w:rsidRPr="00D82210" w:rsidRDefault="001713E7" w:rsidP="00B0443D">
            <w:pPr>
              <w:spacing w:line="240" w:lineRule="auto"/>
              <w:ind w:firstLineChars="0" w:firstLine="0"/>
              <w:jc w:val="center"/>
              <w:rPr>
                <w:rFonts w:ascii="仿宋" w:eastAsia="仿宋" w:hAnsi="仿宋"/>
              </w:rPr>
            </w:pPr>
          </w:p>
        </w:tc>
        <w:tc>
          <w:tcPr>
            <w:tcW w:w="1901" w:type="dxa"/>
            <w:vAlign w:val="center"/>
          </w:tcPr>
          <w:p w14:paraId="770F4EF8" w14:textId="2B8FFD00" w:rsidR="001713E7" w:rsidRPr="00D82210" w:rsidRDefault="001713E7" w:rsidP="00B0443D">
            <w:pPr>
              <w:spacing w:line="240" w:lineRule="auto"/>
              <w:ind w:firstLineChars="0" w:firstLine="0"/>
              <w:jc w:val="center"/>
              <w:rPr>
                <w:rFonts w:ascii="仿宋" w:eastAsia="仿宋" w:hAnsi="仿宋"/>
              </w:rPr>
            </w:pPr>
          </w:p>
        </w:tc>
        <w:tc>
          <w:tcPr>
            <w:tcW w:w="1815" w:type="dxa"/>
            <w:gridSpan w:val="2"/>
            <w:vAlign w:val="center"/>
          </w:tcPr>
          <w:p w14:paraId="21556686" w14:textId="2A9ADDE4" w:rsidR="001713E7" w:rsidRPr="00D82210" w:rsidRDefault="001713E7" w:rsidP="00B0443D">
            <w:pPr>
              <w:spacing w:line="240" w:lineRule="auto"/>
              <w:ind w:firstLineChars="0" w:firstLine="0"/>
              <w:jc w:val="center"/>
              <w:rPr>
                <w:rFonts w:ascii="仿宋" w:eastAsia="仿宋" w:hAnsi="仿宋"/>
              </w:rPr>
            </w:pPr>
          </w:p>
        </w:tc>
        <w:tc>
          <w:tcPr>
            <w:tcW w:w="1091" w:type="dxa"/>
            <w:gridSpan w:val="2"/>
            <w:vAlign w:val="center"/>
          </w:tcPr>
          <w:p w14:paraId="644AE1D8" w14:textId="78B0A3FC" w:rsidR="001713E7" w:rsidRPr="00D82210" w:rsidRDefault="001713E7" w:rsidP="00B0443D">
            <w:pPr>
              <w:spacing w:line="240" w:lineRule="auto"/>
              <w:ind w:firstLineChars="0" w:firstLine="0"/>
              <w:jc w:val="center"/>
              <w:rPr>
                <w:rFonts w:ascii="仿宋" w:eastAsia="仿宋" w:hAnsi="仿宋"/>
              </w:rPr>
            </w:pPr>
          </w:p>
        </w:tc>
        <w:tc>
          <w:tcPr>
            <w:tcW w:w="2884" w:type="dxa"/>
            <w:gridSpan w:val="4"/>
            <w:vAlign w:val="center"/>
          </w:tcPr>
          <w:p w14:paraId="27C6FA08" w14:textId="4EF41FC1" w:rsidR="001713E7" w:rsidRPr="00D82210" w:rsidRDefault="001713E7" w:rsidP="00B0443D">
            <w:pPr>
              <w:spacing w:line="240" w:lineRule="auto"/>
              <w:ind w:firstLineChars="0" w:firstLine="0"/>
              <w:jc w:val="center"/>
              <w:rPr>
                <w:rFonts w:ascii="仿宋" w:eastAsia="仿宋" w:hAnsi="仿宋"/>
              </w:rPr>
            </w:pPr>
          </w:p>
        </w:tc>
      </w:tr>
      <w:tr w:rsidR="00496763" w14:paraId="62D25891" w14:textId="77777777" w:rsidTr="00B0443D">
        <w:trPr>
          <w:trHeight w:val="560"/>
        </w:trPr>
        <w:tc>
          <w:tcPr>
            <w:tcW w:w="1186" w:type="dxa"/>
            <w:vMerge w:val="restart"/>
            <w:vAlign w:val="center"/>
          </w:tcPr>
          <w:p w14:paraId="62D2588A" w14:textId="77777777" w:rsidR="00496763" w:rsidRPr="00B0443D" w:rsidRDefault="00496763"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校外</w:t>
            </w:r>
          </w:p>
          <w:p w14:paraId="62D2588B" w14:textId="77777777" w:rsidR="00496763" w:rsidRPr="00B0443D" w:rsidRDefault="00496763"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导师</w:t>
            </w:r>
          </w:p>
        </w:tc>
        <w:tc>
          <w:tcPr>
            <w:tcW w:w="828" w:type="dxa"/>
            <w:vAlign w:val="center"/>
          </w:tcPr>
          <w:p w14:paraId="62D2588C" w14:textId="63334C89" w:rsidR="00496763" w:rsidRPr="00D82210" w:rsidRDefault="00496763" w:rsidP="00B0443D">
            <w:pPr>
              <w:spacing w:line="240" w:lineRule="auto"/>
              <w:ind w:firstLineChars="0" w:firstLine="0"/>
              <w:jc w:val="center"/>
              <w:rPr>
                <w:rFonts w:ascii="仿宋" w:eastAsia="仿宋" w:hAnsi="仿宋"/>
              </w:rPr>
            </w:pPr>
          </w:p>
        </w:tc>
        <w:tc>
          <w:tcPr>
            <w:tcW w:w="1901" w:type="dxa"/>
            <w:vAlign w:val="center"/>
          </w:tcPr>
          <w:p w14:paraId="62D2588D" w14:textId="1EE8C752" w:rsidR="00496763" w:rsidRPr="00D82210" w:rsidRDefault="00496763" w:rsidP="00B0443D">
            <w:pPr>
              <w:spacing w:line="240" w:lineRule="auto"/>
              <w:ind w:firstLineChars="0" w:firstLine="0"/>
              <w:jc w:val="center"/>
              <w:rPr>
                <w:rFonts w:ascii="仿宋" w:eastAsia="仿宋" w:hAnsi="仿宋"/>
              </w:rPr>
            </w:pPr>
          </w:p>
        </w:tc>
        <w:tc>
          <w:tcPr>
            <w:tcW w:w="1815" w:type="dxa"/>
            <w:gridSpan w:val="2"/>
            <w:vAlign w:val="center"/>
          </w:tcPr>
          <w:p w14:paraId="62D2588E" w14:textId="20E8D2B9" w:rsidR="00496763" w:rsidRPr="00D82210" w:rsidRDefault="00496763" w:rsidP="00B0443D">
            <w:pPr>
              <w:adjustRightInd w:val="0"/>
              <w:snapToGrid w:val="0"/>
              <w:spacing w:line="240" w:lineRule="auto"/>
              <w:ind w:firstLineChars="0" w:firstLine="0"/>
              <w:jc w:val="center"/>
              <w:rPr>
                <w:rFonts w:ascii="仿宋" w:eastAsia="仿宋" w:hAnsi="仿宋"/>
              </w:rPr>
            </w:pPr>
          </w:p>
        </w:tc>
        <w:tc>
          <w:tcPr>
            <w:tcW w:w="1091" w:type="dxa"/>
            <w:gridSpan w:val="2"/>
            <w:vAlign w:val="center"/>
          </w:tcPr>
          <w:p w14:paraId="62D2588F" w14:textId="295AF153" w:rsidR="00496763" w:rsidRPr="00D82210" w:rsidRDefault="00496763" w:rsidP="00B0443D">
            <w:pPr>
              <w:spacing w:line="240" w:lineRule="auto"/>
              <w:ind w:firstLineChars="0" w:firstLine="0"/>
              <w:jc w:val="center"/>
              <w:rPr>
                <w:rFonts w:ascii="仿宋" w:eastAsia="仿宋" w:hAnsi="仿宋"/>
              </w:rPr>
            </w:pPr>
          </w:p>
        </w:tc>
        <w:tc>
          <w:tcPr>
            <w:tcW w:w="2884" w:type="dxa"/>
            <w:gridSpan w:val="4"/>
            <w:vAlign w:val="center"/>
          </w:tcPr>
          <w:p w14:paraId="62D25890" w14:textId="17837638" w:rsidR="00496763" w:rsidRPr="00D82210" w:rsidRDefault="00496763" w:rsidP="00B0443D">
            <w:pPr>
              <w:adjustRightInd w:val="0"/>
              <w:snapToGrid w:val="0"/>
              <w:spacing w:line="240" w:lineRule="auto"/>
              <w:ind w:firstLineChars="0" w:firstLine="0"/>
              <w:jc w:val="center"/>
              <w:rPr>
                <w:rFonts w:ascii="仿宋" w:eastAsia="仿宋" w:hAnsi="仿宋"/>
              </w:rPr>
            </w:pPr>
          </w:p>
        </w:tc>
      </w:tr>
      <w:tr w:rsidR="00496763" w14:paraId="62D25898" w14:textId="77777777" w:rsidTr="00B0443D">
        <w:trPr>
          <w:trHeight w:val="560"/>
        </w:trPr>
        <w:tc>
          <w:tcPr>
            <w:tcW w:w="1186" w:type="dxa"/>
            <w:vMerge/>
            <w:vAlign w:val="center"/>
          </w:tcPr>
          <w:p w14:paraId="62D25892" w14:textId="77777777" w:rsidR="00496763" w:rsidRPr="00456BF1" w:rsidRDefault="00496763" w:rsidP="00B0443D">
            <w:pPr>
              <w:spacing w:line="240" w:lineRule="auto"/>
              <w:ind w:firstLineChars="0" w:firstLine="0"/>
              <w:jc w:val="center"/>
              <w:rPr>
                <w:rFonts w:ascii="仿宋" w:eastAsia="仿宋" w:hAnsi="仿宋"/>
                <w:sz w:val="28"/>
                <w:szCs w:val="28"/>
              </w:rPr>
            </w:pPr>
          </w:p>
        </w:tc>
        <w:tc>
          <w:tcPr>
            <w:tcW w:w="828" w:type="dxa"/>
            <w:vAlign w:val="center"/>
          </w:tcPr>
          <w:p w14:paraId="62D25893" w14:textId="5DE4B1A0" w:rsidR="00496763" w:rsidRPr="00D82210" w:rsidRDefault="00496763" w:rsidP="00B0443D">
            <w:pPr>
              <w:spacing w:line="240" w:lineRule="auto"/>
              <w:ind w:firstLineChars="0" w:firstLine="0"/>
              <w:jc w:val="center"/>
              <w:rPr>
                <w:rFonts w:ascii="仿宋" w:eastAsia="仿宋" w:hAnsi="仿宋"/>
              </w:rPr>
            </w:pPr>
          </w:p>
        </w:tc>
        <w:tc>
          <w:tcPr>
            <w:tcW w:w="1901" w:type="dxa"/>
            <w:vAlign w:val="center"/>
          </w:tcPr>
          <w:p w14:paraId="62D25894" w14:textId="43959E3F" w:rsidR="00496763" w:rsidRPr="00D82210" w:rsidRDefault="00496763" w:rsidP="00B0443D">
            <w:pPr>
              <w:spacing w:line="240" w:lineRule="auto"/>
              <w:ind w:firstLineChars="0" w:firstLine="0"/>
              <w:jc w:val="center"/>
              <w:rPr>
                <w:rFonts w:ascii="仿宋" w:eastAsia="仿宋" w:hAnsi="仿宋"/>
              </w:rPr>
            </w:pPr>
          </w:p>
        </w:tc>
        <w:tc>
          <w:tcPr>
            <w:tcW w:w="1815" w:type="dxa"/>
            <w:gridSpan w:val="2"/>
            <w:vAlign w:val="center"/>
          </w:tcPr>
          <w:p w14:paraId="62D25895" w14:textId="52ACA07C" w:rsidR="00496763" w:rsidRPr="00D82210" w:rsidRDefault="00496763" w:rsidP="00B0443D">
            <w:pPr>
              <w:adjustRightInd w:val="0"/>
              <w:snapToGrid w:val="0"/>
              <w:spacing w:line="240" w:lineRule="auto"/>
              <w:ind w:firstLineChars="0" w:firstLine="0"/>
              <w:jc w:val="center"/>
              <w:rPr>
                <w:rFonts w:ascii="仿宋" w:eastAsia="仿宋" w:hAnsi="仿宋"/>
              </w:rPr>
            </w:pPr>
          </w:p>
        </w:tc>
        <w:tc>
          <w:tcPr>
            <w:tcW w:w="1091" w:type="dxa"/>
            <w:gridSpan w:val="2"/>
            <w:vAlign w:val="center"/>
          </w:tcPr>
          <w:p w14:paraId="62D25896" w14:textId="61DC1208" w:rsidR="00496763" w:rsidRPr="00D82210" w:rsidRDefault="00496763" w:rsidP="00B0443D">
            <w:pPr>
              <w:adjustRightInd w:val="0"/>
              <w:snapToGrid w:val="0"/>
              <w:spacing w:line="240" w:lineRule="auto"/>
              <w:ind w:firstLineChars="0" w:firstLine="0"/>
              <w:jc w:val="center"/>
              <w:rPr>
                <w:rFonts w:ascii="仿宋" w:eastAsia="仿宋" w:hAnsi="仿宋"/>
              </w:rPr>
            </w:pPr>
          </w:p>
        </w:tc>
        <w:tc>
          <w:tcPr>
            <w:tcW w:w="2884" w:type="dxa"/>
            <w:gridSpan w:val="4"/>
            <w:vAlign w:val="center"/>
          </w:tcPr>
          <w:p w14:paraId="62D25897" w14:textId="420C0301" w:rsidR="00496763" w:rsidRPr="00D82210" w:rsidRDefault="00496763" w:rsidP="00B0443D">
            <w:pPr>
              <w:spacing w:line="240" w:lineRule="auto"/>
              <w:ind w:firstLineChars="0" w:firstLine="0"/>
              <w:jc w:val="center"/>
              <w:rPr>
                <w:rFonts w:ascii="仿宋" w:eastAsia="仿宋" w:hAnsi="仿宋"/>
              </w:rPr>
            </w:pPr>
          </w:p>
        </w:tc>
      </w:tr>
      <w:tr w:rsidR="00496763" w14:paraId="771F7C91" w14:textId="77777777" w:rsidTr="00B0443D">
        <w:trPr>
          <w:trHeight w:val="560"/>
        </w:trPr>
        <w:tc>
          <w:tcPr>
            <w:tcW w:w="1186" w:type="dxa"/>
            <w:vMerge/>
            <w:vAlign w:val="center"/>
          </w:tcPr>
          <w:p w14:paraId="00AAA0D9" w14:textId="77777777" w:rsidR="00496763" w:rsidRPr="00456BF1" w:rsidRDefault="00496763" w:rsidP="00B0443D">
            <w:pPr>
              <w:spacing w:line="240" w:lineRule="auto"/>
              <w:ind w:firstLineChars="0" w:firstLine="0"/>
              <w:jc w:val="center"/>
              <w:rPr>
                <w:rFonts w:ascii="仿宋" w:eastAsia="仿宋" w:hAnsi="仿宋"/>
                <w:sz w:val="28"/>
                <w:szCs w:val="28"/>
              </w:rPr>
            </w:pPr>
          </w:p>
        </w:tc>
        <w:tc>
          <w:tcPr>
            <w:tcW w:w="828" w:type="dxa"/>
            <w:vAlign w:val="center"/>
          </w:tcPr>
          <w:p w14:paraId="2CE961AD" w14:textId="79134C13" w:rsidR="00496763" w:rsidRPr="00D82210" w:rsidRDefault="00496763" w:rsidP="00B0443D">
            <w:pPr>
              <w:spacing w:line="240" w:lineRule="auto"/>
              <w:ind w:firstLineChars="0" w:firstLine="0"/>
              <w:jc w:val="center"/>
              <w:rPr>
                <w:rFonts w:ascii="仿宋" w:eastAsia="仿宋" w:hAnsi="仿宋"/>
              </w:rPr>
            </w:pPr>
          </w:p>
        </w:tc>
        <w:tc>
          <w:tcPr>
            <w:tcW w:w="1901" w:type="dxa"/>
            <w:vAlign w:val="center"/>
          </w:tcPr>
          <w:p w14:paraId="1054F036" w14:textId="7EED84F9" w:rsidR="00496763" w:rsidRPr="00D82210" w:rsidRDefault="00496763" w:rsidP="00B0443D">
            <w:pPr>
              <w:spacing w:line="240" w:lineRule="auto"/>
              <w:ind w:firstLineChars="0" w:firstLine="0"/>
              <w:jc w:val="center"/>
              <w:rPr>
                <w:rFonts w:ascii="仿宋" w:eastAsia="仿宋" w:hAnsi="仿宋"/>
              </w:rPr>
            </w:pPr>
          </w:p>
        </w:tc>
        <w:tc>
          <w:tcPr>
            <w:tcW w:w="1815" w:type="dxa"/>
            <w:gridSpan w:val="2"/>
            <w:vAlign w:val="center"/>
          </w:tcPr>
          <w:p w14:paraId="258FF5BD" w14:textId="5E97C1AA" w:rsidR="00496763" w:rsidRPr="00D82210" w:rsidRDefault="00496763" w:rsidP="00B0443D">
            <w:pPr>
              <w:adjustRightInd w:val="0"/>
              <w:snapToGrid w:val="0"/>
              <w:spacing w:line="240" w:lineRule="auto"/>
              <w:ind w:firstLineChars="0" w:firstLine="0"/>
              <w:jc w:val="center"/>
              <w:rPr>
                <w:rFonts w:ascii="仿宋" w:eastAsia="仿宋" w:hAnsi="仿宋"/>
              </w:rPr>
            </w:pPr>
          </w:p>
        </w:tc>
        <w:tc>
          <w:tcPr>
            <w:tcW w:w="1091" w:type="dxa"/>
            <w:gridSpan w:val="2"/>
            <w:vAlign w:val="center"/>
          </w:tcPr>
          <w:p w14:paraId="1ED312A4" w14:textId="0CEF979B" w:rsidR="00496763" w:rsidRPr="00D82210" w:rsidRDefault="00496763" w:rsidP="00B0443D">
            <w:pPr>
              <w:adjustRightInd w:val="0"/>
              <w:snapToGrid w:val="0"/>
              <w:spacing w:line="240" w:lineRule="auto"/>
              <w:ind w:firstLineChars="0" w:firstLine="0"/>
              <w:jc w:val="center"/>
              <w:rPr>
                <w:rFonts w:ascii="仿宋" w:eastAsia="仿宋" w:hAnsi="仿宋"/>
              </w:rPr>
            </w:pPr>
          </w:p>
        </w:tc>
        <w:tc>
          <w:tcPr>
            <w:tcW w:w="2884" w:type="dxa"/>
            <w:gridSpan w:val="4"/>
            <w:vAlign w:val="center"/>
          </w:tcPr>
          <w:p w14:paraId="227ED78A" w14:textId="297F1FB1" w:rsidR="00496763" w:rsidRPr="00D82210" w:rsidRDefault="00496763" w:rsidP="00B0443D">
            <w:pPr>
              <w:adjustRightInd w:val="0"/>
              <w:snapToGrid w:val="0"/>
              <w:spacing w:line="240" w:lineRule="auto"/>
              <w:ind w:firstLineChars="0" w:firstLine="0"/>
              <w:jc w:val="center"/>
              <w:rPr>
                <w:rFonts w:ascii="仿宋" w:eastAsia="仿宋" w:hAnsi="仿宋"/>
              </w:rPr>
            </w:pPr>
          </w:p>
        </w:tc>
      </w:tr>
      <w:tr w:rsidR="00496763" w14:paraId="62D2589F" w14:textId="77777777" w:rsidTr="00B0443D">
        <w:trPr>
          <w:trHeight w:val="560"/>
        </w:trPr>
        <w:tc>
          <w:tcPr>
            <w:tcW w:w="1186" w:type="dxa"/>
            <w:vMerge/>
            <w:vAlign w:val="center"/>
          </w:tcPr>
          <w:p w14:paraId="62D25899" w14:textId="77777777" w:rsidR="00496763" w:rsidRPr="00456BF1" w:rsidRDefault="00496763" w:rsidP="00B0443D">
            <w:pPr>
              <w:spacing w:line="240" w:lineRule="auto"/>
              <w:ind w:firstLineChars="0" w:firstLine="0"/>
              <w:jc w:val="center"/>
              <w:rPr>
                <w:rFonts w:ascii="仿宋" w:eastAsia="仿宋" w:hAnsi="仿宋"/>
                <w:sz w:val="28"/>
                <w:szCs w:val="28"/>
              </w:rPr>
            </w:pPr>
          </w:p>
        </w:tc>
        <w:tc>
          <w:tcPr>
            <w:tcW w:w="828" w:type="dxa"/>
            <w:vAlign w:val="center"/>
          </w:tcPr>
          <w:p w14:paraId="62D2589A" w14:textId="2CDCEA08" w:rsidR="00496763" w:rsidRPr="00D82210" w:rsidRDefault="00496763" w:rsidP="00B0443D">
            <w:pPr>
              <w:spacing w:line="240" w:lineRule="auto"/>
              <w:ind w:firstLineChars="0" w:firstLine="0"/>
              <w:jc w:val="center"/>
              <w:rPr>
                <w:rFonts w:ascii="仿宋" w:eastAsia="仿宋" w:hAnsi="仿宋"/>
              </w:rPr>
            </w:pPr>
          </w:p>
        </w:tc>
        <w:tc>
          <w:tcPr>
            <w:tcW w:w="1901" w:type="dxa"/>
            <w:vAlign w:val="center"/>
          </w:tcPr>
          <w:p w14:paraId="62D2589B" w14:textId="00648F5F" w:rsidR="00496763" w:rsidRPr="00D82210" w:rsidRDefault="00496763" w:rsidP="00B0443D">
            <w:pPr>
              <w:spacing w:line="240" w:lineRule="auto"/>
              <w:ind w:firstLineChars="0" w:firstLine="0"/>
              <w:jc w:val="center"/>
              <w:rPr>
                <w:rFonts w:ascii="仿宋" w:eastAsia="仿宋" w:hAnsi="仿宋"/>
              </w:rPr>
            </w:pPr>
          </w:p>
        </w:tc>
        <w:tc>
          <w:tcPr>
            <w:tcW w:w="1815" w:type="dxa"/>
            <w:gridSpan w:val="2"/>
            <w:vAlign w:val="center"/>
          </w:tcPr>
          <w:p w14:paraId="62D2589C" w14:textId="678F52B3" w:rsidR="00496763" w:rsidRPr="00D82210" w:rsidRDefault="00496763" w:rsidP="00B0443D">
            <w:pPr>
              <w:adjustRightInd w:val="0"/>
              <w:snapToGrid w:val="0"/>
              <w:spacing w:line="240" w:lineRule="auto"/>
              <w:ind w:firstLineChars="0" w:firstLine="0"/>
              <w:jc w:val="center"/>
              <w:rPr>
                <w:rFonts w:ascii="仿宋" w:eastAsia="仿宋" w:hAnsi="仿宋"/>
              </w:rPr>
            </w:pPr>
          </w:p>
        </w:tc>
        <w:tc>
          <w:tcPr>
            <w:tcW w:w="1091" w:type="dxa"/>
            <w:gridSpan w:val="2"/>
            <w:vAlign w:val="center"/>
          </w:tcPr>
          <w:p w14:paraId="62D2589D" w14:textId="4BFDED8F" w:rsidR="00496763" w:rsidRPr="00D82210" w:rsidRDefault="00496763" w:rsidP="00B0443D">
            <w:pPr>
              <w:spacing w:line="240" w:lineRule="auto"/>
              <w:ind w:firstLineChars="0" w:firstLine="0"/>
              <w:jc w:val="center"/>
              <w:rPr>
                <w:rFonts w:ascii="仿宋" w:eastAsia="仿宋" w:hAnsi="仿宋"/>
              </w:rPr>
            </w:pPr>
          </w:p>
        </w:tc>
        <w:tc>
          <w:tcPr>
            <w:tcW w:w="2884" w:type="dxa"/>
            <w:gridSpan w:val="4"/>
            <w:vAlign w:val="center"/>
          </w:tcPr>
          <w:p w14:paraId="62D2589E" w14:textId="745A6C69" w:rsidR="00496763" w:rsidRPr="00D82210" w:rsidRDefault="00496763" w:rsidP="00B0443D">
            <w:pPr>
              <w:adjustRightInd w:val="0"/>
              <w:snapToGrid w:val="0"/>
              <w:spacing w:line="240" w:lineRule="auto"/>
              <w:ind w:firstLineChars="0" w:firstLine="0"/>
              <w:jc w:val="center"/>
              <w:rPr>
                <w:rFonts w:ascii="仿宋" w:eastAsia="仿宋" w:hAnsi="仿宋"/>
              </w:rPr>
            </w:pPr>
          </w:p>
        </w:tc>
      </w:tr>
      <w:tr w:rsidR="00496763" w14:paraId="62D258A6" w14:textId="77777777" w:rsidTr="00B0443D">
        <w:trPr>
          <w:trHeight w:val="560"/>
        </w:trPr>
        <w:tc>
          <w:tcPr>
            <w:tcW w:w="1186" w:type="dxa"/>
            <w:vMerge/>
            <w:vAlign w:val="center"/>
          </w:tcPr>
          <w:p w14:paraId="62D258A0" w14:textId="77777777" w:rsidR="00496763" w:rsidRPr="00456BF1" w:rsidRDefault="00496763" w:rsidP="00B0443D">
            <w:pPr>
              <w:spacing w:line="240" w:lineRule="auto"/>
              <w:ind w:firstLineChars="0" w:firstLine="0"/>
              <w:jc w:val="center"/>
              <w:rPr>
                <w:rFonts w:ascii="仿宋" w:eastAsia="仿宋" w:hAnsi="仿宋"/>
                <w:sz w:val="28"/>
                <w:szCs w:val="28"/>
              </w:rPr>
            </w:pPr>
          </w:p>
        </w:tc>
        <w:tc>
          <w:tcPr>
            <w:tcW w:w="828" w:type="dxa"/>
            <w:vAlign w:val="center"/>
          </w:tcPr>
          <w:p w14:paraId="62D258A1" w14:textId="30505D2E" w:rsidR="00496763" w:rsidRPr="00D82210" w:rsidRDefault="00496763" w:rsidP="00B0443D">
            <w:pPr>
              <w:spacing w:line="240" w:lineRule="auto"/>
              <w:ind w:firstLineChars="0" w:firstLine="0"/>
              <w:jc w:val="center"/>
              <w:rPr>
                <w:rFonts w:ascii="仿宋" w:eastAsia="仿宋" w:hAnsi="仿宋"/>
              </w:rPr>
            </w:pPr>
          </w:p>
        </w:tc>
        <w:tc>
          <w:tcPr>
            <w:tcW w:w="1901" w:type="dxa"/>
            <w:vAlign w:val="center"/>
          </w:tcPr>
          <w:p w14:paraId="62D258A2" w14:textId="59FBEA17" w:rsidR="00496763" w:rsidRPr="00D82210" w:rsidRDefault="00496763" w:rsidP="00B0443D">
            <w:pPr>
              <w:spacing w:line="240" w:lineRule="auto"/>
              <w:ind w:firstLineChars="0" w:firstLine="0"/>
              <w:jc w:val="center"/>
              <w:rPr>
                <w:rFonts w:ascii="仿宋" w:eastAsia="仿宋" w:hAnsi="仿宋"/>
              </w:rPr>
            </w:pPr>
          </w:p>
        </w:tc>
        <w:tc>
          <w:tcPr>
            <w:tcW w:w="1815" w:type="dxa"/>
            <w:gridSpan w:val="2"/>
            <w:vAlign w:val="center"/>
          </w:tcPr>
          <w:p w14:paraId="62D258A3" w14:textId="7287ACC5" w:rsidR="00496763" w:rsidRPr="00D82210" w:rsidRDefault="00496763" w:rsidP="00B0443D">
            <w:pPr>
              <w:spacing w:line="240" w:lineRule="auto"/>
              <w:ind w:firstLineChars="0" w:firstLine="0"/>
              <w:jc w:val="center"/>
              <w:rPr>
                <w:rFonts w:ascii="仿宋" w:eastAsia="仿宋" w:hAnsi="仿宋"/>
              </w:rPr>
            </w:pPr>
          </w:p>
        </w:tc>
        <w:tc>
          <w:tcPr>
            <w:tcW w:w="1091" w:type="dxa"/>
            <w:gridSpan w:val="2"/>
            <w:vAlign w:val="center"/>
          </w:tcPr>
          <w:p w14:paraId="62D258A4" w14:textId="6C757EA0" w:rsidR="00496763" w:rsidRPr="00D82210" w:rsidRDefault="00496763" w:rsidP="00B0443D">
            <w:pPr>
              <w:spacing w:line="240" w:lineRule="auto"/>
              <w:ind w:firstLineChars="0" w:firstLine="0"/>
              <w:jc w:val="center"/>
              <w:rPr>
                <w:rFonts w:ascii="仿宋" w:eastAsia="仿宋" w:hAnsi="仿宋"/>
              </w:rPr>
            </w:pPr>
          </w:p>
        </w:tc>
        <w:tc>
          <w:tcPr>
            <w:tcW w:w="2884" w:type="dxa"/>
            <w:gridSpan w:val="4"/>
            <w:vAlign w:val="center"/>
          </w:tcPr>
          <w:p w14:paraId="62D258A5" w14:textId="320B096E" w:rsidR="00496763" w:rsidRPr="00D82210" w:rsidRDefault="00496763" w:rsidP="00B0443D">
            <w:pPr>
              <w:spacing w:line="240" w:lineRule="auto"/>
              <w:ind w:firstLineChars="0" w:firstLine="0"/>
              <w:jc w:val="center"/>
              <w:rPr>
                <w:rFonts w:ascii="仿宋" w:eastAsia="仿宋" w:hAnsi="仿宋"/>
              </w:rPr>
            </w:pPr>
          </w:p>
        </w:tc>
      </w:tr>
      <w:tr w:rsidR="00496763" w14:paraId="62D258B7" w14:textId="77777777" w:rsidTr="0070411F">
        <w:trPr>
          <w:trHeight w:val="334"/>
        </w:trPr>
        <w:tc>
          <w:tcPr>
            <w:tcW w:w="1186" w:type="dxa"/>
          </w:tcPr>
          <w:p w14:paraId="62D258B5" w14:textId="77777777" w:rsidR="00496763" w:rsidRPr="00456BF1" w:rsidRDefault="00496763" w:rsidP="00496763">
            <w:pPr>
              <w:ind w:firstLineChars="121" w:firstLine="340"/>
              <w:rPr>
                <w:rFonts w:ascii="仿宋" w:eastAsia="仿宋" w:hAnsi="仿宋"/>
                <w:b/>
                <w:sz w:val="28"/>
                <w:szCs w:val="28"/>
              </w:rPr>
            </w:pPr>
            <w:r w:rsidRPr="00456BF1">
              <w:rPr>
                <w:rFonts w:ascii="仿宋" w:eastAsia="仿宋" w:hAnsi="仿宋" w:hint="eastAsia"/>
                <w:b/>
                <w:sz w:val="28"/>
                <w:szCs w:val="28"/>
              </w:rPr>
              <w:lastRenderedPageBreak/>
              <w:t>三</w:t>
            </w:r>
          </w:p>
        </w:tc>
        <w:tc>
          <w:tcPr>
            <w:tcW w:w="8519" w:type="dxa"/>
            <w:gridSpan w:val="10"/>
          </w:tcPr>
          <w:p w14:paraId="62D258B6" w14:textId="77777777" w:rsidR="00496763" w:rsidRPr="00456BF1" w:rsidRDefault="00496763" w:rsidP="00496763">
            <w:pPr>
              <w:ind w:firstLineChars="0" w:firstLine="0"/>
              <w:jc w:val="left"/>
              <w:rPr>
                <w:rFonts w:ascii="仿宋" w:eastAsia="仿宋" w:hAnsi="仿宋"/>
                <w:b/>
                <w:sz w:val="28"/>
                <w:szCs w:val="28"/>
              </w:rPr>
            </w:pPr>
            <w:r w:rsidRPr="00456BF1">
              <w:rPr>
                <w:rFonts w:ascii="仿宋" w:eastAsia="仿宋" w:hAnsi="仿宋" w:hint="eastAsia"/>
                <w:b/>
                <w:sz w:val="28"/>
                <w:szCs w:val="28"/>
              </w:rPr>
              <w:t>项目拟招生专业学位领域（总人数不超过3</w:t>
            </w:r>
            <w:r w:rsidRPr="00456BF1">
              <w:rPr>
                <w:rFonts w:ascii="仿宋" w:eastAsia="仿宋" w:hAnsi="仿宋"/>
                <w:b/>
                <w:sz w:val="28"/>
                <w:szCs w:val="28"/>
              </w:rPr>
              <w:t>0</w:t>
            </w:r>
            <w:r w:rsidRPr="00456BF1">
              <w:rPr>
                <w:rFonts w:ascii="仿宋" w:eastAsia="仿宋" w:hAnsi="仿宋" w:hint="eastAsia"/>
                <w:b/>
                <w:sz w:val="28"/>
                <w:szCs w:val="28"/>
              </w:rPr>
              <w:t>人）</w:t>
            </w:r>
          </w:p>
        </w:tc>
      </w:tr>
      <w:tr w:rsidR="00496763" w14:paraId="62D258BC" w14:textId="77777777" w:rsidTr="00B0443D">
        <w:trPr>
          <w:trHeight w:val="550"/>
        </w:trPr>
        <w:tc>
          <w:tcPr>
            <w:tcW w:w="2014" w:type="dxa"/>
            <w:gridSpan w:val="2"/>
            <w:vMerge w:val="restart"/>
            <w:vAlign w:val="center"/>
          </w:tcPr>
          <w:p w14:paraId="62D258B8" w14:textId="77777777" w:rsidR="00496763" w:rsidRPr="00B0443D" w:rsidRDefault="00496763" w:rsidP="00496763">
            <w:pPr>
              <w:ind w:firstLineChars="0" w:firstLine="0"/>
              <w:jc w:val="center"/>
              <w:rPr>
                <w:rFonts w:ascii="仿宋" w:eastAsia="仿宋" w:hAnsi="仿宋"/>
                <w:b/>
                <w:bCs/>
                <w:szCs w:val="28"/>
              </w:rPr>
            </w:pPr>
            <w:r w:rsidRPr="00B0443D">
              <w:rPr>
                <w:rFonts w:ascii="仿宋" w:eastAsia="仿宋" w:hAnsi="仿宋" w:hint="eastAsia"/>
                <w:b/>
                <w:bCs/>
                <w:szCs w:val="28"/>
              </w:rPr>
              <w:t>拟招生专业学位类别</w:t>
            </w:r>
          </w:p>
        </w:tc>
        <w:tc>
          <w:tcPr>
            <w:tcW w:w="2806" w:type="dxa"/>
            <w:gridSpan w:val="2"/>
            <w:vMerge w:val="restart"/>
            <w:vAlign w:val="center"/>
          </w:tcPr>
          <w:p w14:paraId="62D258B9" w14:textId="77777777" w:rsidR="00496763" w:rsidRPr="00B0443D" w:rsidRDefault="00496763" w:rsidP="00496763">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拟招生专业学位领域（方向）</w:t>
            </w:r>
          </w:p>
        </w:tc>
        <w:tc>
          <w:tcPr>
            <w:tcW w:w="2001" w:type="dxa"/>
            <w:gridSpan w:val="3"/>
            <w:vMerge w:val="restart"/>
            <w:vAlign w:val="center"/>
          </w:tcPr>
          <w:p w14:paraId="62D258BA" w14:textId="77777777" w:rsidR="00496763" w:rsidRPr="00B0443D" w:rsidRDefault="00496763" w:rsidP="00496763">
            <w:pPr>
              <w:ind w:firstLineChars="0" w:firstLine="0"/>
              <w:jc w:val="center"/>
              <w:rPr>
                <w:rFonts w:ascii="仿宋" w:eastAsia="仿宋" w:hAnsi="仿宋"/>
                <w:b/>
                <w:bCs/>
                <w:szCs w:val="28"/>
              </w:rPr>
            </w:pPr>
            <w:r w:rsidRPr="00B0443D">
              <w:rPr>
                <w:rFonts w:ascii="仿宋" w:eastAsia="仿宋" w:hAnsi="仿宋" w:hint="eastAsia"/>
                <w:b/>
                <w:bCs/>
                <w:szCs w:val="28"/>
              </w:rPr>
              <w:t>相关学院（系）</w:t>
            </w:r>
          </w:p>
        </w:tc>
        <w:tc>
          <w:tcPr>
            <w:tcW w:w="2884" w:type="dxa"/>
            <w:gridSpan w:val="4"/>
            <w:vAlign w:val="center"/>
          </w:tcPr>
          <w:p w14:paraId="62D258BB" w14:textId="77777777" w:rsidR="00496763" w:rsidRPr="00B0443D" w:rsidRDefault="00496763" w:rsidP="00496763">
            <w:pPr>
              <w:ind w:firstLineChars="0" w:firstLine="0"/>
              <w:jc w:val="center"/>
              <w:rPr>
                <w:rFonts w:ascii="仿宋" w:eastAsia="仿宋" w:hAnsi="仿宋"/>
                <w:b/>
                <w:bCs/>
                <w:szCs w:val="28"/>
              </w:rPr>
            </w:pPr>
            <w:r w:rsidRPr="00B0443D">
              <w:rPr>
                <w:rFonts w:ascii="仿宋" w:eastAsia="仿宋" w:hAnsi="仿宋" w:hint="eastAsia"/>
                <w:b/>
                <w:bCs/>
                <w:szCs w:val="28"/>
              </w:rPr>
              <w:t>招生人数</w:t>
            </w:r>
          </w:p>
        </w:tc>
      </w:tr>
      <w:tr w:rsidR="00496763" w14:paraId="62D258C3" w14:textId="77777777" w:rsidTr="00B0443D">
        <w:trPr>
          <w:trHeight w:val="463"/>
        </w:trPr>
        <w:tc>
          <w:tcPr>
            <w:tcW w:w="2014" w:type="dxa"/>
            <w:gridSpan w:val="2"/>
            <w:vMerge/>
            <w:vAlign w:val="center"/>
          </w:tcPr>
          <w:p w14:paraId="62D258BD" w14:textId="77777777" w:rsidR="00496763" w:rsidRPr="00B0443D" w:rsidRDefault="00496763" w:rsidP="00496763">
            <w:pPr>
              <w:ind w:firstLine="562"/>
              <w:jc w:val="center"/>
              <w:rPr>
                <w:rFonts w:ascii="仿宋" w:eastAsia="仿宋" w:hAnsi="仿宋"/>
                <w:b/>
                <w:bCs/>
                <w:sz w:val="28"/>
                <w:szCs w:val="28"/>
              </w:rPr>
            </w:pPr>
          </w:p>
        </w:tc>
        <w:tc>
          <w:tcPr>
            <w:tcW w:w="2806" w:type="dxa"/>
            <w:gridSpan w:val="2"/>
            <w:vMerge/>
            <w:vAlign w:val="center"/>
          </w:tcPr>
          <w:p w14:paraId="62D258BE" w14:textId="77777777" w:rsidR="00496763" w:rsidRPr="00B0443D" w:rsidRDefault="00496763" w:rsidP="00496763">
            <w:pPr>
              <w:ind w:firstLine="562"/>
              <w:jc w:val="center"/>
              <w:rPr>
                <w:rFonts w:ascii="仿宋" w:eastAsia="仿宋" w:hAnsi="仿宋"/>
                <w:b/>
                <w:bCs/>
                <w:sz w:val="28"/>
                <w:szCs w:val="28"/>
              </w:rPr>
            </w:pPr>
          </w:p>
        </w:tc>
        <w:tc>
          <w:tcPr>
            <w:tcW w:w="2001" w:type="dxa"/>
            <w:gridSpan w:val="3"/>
            <w:vMerge/>
            <w:vAlign w:val="center"/>
          </w:tcPr>
          <w:p w14:paraId="62D258BF" w14:textId="77777777" w:rsidR="00496763" w:rsidRPr="00B0443D" w:rsidRDefault="00496763" w:rsidP="00496763">
            <w:pPr>
              <w:ind w:firstLine="562"/>
              <w:jc w:val="center"/>
              <w:rPr>
                <w:rFonts w:ascii="仿宋" w:eastAsia="仿宋" w:hAnsi="仿宋"/>
                <w:b/>
                <w:bCs/>
                <w:sz w:val="28"/>
                <w:szCs w:val="28"/>
              </w:rPr>
            </w:pPr>
          </w:p>
        </w:tc>
        <w:tc>
          <w:tcPr>
            <w:tcW w:w="1013" w:type="dxa"/>
            <w:vAlign w:val="center"/>
          </w:tcPr>
          <w:p w14:paraId="62D258C0" w14:textId="77777777" w:rsidR="00496763" w:rsidRPr="00B0443D" w:rsidRDefault="00496763" w:rsidP="00496763">
            <w:pPr>
              <w:ind w:firstLineChars="0" w:firstLine="0"/>
              <w:jc w:val="center"/>
              <w:rPr>
                <w:rFonts w:ascii="仿宋" w:eastAsia="仿宋" w:hAnsi="仿宋"/>
                <w:b/>
                <w:bCs/>
              </w:rPr>
            </w:pPr>
            <w:r w:rsidRPr="00B0443D">
              <w:rPr>
                <w:rFonts w:ascii="仿宋" w:eastAsia="仿宋" w:hAnsi="仿宋" w:hint="eastAsia"/>
                <w:b/>
                <w:bCs/>
              </w:rPr>
              <w:t>博士</w:t>
            </w:r>
          </w:p>
        </w:tc>
        <w:tc>
          <w:tcPr>
            <w:tcW w:w="958" w:type="dxa"/>
            <w:gridSpan w:val="2"/>
            <w:vAlign w:val="center"/>
          </w:tcPr>
          <w:p w14:paraId="62D258C1" w14:textId="77777777" w:rsidR="00496763" w:rsidRPr="00B0443D" w:rsidRDefault="00496763" w:rsidP="00496763">
            <w:pPr>
              <w:ind w:firstLineChars="0" w:firstLine="0"/>
              <w:jc w:val="center"/>
              <w:rPr>
                <w:rFonts w:ascii="仿宋" w:eastAsia="仿宋" w:hAnsi="仿宋"/>
                <w:b/>
                <w:bCs/>
              </w:rPr>
            </w:pPr>
            <w:r w:rsidRPr="00B0443D">
              <w:rPr>
                <w:rFonts w:ascii="仿宋" w:eastAsia="仿宋" w:hAnsi="仿宋" w:hint="eastAsia"/>
                <w:b/>
                <w:bCs/>
              </w:rPr>
              <w:t>硕士</w:t>
            </w:r>
          </w:p>
        </w:tc>
        <w:tc>
          <w:tcPr>
            <w:tcW w:w="913" w:type="dxa"/>
            <w:vAlign w:val="center"/>
          </w:tcPr>
          <w:p w14:paraId="62D258C2" w14:textId="77777777" w:rsidR="00496763" w:rsidRPr="00B0443D" w:rsidRDefault="00496763" w:rsidP="00496763">
            <w:pPr>
              <w:ind w:firstLineChars="0" w:firstLine="0"/>
              <w:jc w:val="center"/>
              <w:rPr>
                <w:rFonts w:ascii="仿宋" w:eastAsia="仿宋" w:hAnsi="仿宋"/>
                <w:b/>
                <w:bCs/>
              </w:rPr>
            </w:pPr>
            <w:r w:rsidRPr="00B0443D">
              <w:rPr>
                <w:rFonts w:ascii="仿宋" w:eastAsia="仿宋" w:hAnsi="仿宋" w:hint="eastAsia"/>
                <w:b/>
                <w:bCs/>
              </w:rPr>
              <w:t>合计</w:t>
            </w:r>
          </w:p>
        </w:tc>
      </w:tr>
      <w:tr w:rsidR="00496763" w14:paraId="62D258CA" w14:textId="77777777" w:rsidTr="00B0443D">
        <w:trPr>
          <w:trHeight w:val="560"/>
        </w:trPr>
        <w:tc>
          <w:tcPr>
            <w:tcW w:w="2014" w:type="dxa"/>
            <w:gridSpan w:val="2"/>
            <w:vAlign w:val="center"/>
          </w:tcPr>
          <w:p w14:paraId="62D258C4" w14:textId="3663B064" w:rsidR="00496763" w:rsidRPr="004D2507" w:rsidRDefault="00496763" w:rsidP="00145144">
            <w:pPr>
              <w:adjustRightInd w:val="0"/>
              <w:snapToGrid w:val="0"/>
              <w:ind w:firstLineChars="0" w:firstLine="0"/>
              <w:jc w:val="center"/>
              <w:rPr>
                <w:rFonts w:ascii="仿宋" w:eastAsia="仿宋" w:hAnsi="仿宋"/>
              </w:rPr>
            </w:pPr>
          </w:p>
        </w:tc>
        <w:tc>
          <w:tcPr>
            <w:tcW w:w="2806" w:type="dxa"/>
            <w:gridSpan w:val="2"/>
            <w:vAlign w:val="center"/>
          </w:tcPr>
          <w:p w14:paraId="62D258C5" w14:textId="6191EDFB" w:rsidR="00496763" w:rsidRPr="004D2507" w:rsidRDefault="00496763" w:rsidP="00145144">
            <w:pPr>
              <w:adjustRightInd w:val="0"/>
              <w:snapToGrid w:val="0"/>
              <w:spacing w:line="240" w:lineRule="auto"/>
              <w:ind w:firstLineChars="0" w:firstLine="0"/>
              <w:jc w:val="center"/>
              <w:rPr>
                <w:rFonts w:ascii="仿宋" w:eastAsia="仿宋" w:hAnsi="仿宋"/>
              </w:rPr>
            </w:pPr>
          </w:p>
        </w:tc>
        <w:tc>
          <w:tcPr>
            <w:tcW w:w="2001" w:type="dxa"/>
            <w:gridSpan w:val="3"/>
            <w:vAlign w:val="center"/>
          </w:tcPr>
          <w:p w14:paraId="62D258C6" w14:textId="0F05837C" w:rsidR="00496763" w:rsidRPr="004D2507" w:rsidRDefault="00496763" w:rsidP="00145144">
            <w:pPr>
              <w:adjustRightInd w:val="0"/>
              <w:snapToGrid w:val="0"/>
              <w:ind w:firstLineChars="0" w:firstLine="0"/>
              <w:jc w:val="center"/>
              <w:rPr>
                <w:rFonts w:ascii="仿宋" w:eastAsia="仿宋" w:hAnsi="仿宋"/>
              </w:rPr>
            </w:pPr>
          </w:p>
        </w:tc>
        <w:tc>
          <w:tcPr>
            <w:tcW w:w="1013" w:type="dxa"/>
            <w:vAlign w:val="center"/>
          </w:tcPr>
          <w:p w14:paraId="62D258C7" w14:textId="680B27DF" w:rsidR="00496763" w:rsidRPr="004D2507" w:rsidRDefault="00496763" w:rsidP="00496763">
            <w:pPr>
              <w:ind w:firstLineChars="0" w:firstLine="0"/>
              <w:jc w:val="center"/>
              <w:rPr>
                <w:rFonts w:ascii="仿宋" w:eastAsia="仿宋" w:hAnsi="仿宋"/>
              </w:rPr>
            </w:pPr>
          </w:p>
        </w:tc>
        <w:tc>
          <w:tcPr>
            <w:tcW w:w="958" w:type="dxa"/>
            <w:gridSpan w:val="2"/>
            <w:vAlign w:val="center"/>
          </w:tcPr>
          <w:p w14:paraId="62D258C8" w14:textId="5B8DBFFD" w:rsidR="00496763" w:rsidRPr="004D2507" w:rsidRDefault="00496763" w:rsidP="00496763">
            <w:pPr>
              <w:ind w:firstLineChars="0" w:firstLine="0"/>
              <w:jc w:val="center"/>
              <w:rPr>
                <w:rFonts w:ascii="仿宋" w:eastAsia="仿宋" w:hAnsi="仿宋"/>
              </w:rPr>
            </w:pPr>
          </w:p>
        </w:tc>
        <w:tc>
          <w:tcPr>
            <w:tcW w:w="913" w:type="dxa"/>
            <w:vAlign w:val="center"/>
          </w:tcPr>
          <w:p w14:paraId="62D258C9" w14:textId="23C1C420" w:rsidR="00496763" w:rsidRPr="004D2507" w:rsidRDefault="00496763" w:rsidP="00496763">
            <w:pPr>
              <w:ind w:firstLineChars="0" w:firstLine="0"/>
              <w:jc w:val="center"/>
              <w:rPr>
                <w:rFonts w:ascii="仿宋" w:eastAsia="仿宋" w:hAnsi="仿宋"/>
              </w:rPr>
            </w:pPr>
          </w:p>
        </w:tc>
      </w:tr>
      <w:tr w:rsidR="00496763" w14:paraId="62D258D1" w14:textId="77777777" w:rsidTr="00B0443D">
        <w:trPr>
          <w:trHeight w:val="560"/>
        </w:trPr>
        <w:tc>
          <w:tcPr>
            <w:tcW w:w="2014" w:type="dxa"/>
            <w:gridSpan w:val="2"/>
            <w:vAlign w:val="center"/>
          </w:tcPr>
          <w:p w14:paraId="62D258CB" w14:textId="2EB33B8F" w:rsidR="00496763" w:rsidRPr="004D2507" w:rsidRDefault="00496763" w:rsidP="00145144">
            <w:pPr>
              <w:adjustRightInd w:val="0"/>
              <w:snapToGrid w:val="0"/>
              <w:ind w:firstLineChars="0" w:firstLine="0"/>
              <w:jc w:val="center"/>
              <w:rPr>
                <w:rFonts w:ascii="仿宋" w:eastAsia="仿宋" w:hAnsi="仿宋"/>
              </w:rPr>
            </w:pPr>
          </w:p>
        </w:tc>
        <w:tc>
          <w:tcPr>
            <w:tcW w:w="2806" w:type="dxa"/>
            <w:gridSpan w:val="2"/>
            <w:vAlign w:val="center"/>
          </w:tcPr>
          <w:p w14:paraId="62D258CC" w14:textId="6BF19A24" w:rsidR="00496763" w:rsidRPr="004D2507" w:rsidRDefault="00496763" w:rsidP="00145144">
            <w:pPr>
              <w:adjustRightInd w:val="0"/>
              <w:snapToGrid w:val="0"/>
              <w:spacing w:line="240" w:lineRule="auto"/>
              <w:ind w:firstLineChars="0" w:firstLine="0"/>
              <w:jc w:val="center"/>
              <w:rPr>
                <w:rFonts w:ascii="仿宋" w:eastAsia="仿宋" w:hAnsi="仿宋"/>
              </w:rPr>
            </w:pPr>
          </w:p>
        </w:tc>
        <w:tc>
          <w:tcPr>
            <w:tcW w:w="2001" w:type="dxa"/>
            <w:gridSpan w:val="3"/>
            <w:vAlign w:val="center"/>
          </w:tcPr>
          <w:p w14:paraId="62D258CD" w14:textId="59BABD00" w:rsidR="00496763" w:rsidRPr="004D2507" w:rsidRDefault="00496763" w:rsidP="00145144">
            <w:pPr>
              <w:adjustRightInd w:val="0"/>
              <w:snapToGrid w:val="0"/>
              <w:ind w:firstLineChars="11" w:firstLine="26"/>
              <w:jc w:val="center"/>
              <w:rPr>
                <w:rFonts w:ascii="仿宋" w:eastAsia="仿宋" w:hAnsi="仿宋"/>
              </w:rPr>
            </w:pPr>
          </w:p>
        </w:tc>
        <w:tc>
          <w:tcPr>
            <w:tcW w:w="1013" w:type="dxa"/>
            <w:vAlign w:val="center"/>
          </w:tcPr>
          <w:p w14:paraId="62D258CE" w14:textId="3C5D1350" w:rsidR="00496763" w:rsidRPr="004D2507" w:rsidRDefault="00496763" w:rsidP="00496763">
            <w:pPr>
              <w:ind w:firstLineChars="0" w:firstLine="0"/>
              <w:jc w:val="center"/>
              <w:rPr>
                <w:rFonts w:ascii="仿宋" w:eastAsia="仿宋" w:hAnsi="仿宋"/>
              </w:rPr>
            </w:pPr>
          </w:p>
        </w:tc>
        <w:tc>
          <w:tcPr>
            <w:tcW w:w="958" w:type="dxa"/>
            <w:gridSpan w:val="2"/>
            <w:vAlign w:val="center"/>
          </w:tcPr>
          <w:p w14:paraId="62D258CF" w14:textId="34A1C05A" w:rsidR="00496763" w:rsidRPr="004D2507" w:rsidRDefault="00496763" w:rsidP="00496763">
            <w:pPr>
              <w:ind w:firstLineChars="0" w:firstLine="0"/>
              <w:jc w:val="center"/>
              <w:rPr>
                <w:rFonts w:ascii="仿宋" w:eastAsia="仿宋" w:hAnsi="仿宋"/>
              </w:rPr>
            </w:pPr>
          </w:p>
        </w:tc>
        <w:tc>
          <w:tcPr>
            <w:tcW w:w="913" w:type="dxa"/>
            <w:vAlign w:val="center"/>
          </w:tcPr>
          <w:p w14:paraId="62D258D0" w14:textId="2972CFFC" w:rsidR="00496763" w:rsidRPr="004D2507" w:rsidRDefault="00496763" w:rsidP="00496763">
            <w:pPr>
              <w:ind w:firstLineChars="0" w:firstLine="0"/>
              <w:jc w:val="center"/>
              <w:rPr>
                <w:rFonts w:ascii="仿宋" w:eastAsia="仿宋" w:hAnsi="仿宋"/>
              </w:rPr>
            </w:pPr>
          </w:p>
        </w:tc>
      </w:tr>
      <w:tr w:rsidR="00B0443D" w14:paraId="0625F3A5" w14:textId="77777777" w:rsidTr="00B0443D">
        <w:trPr>
          <w:trHeight w:val="560"/>
        </w:trPr>
        <w:tc>
          <w:tcPr>
            <w:tcW w:w="2014" w:type="dxa"/>
            <w:gridSpan w:val="2"/>
            <w:vAlign w:val="center"/>
          </w:tcPr>
          <w:p w14:paraId="37F1B597" w14:textId="77777777" w:rsidR="00B0443D" w:rsidRPr="004D2507" w:rsidRDefault="00B0443D" w:rsidP="00145144">
            <w:pPr>
              <w:adjustRightInd w:val="0"/>
              <w:snapToGrid w:val="0"/>
              <w:ind w:firstLineChars="0" w:firstLine="0"/>
              <w:jc w:val="center"/>
              <w:rPr>
                <w:rFonts w:ascii="仿宋" w:eastAsia="仿宋" w:hAnsi="仿宋"/>
              </w:rPr>
            </w:pPr>
          </w:p>
        </w:tc>
        <w:tc>
          <w:tcPr>
            <w:tcW w:w="2806" w:type="dxa"/>
            <w:gridSpan w:val="2"/>
            <w:vAlign w:val="center"/>
          </w:tcPr>
          <w:p w14:paraId="4ED03D6B" w14:textId="77777777" w:rsidR="00B0443D" w:rsidRPr="004D2507" w:rsidRDefault="00B0443D" w:rsidP="00145144">
            <w:pPr>
              <w:adjustRightInd w:val="0"/>
              <w:snapToGrid w:val="0"/>
              <w:spacing w:line="240" w:lineRule="auto"/>
              <w:ind w:firstLineChars="0" w:firstLine="0"/>
              <w:jc w:val="center"/>
              <w:rPr>
                <w:rFonts w:ascii="仿宋" w:eastAsia="仿宋" w:hAnsi="仿宋"/>
              </w:rPr>
            </w:pPr>
          </w:p>
        </w:tc>
        <w:tc>
          <w:tcPr>
            <w:tcW w:w="2001" w:type="dxa"/>
            <w:gridSpan w:val="3"/>
            <w:vAlign w:val="center"/>
          </w:tcPr>
          <w:p w14:paraId="25D10A5D" w14:textId="77777777" w:rsidR="00B0443D" w:rsidRPr="004D2507" w:rsidRDefault="00B0443D" w:rsidP="00145144">
            <w:pPr>
              <w:adjustRightInd w:val="0"/>
              <w:snapToGrid w:val="0"/>
              <w:ind w:firstLineChars="11" w:firstLine="26"/>
              <w:jc w:val="center"/>
              <w:rPr>
                <w:rFonts w:ascii="仿宋" w:eastAsia="仿宋" w:hAnsi="仿宋"/>
              </w:rPr>
            </w:pPr>
          </w:p>
        </w:tc>
        <w:tc>
          <w:tcPr>
            <w:tcW w:w="1013" w:type="dxa"/>
            <w:vAlign w:val="center"/>
          </w:tcPr>
          <w:p w14:paraId="5F87591E" w14:textId="77777777" w:rsidR="00B0443D" w:rsidRPr="004D2507" w:rsidRDefault="00B0443D" w:rsidP="00496763">
            <w:pPr>
              <w:ind w:firstLineChars="0" w:firstLine="0"/>
              <w:jc w:val="center"/>
              <w:rPr>
                <w:rFonts w:ascii="仿宋" w:eastAsia="仿宋" w:hAnsi="仿宋"/>
              </w:rPr>
            </w:pPr>
          </w:p>
        </w:tc>
        <w:tc>
          <w:tcPr>
            <w:tcW w:w="958" w:type="dxa"/>
            <w:gridSpan w:val="2"/>
            <w:vAlign w:val="center"/>
          </w:tcPr>
          <w:p w14:paraId="6672AABD" w14:textId="77777777" w:rsidR="00B0443D" w:rsidRPr="004D2507" w:rsidRDefault="00B0443D" w:rsidP="00496763">
            <w:pPr>
              <w:ind w:firstLineChars="0" w:firstLine="0"/>
              <w:jc w:val="center"/>
              <w:rPr>
                <w:rFonts w:ascii="仿宋" w:eastAsia="仿宋" w:hAnsi="仿宋"/>
              </w:rPr>
            </w:pPr>
          </w:p>
        </w:tc>
        <w:tc>
          <w:tcPr>
            <w:tcW w:w="913" w:type="dxa"/>
            <w:vAlign w:val="center"/>
          </w:tcPr>
          <w:p w14:paraId="580D0281" w14:textId="77777777" w:rsidR="00B0443D" w:rsidRPr="004D2507" w:rsidRDefault="00B0443D" w:rsidP="00496763">
            <w:pPr>
              <w:ind w:firstLineChars="0" w:firstLine="0"/>
              <w:jc w:val="center"/>
              <w:rPr>
                <w:rFonts w:ascii="仿宋" w:eastAsia="仿宋" w:hAnsi="仿宋"/>
              </w:rPr>
            </w:pPr>
          </w:p>
        </w:tc>
      </w:tr>
      <w:tr w:rsidR="00496763" w14:paraId="62D258F0" w14:textId="77777777" w:rsidTr="0070411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816"/>
        </w:trPr>
        <w:tc>
          <w:tcPr>
            <w:tcW w:w="1186" w:type="dxa"/>
            <w:tcBorders>
              <w:right w:val="single" w:sz="4" w:space="0" w:color="auto"/>
            </w:tcBorders>
            <w:vAlign w:val="center"/>
          </w:tcPr>
          <w:p w14:paraId="62D258EE" w14:textId="77777777" w:rsidR="00496763" w:rsidRPr="00456BF1" w:rsidRDefault="00496763" w:rsidP="00496763">
            <w:pPr>
              <w:ind w:firstLineChars="121" w:firstLine="340"/>
              <w:rPr>
                <w:rFonts w:ascii="仿宋" w:eastAsia="仿宋" w:hAnsi="仿宋"/>
                <w:b/>
                <w:sz w:val="28"/>
                <w:szCs w:val="28"/>
              </w:rPr>
            </w:pPr>
            <w:r w:rsidRPr="00456BF1">
              <w:rPr>
                <w:rFonts w:ascii="仿宋" w:eastAsia="仿宋" w:hAnsi="仿宋" w:hint="eastAsia"/>
                <w:b/>
                <w:sz w:val="28"/>
                <w:szCs w:val="28"/>
              </w:rPr>
              <w:t>四</w:t>
            </w:r>
          </w:p>
        </w:tc>
        <w:tc>
          <w:tcPr>
            <w:tcW w:w="8519" w:type="dxa"/>
            <w:gridSpan w:val="10"/>
            <w:tcBorders>
              <w:left w:val="single" w:sz="4" w:space="0" w:color="auto"/>
            </w:tcBorders>
            <w:vAlign w:val="center"/>
          </w:tcPr>
          <w:p w14:paraId="62D258EF" w14:textId="77777777" w:rsidR="00496763" w:rsidRPr="00456BF1" w:rsidRDefault="00496763" w:rsidP="00496763">
            <w:pPr>
              <w:ind w:firstLineChars="0" w:firstLine="0"/>
              <w:jc w:val="left"/>
              <w:rPr>
                <w:rFonts w:ascii="仿宋" w:eastAsia="仿宋" w:hAnsi="仿宋"/>
                <w:b/>
                <w:sz w:val="28"/>
                <w:szCs w:val="28"/>
              </w:rPr>
            </w:pPr>
            <w:r w:rsidRPr="00456BF1">
              <w:rPr>
                <w:rFonts w:ascii="仿宋" w:eastAsia="仿宋" w:hAnsi="仿宋" w:hint="eastAsia"/>
                <w:b/>
                <w:sz w:val="28"/>
                <w:szCs w:val="28"/>
              </w:rPr>
              <w:t>产教融合基地（不超过三家企业）</w:t>
            </w:r>
          </w:p>
        </w:tc>
      </w:tr>
      <w:tr w:rsidR="00496763" w14:paraId="62D258F6" w14:textId="77777777" w:rsidTr="00B0443D">
        <w:trPr>
          <w:trHeight w:val="712"/>
        </w:trPr>
        <w:tc>
          <w:tcPr>
            <w:tcW w:w="2010" w:type="dxa"/>
            <w:gridSpan w:val="2"/>
            <w:vAlign w:val="center"/>
          </w:tcPr>
          <w:p w14:paraId="62D258F1" w14:textId="77777777" w:rsidR="00496763" w:rsidRPr="00B0443D" w:rsidRDefault="00496763" w:rsidP="00496763">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合作企业</w:t>
            </w:r>
          </w:p>
        </w:tc>
        <w:tc>
          <w:tcPr>
            <w:tcW w:w="2810" w:type="dxa"/>
            <w:gridSpan w:val="2"/>
            <w:vAlign w:val="center"/>
          </w:tcPr>
          <w:p w14:paraId="62D258F2" w14:textId="77777777" w:rsidR="00496763" w:rsidRPr="00B0443D" w:rsidRDefault="00496763" w:rsidP="00496763">
            <w:pPr>
              <w:spacing w:line="240" w:lineRule="auto"/>
              <w:ind w:firstLineChars="0" w:firstLine="0"/>
              <w:jc w:val="center"/>
              <w:rPr>
                <w:rFonts w:ascii="仿宋" w:eastAsia="仿宋" w:hAnsi="仿宋"/>
                <w:b/>
                <w:bCs/>
                <w:szCs w:val="28"/>
                <w:lang w:eastAsia="zh-Hans"/>
              </w:rPr>
            </w:pPr>
            <w:r w:rsidRPr="00B0443D">
              <w:rPr>
                <w:rFonts w:ascii="仿宋" w:eastAsia="仿宋" w:hAnsi="仿宋" w:hint="eastAsia"/>
                <w:b/>
                <w:bCs/>
                <w:szCs w:val="28"/>
                <w:lang w:eastAsia="zh-Hans"/>
              </w:rPr>
              <w:t>工程师技术中心、</w:t>
            </w:r>
            <w:r w:rsidRPr="00B0443D">
              <w:rPr>
                <w:rFonts w:ascii="仿宋" w:eastAsia="仿宋" w:hAnsi="仿宋" w:hint="eastAsia"/>
                <w:b/>
                <w:bCs/>
                <w:szCs w:val="28"/>
              </w:rPr>
              <w:t>校企联合研发中心</w:t>
            </w:r>
            <w:r w:rsidRPr="00B0443D">
              <w:rPr>
                <w:rFonts w:ascii="仿宋" w:eastAsia="仿宋" w:hAnsi="仿宋" w:hint="eastAsia"/>
                <w:b/>
                <w:bCs/>
                <w:szCs w:val="28"/>
                <w:lang w:eastAsia="zh-Hans"/>
              </w:rPr>
              <w:t>或</w:t>
            </w:r>
            <w:r w:rsidRPr="00B0443D">
              <w:rPr>
                <w:rFonts w:ascii="仿宋" w:eastAsia="仿宋" w:hAnsi="仿宋" w:hint="eastAsia"/>
                <w:b/>
                <w:bCs/>
                <w:szCs w:val="28"/>
              </w:rPr>
              <w:t>研究生联合培养基地</w:t>
            </w:r>
          </w:p>
        </w:tc>
        <w:tc>
          <w:tcPr>
            <w:tcW w:w="1756" w:type="dxa"/>
            <w:gridSpan w:val="2"/>
            <w:vAlign w:val="center"/>
          </w:tcPr>
          <w:p w14:paraId="62D258F3" w14:textId="77777777" w:rsidR="00496763" w:rsidRPr="00B0443D" w:rsidRDefault="00496763" w:rsidP="00496763">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协议起讫时间</w:t>
            </w:r>
          </w:p>
        </w:tc>
        <w:tc>
          <w:tcPr>
            <w:tcW w:w="1662" w:type="dxa"/>
            <w:gridSpan w:val="3"/>
            <w:vAlign w:val="center"/>
          </w:tcPr>
          <w:p w14:paraId="62D258F4" w14:textId="77777777" w:rsidR="00496763" w:rsidRPr="00B0443D" w:rsidRDefault="00496763" w:rsidP="00496763">
            <w:pPr>
              <w:spacing w:line="240" w:lineRule="auto"/>
              <w:ind w:firstLineChars="0" w:firstLine="0"/>
              <w:jc w:val="center"/>
              <w:rPr>
                <w:rFonts w:ascii="仿宋" w:eastAsia="仿宋" w:hAnsi="仿宋"/>
                <w:b/>
                <w:bCs/>
                <w:szCs w:val="28"/>
              </w:rPr>
            </w:pPr>
            <w:proofErr w:type="gramStart"/>
            <w:r w:rsidRPr="00B0443D">
              <w:rPr>
                <w:rFonts w:ascii="仿宋" w:eastAsia="仿宋" w:hAnsi="仿宋" w:hint="eastAsia"/>
                <w:b/>
                <w:bCs/>
                <w:szCs w:val="28"/>
              </w:rPr>
              <w:t>拟驻企开展</w:t>
            </w:r>
            <w:proofErr w:type="gramEnd"/>
            <w:r w:rsidRPr="00B0443D">
              <w:rPr>
                <w:rFonts w:ascii="仿宋" w:eastAsia="仿宋" w:hAnsi="仿宋" w:hint="eastAsia"/>
                <w:b/>
                <w:bCs/>
                <w:szCs w:val="28"/>
              </w:rPr>
              <w:t>专业实践训练年度人数</w:t>
            </w:r>
          </w:p>
        </w:tc>
        <w:tc>
          <w:tcPr>
            <w:tcW w:w="1467" w:type="dxa"/>
            <w:gridSpan w:val="2"/>
            <w:vAlign w:val="center"/>
          </w:tcPr>
          <w:p w14:paraId="62D258F5" w14:textId="77777777" w:rsidR="00496763" w:rsidRPr="00B0443D" w:rsidRDefault="00496763" w:rsidP="00496763">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近五年到款经费（万）</w:t>
            </w:r>
          </w:p>
        </w:tc>
      </w:tr>
      <w:tr w:rsidR="00496763" w14:paraId="62D258FC" w14:textId="77777777" w:rsidTr="00B0443D">
        <w:trPr>
          <w:trHeight w:val="560"/>
        </w:trPr>
        <w:tc>
          <w:tcPr>
            <w:tcW w:w="2010" w:type="dxa"/>
            <w:gridSpan w:val="2"/>
          </w:tcPr>
          <w:p w14:paraId="62D258F7" w14:textId="7A548C79" w:rsidR="00496763" w:rsidRPr="00456BF1" w:rsidRDefault="00496763" w:rsidP="00496763">
            <w:pPr>
              <w:ind w:firstLineChars="0" w:firstLine="0"/>
              <w:jc w:val="center"/>
              <w:rPr>
                <w:rFonts w:ascii="仿宋" w:eastAsia="仿宋" w:hAnsi="仿宋"/>
                <w:szCs w:val="28"/>
              </w:rPr>
            </w:pPr>
          </w:p>
        </w:tc>
        <w:tc>
          <w:tcPr>
            <w:tcW w:w="2810" w:type="dxa"/>
            <w:gridSpan w:val="2"/>
          </w:tcPr>
          <w:p w14:paraId="62D258F8" w14:textId="77777777" w:rsidR="00496763" w:rsidRPr="00456BF1" w:rsidRDefault="00496763" w:rsidP="00496763">
            <w:pPr>
              <w:ind w:firstLineChars="0" w:firstLine="0"/>
              <w:jc w:val="center"/>
              <w:rPr>
                <w:rFonts w:ascii="仿宋" w:eastAsia="仿宋" w:hAnsi="仿宋"/>
                <w:szCs w:val="28"/>
              </w:rPr>
            </w:pPr>
          </w:p>
        </w:tc>
        <w:tc>
          <w:tcPr>
            <w:tcW w:w="1756" w:type="dxa"/>
            <w:gridSpan w:val="2"/>
          </w:tcPr>
          <w:p w14:paraId="62D258F9" w14:textId="77777777" w:rsidR="00496763" w:rsidRPr="00456BF1" w:rsidRDefault="00496763" w:rsidP="00496763">
            <w:pPr>
              <w:ind w:firstLineChars="0" w:firstLine="0"/>
              <w:jc w:val="center"/>
              <w:rPr>
                <w:rFonts w:ascii="仿宋" w:eastAsia="仿宋" w:hAnsi="仿宋"/>
                <w:szCs w:val="28"/>
              </w:rPr>
            </w:pPr>
          </w:p>
        </w:tc>
        <w:tc>
          <w:tcPr>
            <w:tcW w:w="1662" w:type="dxa"/>
            <w:gridSpan w:val="3"/>
          </w:tcPr>
          <w:p w14:paraId="62D258FA" w14:textId="47DCBD3C" w:rsidR="00496763" w:rsidRPr="00456BF1" w:rsidRDefault="00496763" w:rsidP="00496763">
            <w:pPr>
              <w:ind w:firstLineChars="0" w:firstLine="0"/>
              <w:jc w:val="center"/>
              <w:rPr>
                <w:rFonts w:ascii="仿宋" w:eastAsia="仿宋" w:hAnsi="仿宋"/>
                <w:szCs w:val="28"/>
              </w:rPr>
            </w:pPr>
          </w:p>
        </w:tc>
        <w:tc>
          <w:tcPr>
            <w:tcW w:w="1467" w:type="dxa"/>
            <w:gridSpan w:val="2"/>
          </w:tcPr>
          <w:p w14:paraId="62D258FB" w14:textId="7E9C28F8" w:rsidR="00496763" w:rsidRPr="00456BF1" w:rsidRDefault="00496763" w:rsidP="00496763">
            <w:pPr>
              <w:ind w:firstLineChars="0" w:firstLine="0"/>
              <w:jc w:val="center"/>
              <w:rPr>
                <w:rFonts w:ascii="仿宋" w:eastAsia="仿宋" w:hAnsi="仿宋"/>
                <w:szCs w:val="28"/>
              </w:rPr>
            </w:pPr>
          </w:p>
        </w:tc>
      </w:tr>
      <w:tr w:rsidR="00496763" w14:paraId="62D25902" w14:textId="77777777" w:rsidTr="00B0443D">
        <w:trPr>
          <w:trHeight w:val="560"/>
        </w:trPr>
        <w:tc>
          <w:tcPr>
            <w:tcW w:w="2010" w:type="dxa"/>
            <w:gridSpan w:val="2"/>
          </w:tcPr>
          <w:p w14:paraId="62D258FD" w14:textId="71C596D1" w:rsidR="00496763" w:rsidRPr="00456BF1" w:rsidRDefault="00496763" w:rsidP="00496763">
            <w:pPr>
              <w:ind w:firstLineChars="0" w:firstLine="0"/>
              <w:jc w:val="center"/>
              <w:rPr>
                <w:rFonts w:ascii="仿宋" w:eastAsia="仿宋" w:hAnsi="仿宋"/>
                <w:szCs w:val="28"/>
              </w:rPr>
            </w:pPr>
          </w:p>
        </w:tc>
        <w:tc>
          <w:tcPr>
            <w:tcW w:w="2810" w:type="dxa"/>
            <w:gridSpan w:val="2"/>
          </w:tcPr>
          <w:p w14:paraId="62D258FE" w14:textId="77777777" w:rsidR="00496763" w:rsidRPr="00456BF1" w:rsidRDefault="00496763" w:rsidP="00496763">
            <w:pPr>
              <w:ind w:firstLineChars="0" w:firstLine="0"/>
              <w:jc w:val="center"/>
              <w:rPr>
                <w:rFonts w:ascii="仿宋" w:eastAsia="仿宋" w:hAnsi="仿宋"/>
                <w:szCs w:val="28"/>
              </w:rPr>
            </w:pPr>
          </w:p>
        </w:tc>
        <w:tc>
          <w:tcPr>
            <w:tcW w:w="1756" w:type="dxa"/>
            <w:gridSpan w:val="2"/>
          </w:tcPr>
          <w:p w14:paraId="62D258FF" w14:textId="77777777" w:rsidR="00496763" w:rsidRPr="00456BF1" w:rsidRDefault="00496763" w:rsidP="00496763">
            <w:pPr>
              <w:ind w:firstLineChars="0" w:firstLine="0"/>
              <w:jc w:val="center"/>
              <w:rPr>
                <w:rFonts w:ascii="仿宋" w:eastAsia="仿宋" w:hAnsi="仿宋"/>
                <w:szCs w:val="28"/>
              </w:rPr>
            </w:pPr>
          </w:p>
        </w:tc>
        <w:tc>
          <w:tcPr>
            <w:tcW w:w="1662" w:type="dxa"/>
            <w:gridSpan w:val="3"/>
          </w:tcPr>
          <w:p w14:paraId="62D25900" w14:textId="7D383E93" w:rsidR="00496763" w:rsidRPr="00456BF1" w:rsidRDefault="00496763" w:rsidP="00496763">
            <w:pPr>
              <w:ind w:firstLineChars="0" w:firstLine="0"/>
              <w:jc w:val="center"/>
              <w:rPr>
                <w:rFonts w:ascii="仿宋" w:eastAsia="仿宋" w:hAnsi="仿宋"/>
                <w:szCs w:val="28"/>
              </w:rPr>
            </w:pPr>
          </w:p>
        </w:tc>
        <w:tc>
          <w:tcPr>
            <w:tcW w:w="1467" w:type="dxa"/>
            <w:gridSpan w:val="2"/>
          </w:tcPr>
          <w:p w14:paraId="62D25901" w14:textId="189DEA75" w:rsidR="00496763" w:rsidRPr="00456BF1" w:rsidRDefault="00496763" w:rsidP="00496763">
            <w:pPr>
              <w:ind w:firstLineChars="0" w:firstLine="0"/>
              <w:jc w:val="center"/>
              <w:rPr>
                <w:rFonts w:ascii="仿宋" w:eastAsia="仿宋" w:hAnsi="仿宋"/>
                <w:szCs w:val="28"/>
              </w:rPr>
            </w:pPr>
          </w:p>
        </w:tc>
      </w:tr>
      <w:tr w:rsidR="00496763" w14:paraId="62D25908" w14:textId="77777777" w:rsidTr="00B0443D">
        <w:trPr>
          <w:trHeight w:val="560"/>
        </w:trPr>
        <w:tc>
          <w:tcPr>
            <w:tcW w:w="2010" w:type="dxa"/>
            <w:gridSpan w:val="2"/>
          </w:tcPr>
          <w:p w14:paraId="62D25903" w14:textId="52A55438" w:rsidR="00496763" w:rsidRPr="00456BF1" w:rsidRDefault="00496763" w:rsidP="00496763">
            <w:pPr>
              <w:ind w:firstLineChars="0" w:firstLine="0"/>
              <w:jc w:val="center"/>
              <w:rPr>
                <w:rFonts w:ascii="仿宋" w:eastAsia="仿宋" w:hAnsi="仿宋"/>
                <w:szCs w:val="28"/>
              </w:rPr>
            </w:pPr>
          </w:p>
        </w:tc>
        <w:tc>
          <w:tcPr>
            <w:tcW w:w="2810" w:type="dxa"/>
            <w:gridSpan w:val="2"/>
          </w:tcPr>
          <w:p w14:paraId="62D25904" w14:textId="77777777" w:rsidR="00496763" w:rsidRPr="00456BF1" w:rsidRDefault="00496763" w:rsidP="00496763">
            <w:pPr>
              <w:ind w:firstLineChars="0" w:firstLine="0"/>
              <w:jc w:val="center"/>
              <w:rPr>
                <w:rFonts w:ascii="仿宋" w:eastAsia="仿宋" w:hAnsi="仿宋"/>
                <w:szCs w:val="28"/>
              </w:rPr>
            </w:pPr>
          </w:p>
        </w:tc>
        <w:tc>
          <w:tcPr>
            <w:tcW w:w="1756" w:type="dxa"/>
            <w:gridSpan w:val="2"/>
          </w:tcPr>
          <w:p w14:paraId="62D25905" w14:textId="77777777" w:rsidR="00496763" w:rsidRPr="00456BF1" w:rsidRDefault="00496763" w:rsidP="00496763">
            <w:pPr>
              <w:ind w:firstLineChars="0" w:firstLine="0"/>
              <w:jc w:val="center"/>
              <w:rPr>
                <w:rFonts w:ascii="仿宋" w:eastAsia="仿宋" w:hAnsi="仿宋"/>
                <w:szCs w:val="28"/>
              </w:rPr>
            </w:pPr>
          </w:p>
        </w:tc>
        <w:tc>
          <w:tcPr>
            <w:tcW w:w="1662" w:type="dxa"/>
            <w:gridSpan w:val="3"/>
          </w:tcPr>
          <w:p w14:paraId="62D25906" w14:textId="2CFBCAF1" w:rsidR="00496763" w:rsidRPr="00456BF1" w:rsidRDefault="00496763" w:rsidP="00496763">
            <w:pPr>
              <w:ind w:firstLineChars="0" w:firstLine="0"/>
              <w:jc w:val="center"/>
              <w:rPr>
                <w:rFonts w:ascii="仿宋" w:eastAsia="仿宋" w:hAnsi="仿宋"/>
                <w:szCs w:val="28"/>
              </w:rPr>
            </w:pPr>
          </w:p>
        </w:tc>
        <w:tc>
          <w:tcPr>
            <w:tcW w:w="1467" w:type="dxa"/>
            <w:gridSpan w:val="2"/>
          </w:tcPr>
          <w:p w14:paraId="62D25907" w14:textId="4437D539" w:rsidR="00496763" w:rsidRPr="00456BF1" w:rsidRDefault="00496763" w:rsidP="00496763">
            <w:pPr>
              <w:ind w:firstLineChars="0" w:firstLine="0"/>
              <w:jc w:val="center"/>
              <w:rPr>
                <w:rFonts w:ascii="仿宋" w:eastAsia="仿宋" w:hAnsi="仿宋"/>
                <w:szCs w:val="28"/>
              </w:rPr>
            </w:pPr>
          </w:p>
        </w:tc>
      </w:tr>
      <w:tr w:rsidR="00496763" w14:paraId="62D2590E" w14:textId="77777777">
        <w:trPr>
          <w:trHeight w:val="1950"/>
        </w:trPr>
        <w:tc>
          <w:tcPr>
            <w:tcW w:w="9705" w:type="dxa"/>
            <w:gridSpan w:val="11"/>
            <w:tcBorders>
              <w:top w:val="single" w:sz="4" w:space="0" w:color="auto"/>
              <w:left w:val="single" w:sz="4" w:space="0" w:color="auto"/>
              <w:bottom w:val="single" w:sz="4" w:space="0" w:color="auto"/>
              <w:right w:val="single" w:sz="4" w:space="0" w:color="auto"/>
            </w:tcBorders>
          </w:tcPr>
          <w:p w14:paraId="62D25909" w14:textId="77777777" w:rsidR="00496763" w:rsidRPr="00B0443D" w:rsidRDefault="00496763" w:rsidP="00496763">
            <w:pPr>
              <w:ind w:firstLineChars="0" w:firstLine="0"/>
              <w:jc w:val="left"/>
              <w:rPr>
                <w:rFonts w:ascii="仿宋" w:eastAsia="仿宋" w:hAnsi="仿宋"/>
                <w:b/>
                <w:bCs/>
                <w:lang w:eastAsia="zh-Hans"/>
              </w:rPr>
            </w:pPr>
            <w:r w:rsidRPr="00B0443D">
              <w:rPr>
                <w:rFonts w:ascii="仿宋" w:eastAsia="仿宋" w:hAnsi="仿宋" w:hint="eastAsia"/>
                <w:b/>
                <w:bCs/>
                <w:lang w:eastAsia="zh-Hans"/>
              </w:rPr>
              <w:t>首席专家意见（须包含对材料真实性的申明）</w:t>
            </w:r>
          </w:p>
          <w:p w14:paraId="62D2590A" w14:textId="77777777" w:rsidR="00496763" w:rsidRPr="00456BF1" w:rsidRDefault="00496763" w:rsidP="00496763">
            <w:pPr>
              <w:ind w:firstLineChars="0" w:firstLine="0"/>
              <w:jc w:val="left"/>
              <w:rPr>
                <w:rFonts w:ascii="仿宋" w:eastAsia="仿宋" w:hAnsi="仿宋"/>
              </w:rPr>
            </w:pPr>
          </w:p>
          <w:p w14:paraId="62D2590B" w14:textId="77777777" w:rsidR="00496763" w:rsidRPr="00456BF1" w:rsidRDefault="00496763" w:rsidP="00496763">
            <w:pPr>
              <w:ind w:firstLineChars="0" w:firstLine="0"/>
              <w:jc w:val="left"/>
              <w:rPr>
                <w:rFonts w:ascii="仿宋" w:eastAsia="仿宋" w:hAnsi="仿宋"/>
              </w:rPr>
            </w:pPr>
          </w:p>
          <w:p w14:paraId="62D2590C" w14:textId="77777777" w:rsidR="00496763" w:rsidRPr="00B0443D" w:rsidRDefault="00496763" w:rsidP="00496763">
            <w:pPr>
              <w:ind w:firstLineChars="2000" w:firstLine="4819"/>
              <w:jc w:val="left"/>
              <w:rPr>
                <w:rFonts w:ascii="仿宋" w:eastAsia="仿宋" w:hAnsi="仿宋"/>
                <w:b/>
                <w:bCs/>
              </w:rPr>
            </w:pPr>
            <w:r w:rsidRPr="00B0443D">
              <w:rPr>
                <w:rFonts w:ascii="仿宋" w:eastAsia="仿宋" w:hAnsi="仿宋" w:hint="eastAsia"/>
                <w:b/>
                <w:bCs/>
              </w:rPr>
              <w:t>签名：</w:t>
            </w:r>
          </w:p>
          <w:p w14:paraId="62D2590D" w14:textId="06479ADB" w:rsidR="00496763" w:rsidRPr="00456BF1" w:rsidRDefault="00B0443D" w:rsidP="00496763">
            <w:pPr>
              <w:ind w:firstLineChars="2450" w:firstLine="5880"/>
              <w:jc w:val="left"/>
              <w:rPr>
                <w:rFonts w:ascii="仿宋" w:eastAsia="仿宋" w:hAnsi="仿宋"/>
              </w:rPr>
            </w:pPr>
            <w:r w:rsidRPr="00456BF1">
              <w:rPr>
                <w:rFonts w:ascii="仿宋" w:eastAsia="仿宋" w:hAnsi="仿宋" w:hint="eastAsia"/>
              </w:rPr>
              <w:t>年</w:t>
            </w:r>
            <w:r w:rsidRPr="00456BF1">
              <w:rPr>
                <w:rFonts w:ascii="仿宋" w:eastAsia="仿宋" w:hAnsi="仿宋"/>
              </w:rPr>
              <w:t xml:space="preserve">     </w:t>
            </w:r>
            <w:r w:rsidRPr="00456BF1">
              <w:rPr>
                <w:rFonts w:ascii="仿宋" w:eastAsia="仿宋" w:hAnsi="仿宋" w:hint="eastAsia"/>
              </w:rPr>
              <w:t>月</w:t>
            </w:r>
            <w:r w:rsidRPr="00456BF1">
              <w:rPr>
                <w:rFonts w:ascii="仿宋" w:eastAsia="仿宋" w:hAnsi="仿宋"/>
              </w:rPr>
              <w:t xml:space="preserve">     </w:t>
            </w:r>
            <w:r w:rsidRPr="00456BF1">
              <w:rPr>
                <w:rFonts w:ascii="仿宋" w:eastAsia="仿宋" w:hAnsi="仿宋" w:hint="eastAsia"/>
              </w:rPr>
              <w:t>日</w:t>
            </w:r>
          </w:p>
        </w:tc>
      </w:tr>
      <w:tr w:rsidR="00496763" w14:paraId="62D25914" w14:textId="77777777">
        <w:trPr>
          <w:trHeight w:val="1950"/>
        </w:trPr>
        <w:tc>
          <w:tcPr>
            <w:tcW w:w="9705" w:type="dxa"/>
            <w:gridSpan w:val="11"/>
            <w:tcBorders>
              <w:top w:val="single" w:sz="4" w:space="0" w:color="auto"/>
              <w:left w:val="single" w:sz="4" w:space="0" w:color="auto"/>
              <w:bottom w:val="single" w:sz="4" w:space="0" w:color="auto"/>
              <w:right w:val="single" w:sz="4" w:space="0" w:color="auto"/>
            </w:tcBorders>
          </w:tcPr>
          <w:p w14:paraId="62D2590F" w14:textId="77777777" w:rsidR="00496763" w:rsidRPr="00B0443D" w:rsidRDefault="00496763" w:rsidP="00496763">
            <w:pPr>
              <w:ind w:firstLineChars="0" w:firstLine="0"/>
              <w:jc w:val="left"/>
              <w:rPr>
                <w:rFonts w:ascii="仿宋" w:eastAsia="仿宋" w:hAnsi="仿宋"/>
                <w:b/>
                <w:bCs/>
                <w:lang w:eastAsia="zh-Hans"/>
              </w:rPr>
            </w:pPr>
            <w:r w:rsidRPr="00B0443D">
              <w:rPr>
                <w:rFonts w:ascii="仿宋" w:eastAsia="仿宋" w:hAnsi="仿宋" w:hint="eastAsia"/>
                <w:b/>
                <w:bCs/>
                <w:lang w:eastAsia="zh-Hans"/>
              </w:rPr>
              <w:t>牵头学院（系）意见</w:t>
            </w:r>
          </w:p>
          <w:p w14:paraId="62D25910" w14:textId="77777777" w:rsidR="00496763" w:rsidRPr="00456BF1" w:rsidRDefault="00496763" w:rsidP="00496763">
            <w:pPr>
              <w:ind w:firstLineChars="0" w:firstLine="0"/>
              <w:jc w:val="left"/>
              <w:rPr>
                <w:rFonts w:ascii="仿宋" w:eastAsia="仿宋" w:hAnsi="仿宋"/>
              </w:rPr>
            </w:pPr>
          </w:p>
          <w:p w14:paraId="62D25911" w14:textId="77777777" w:rsidR="00496763" w:rsidRPr="00456BF1" w:rsidRDefault="00496763" w:rsidP="00496763">
            <w:pPr>
              <w:ind w:firstLineChars="0" w:firstLine="0"/>
              <w:jc w:val="left"/>
              <w:rPr>
                <w:rFonts w:ascii="仿宋" w:eastAsia="仿宋" w:hAnsi="仿宋"/>
              </w:rPr>
            </w:pPr>
          </w:p>
          <w:p w14:paraId="62D25912" w14:textId="77777777" w:rsidR="00496763" w:rsidRPr="00B0443D" w:rsidRDefault="00496763" w:rsidP="00B0443D">
            <w:pPr>
              <w:ind w:firstLineChars="2000" w:firstLine="4819"/>
              <w:jc w:val="left"/>
              <w:rPr>
                <w:rFonts w:ascii="仿宋" w:eastAsia="仿宋" w:hAnsi="仿宋"/>
                <w:b/>
                <w:bCs/>
              </w:rPr>
            </w:pPr>
            <w:r w:rsidRPr="00B0443D">
              <w:rPr>
                <w:rFonts w:ascii="仿宋" w:eastAsia="仿宋" w:hAnsi="仿宋" w:hint="eastAsia"/>
                <w:b/>
                <w:bCs/>
              </w:rPr>
              <w:t>负责人签名（盖章）：</w:t>
            </w:r>
          </w:p>
          <w:p w14:paraId="62D25913" w14:textId="77777777" w:rsidR="00496763" w:rsidRPr="00456BF1" w:rsidRDefault="00496763" w:rsidP="00496763">
            <w:pPr>
              <w:ind w:firstLineChars="2500" w:firstLine="6000"/>
              <w:jc w:val="left"/>
              <w:rPr>
                <w:rFonts w:ascii="仿宋" w:eastAsia="仿宋" w:hAnsi="仿宋"/>
              </w:rPr>
            </w:pPr>
            <w:r w:rsidRPr="00456BF1">
              <w:rPr>
                <w:rFonts w:ascii="仿宋" w:eastAsia="仿宋" w:hAnsi="仿宋" w:hint="eastAsia"/>
              </w:rPr>
              <w:t>年</w:t>
            </w:r>
            <w:r w:rsidRPr="00456BF1">
              <w:rPr>
                <w:rFonts w:ascii="仿宋" w:eastAsia="仿宋" w:hAnsi="仿宋"/>
              </w:rPr>
              <w:t xml:space="preserve">     </w:t>
            </w:r>
            <w:r w:rsidRPr="00456BF1">
              <w:rPr>
                <w:rFonts w:ascii="仿宋" w:eastAsia="仿宋" w:hAnsi="仿宋" w:hint="eastAsia"/>
              </w:rPr>
              <w:t>月</w:t>
            </w:r>
            <w:r w:rsidRPr="00456BF1">
              <w:rPr>
                <w:rFonts w:ascii="仿宋" w:eastAsia="仿宋" w:hAnsi="仿宋"/>
              </w:rPr>
              <w:t xml:space="preserve">     </w:t>
            </w:r>
            <w:r w:rsidRPr="00456BF1">
              <w:rPr>
                <w:rFonts w:ascii="仿宋" w:eastAsia="仿宋" w:hAnsi="仿宋" w:hint="eastAsia"/>
              </w:rPr>
              <w:t>日</w:t>
            </w:r>
          </w:p>
        </w:tc>
      </w:tr>
      <w:tr w:rsidR="00496763" w14:paraId="62D2591A" w14:textId="77777777">
        <w:trPr>
          <w:trHeight w:val="1950"/>
        </w:trPr>
        <w:tc>
          <w:tcPr>
            <w:tcW w:w="9705" w:type="dxa"/>
            <w:gridSpan w:val="11"/>
            <w:tcBorders>
              <w:top w:val="single" w:sz="4" w:space="0" w:color="auto"/>
              <w:left w:val="single" w:sz="4" w:space="0" w:color="auto"/>
              <w:bottom w:val="single" w:sz="4" w:space="0" w:color="auto"/>
              <w:right w:val="single" w:sz="4" w:space="0" w:color="auto"/>
            </w:tcBorders>
          </w:tcPr>
          <w:p w14:paraId="62D25915" w14:textId="77777777" w:rsidR="00496763" w:rsidRPr="00B0443D" w:rsidRDefault="00496763" w:rsidP="00496763">
            <w:pPr>
              <w:ind w:firstLineChars="0" w:firstLine="0"/>
              <w:jc w:val="left"/>
              <w:rPr>
                <w:rFonts w:ascii="仿宋" w:eastAsia="仿宋" w:hAnsi="仿宋"/>
                <w:b/>
                <w:bCs/>
                <w:lang w:eastAsia="zh-Hans"/>
              </w:rPr>
            </w:pPr>
            <w:r w:rsidRPr="00B0443D">
              <w:rPr>
                <w:rFonts w:ascii="仿宋" w:eastAsia="仿宋" w:hAnsi="仿宋" w:hint="eastAsia"/>
                <w:b/>
                <w:bCs/>
                <w:lang w:eastAsia="zh-Hans"/>
              </w:rPr>
              <w:lastRenderedPageBreak/>
              <w:t>项目参与</w:t>
            </w:r>
            <w:r w:rsidRPr="00B0443D">
              <w:rPr>
                <w:rFonts w:ascii="仿宋" w:eastAsia="仿宋" w:hAnsi="仿宋"/>
                <w:b/>
                <w:bCs/>
                <w:lang w:eastAsia="zh-Hans"/>
              </w:rPr>
              <w:t>学院</w:t>
            </w:r>
            <w:r w:rsidRPr="00B0443D">
              <w:rPr>
                <w:rFonts w:ascii="仿宋" w:eastAsia="仿宋" w:hAnsi="仿宋" w:hint="eastAsia"/>
                <w:b/>
                <w:bCs/>
                <w:lang w:eastAsia="zh-Hans"/>
              </w:rPr>
              <w:t>（系）</w:t>
            </w:r>
            <w:r w:rsidRPr="00B0443D">
              <w:rPr>
                <w:rFonts w:ascii="仿宋" w:eastAsia="仿宋" w:hAnsi="仿宋"/>
                <w:b/>
                <w:bCs/>
                <w:lang w:eastAsia="zh-Hans"/>
              </w:rPr>
              <w:t>意见</w:t>
            </w:r>
            <w:r w:rsidRPr="00B0443D">
              <w:rPr>
                <w:rFonts w:ascii="仿宋" w:eastAsia="仿宋" w:hAnsi="仿宋" w:hint="eastAsia"/>
                <w:b/>
                <w:bCs/>
                <w:lang w:eastAsia="zh-Hans"/>
              </w:rPr>
              <w:t>（各招生专业相关学院均须签名盖章，可加页）</w:t>
            </w:r>
          </w:p>
          <w:p w14:paraId="62D25916" w14:textId="77777777" w:rsidR="00496763" w:rsidRPr="00456BF1" w:rsidRDefault="00496763" w:rsidP="00496763">
            <w:pPr>
              <w:ind w:firstLineChars="0" w:firstLine="0"/>
              <w:jc w:val="left"/>
              <w:rPr>
                <w:rFonts w:ascii="仿宋" w:eastAsia="仿宋" w:hAnsi="仿宋"/>
              </w:rPr>
            </w:pPr>
          </w:p>
          <w:p w14:paraId="62D25917" w14:textId="77777777" w:rsidR="00496763" w:rsidRPr="00456BF1" w:rsidRDefault="00496763" w:rsidP="00496763">
            <w:pPr>
              <w:ind w:firstLineChars="0" w:firstLine="0"/>
              <w:jc w:val="left"/>
              <w:rPr>
                <w:rFonts w:ascii="仿宋" w:eastAsia="仿宋" w:hAnsi="仿宋"/>
              </w:rPr>
            </w:pPr>
          </w:p>
          <w:p w14:paraId="62D25918" w14:textId="77777777" w:rsidR="00496763" w:rsidRPr="00B0443D" w:rsidRDefault="00496763" w:rsidP="00B0443D">
            <w:pPr>
              <w:ind w:firstLineChars="2000" w:firstLine="4819"/>
              <w:jc w:val="left"/>
              <w:rPr>
                <w:rFonts w:ascii="仿宋" w:eastAsia="仿宋" w:hAnsi="仿宋"/>
                <w:b/>
                <w:bCs/>
              </w:rPr>
            </w:pPr>
            <w:r w:rsidRPr="00B0443D">
              <w:rPr>
                <w:rFonts w:ascii="仿宋" w:eastAsia="仿宋" w:hAnsi="仿宋" w:hint="eastAsia"/>
                <w:b/>
                <w:bCs/>
              </w:rPr>
              <w:t>负责人签名（盖章）：</w:t>
            </w:r>
          </w:p>
          <w:p w14:paraId="62D25919" w14:textId="77777777" w:rsidR="00496763" w:rsidRPr="00456BF1" w:rsidRDefault="00496763" w:rsidP="00496763">
            <w:pPr>
              <w:ind w:firstLineChars="2500" w:firstLine="6000"/>
              <w:jc w:val="left"/>
              <w:rPr>
                <w:rFonts w:ascii="仿宋" w:eastAsia="仿宋" w:hAnsi="仿宋"/>
              </w:rPr>
            </w:pPr>
            <w:r w:rsidRPr="00456BF1">
              <w:rPr>
                <w:rFonts w:ascii="仿宋" w:eastAsia="仿宋" w:hAnsi="仿宋" w:hint="eastAsia"/>
              </w:rPr>
              <w:t>年</w:t>
            </w:r>
            <w:r w:rsidRPr="00456BF1">
              <w:rPr>
                <w:rFonts w:ascii="仿宋" w:eastAsia="仿宋" w:hAnsi="仿宋"/>
              </w:rPr>
              <w:t xml:space="preserve">     </w:t>
            </w:r>
            <w:r w:rsidRPr="00456BF1">
              <w:rPr>
                <w:rFonts w:ascii="仿宋" w:eastAsia="仿宋" w:hAnsi="仿宋" w:hint="eastAsia"/>
              </w:rPr>
              <w:t>月</w:t>
            </w:r>
            <w:r w:rsidRPr="00456BF1">
              <w:rPr>
                <w:rFonts w:ascii="仿宋" w:eastAsia="仿宋" w:hAnsi="仿宋"/>
              </w:rPr>
              <w:t xml:space="preserve">     </w:t>
            </w:r>
            <w:r w:rsidRPr="00456BF1">
              <w:rPr>
                <w:rFonts w:ascii="仿宋" w:eastAsia="仿宋" w:hAnsi="仿宋" w:hint="eastAsia"/>
              </w:rPr>
              <w:t>日</w:t>
            </w:r>
          </w:p>
        </w:tc>
      </w:tr>
      <w:tr w:rsidR="000D22A6" w14:paraId="79B4F959" w14:textId="77777777">
        <w:trPr>
          <w:trHeight w:val="1950"/>
        </w:trPr>
        <w:tc>
          <w:tcPr>
            <w:tcW w:w="9705" w:type="dxa"/>
            <w:gridSpan w:val="11"/>
            <w:tcBorders>
              <w:top w:val="single" w:sz="4" w:space="0" w:color="auto"/>
              <w:left w:val="single" w:sz="4" w:space="0" w:color="auto"/>
              <w:bottom w:val="single" w:sz="4" w:space="0" w:color="auto"/>
              <w:right w:val="single" w:sz="4" w:space="0" w:color="auto"/>
            </w:tcBorders>
          </w:tcPr>
          <w:p w14:paraId="6B800483" w14:textId="77777777" w:rsidR="000D22A6" w:rsidRPr="00B0443D" w:rsidRDefault="000D22A6" w:rsidP="000D22A6">
            <w:pPr>
              <w:ind w:firstLineChars="0" w:firstLine="0"/>
              <w:jc w:val="left"/>
              <w:rPr>
                <w:rFonts w:ascii="仿宋" w:eastAsia="仿宋" w:hAnsi="仿宋"/>
                <w:b/>
                <w:bCs/>
                <w:lang w:eastAsia="zh-Hans"/>
              </w:rPr>
            </w:pPr>
            <w:r w:rsidRPr="00B0443D">
              <w:rPr>
                <w:rFonts w:ascii="仿宋" w:eastAsia="仿宋" w:hAnsi="仿宋" w:hint="eastAsia"/>
                <w:b/>
                <w:bCs/>
                <w:lang w:eastAsia="zh-Hans"/>
              </w:rPr>
              <w:t>项目参与</w:t>
            </w:r>
            <w:r w:rsidRPr="00B0443D">
              <w:rPr>
                <w:rFonts w:ascii="仿宋" w:eastAsia="仿宋" w:hAnsi="仿宋"/>
                <w:b/>
                <w:bCs/>
                <w:lang w:eastAsia="zh-Hans"/>
              </w:rPr>
              <w:t>学院</w:t>
            </w:r>
            <w:r w:rsidRPr="00B0443D">
              <w:rPr>
                <w:rFonts w:ascii="仿宋" w:eastAsia="仿宋" w:hAnsi="仿宋" w:hint="eastAsia"/>
                <w:b/>
                <w:bCs/>
                <w:lang w:eastAsia="zh-Hans"/>
              </w:rPr>
              <w:t>（系）</w:t>
            </w:r>
            <w:r w:rsidRPr="00B0443D">
              <w:rPr>
                <w:rFonts w:ascii="仿宋" w:eastAsia="仿宋" w:hAnsi="仿宋"/>
                <w:b/>
                <w:bCs/>
                <w:lang w:eastAsia="zh-Hans"/>
              </w:rPr>
              <w:t>意见</w:t>
            </w:r>
            <w:r w:rsidRPr="00B0443D">
              <w:rPr>
                <w:rFonts w:ascii="仿宋" w:eastAsia="仿宋" w:hAnsi="仿宋" w:hint="eastAsia"/>
                <w:b/>
                <w:bCs/>
                <w:lang w:eastAsia="zh-Hans"/>
              </w:rPr>
              <w:t>（各招生专业相关学院均须签名盖章，可加页）</w:t>
            </w:r>
          </w:p>
          <w:p w14:paraId="2939F38D" w14:textId="77777777" w:rsidR="000D22A6" w:rsidRPr="00456BF1" w:rsidRDefault="000D22A6" w:rsidP="000D22A6">
            <w:pPr>
              <w:ind w:firstLineChars="0" w:firstLine="0"/>
              <w:jc w:val="left"/>
              <w:rPr>
                <w:rFonts w:ascii="仿宋" w:eastAsia="仿宋" w:hAnsi="仿宋"/>
              </w:rPr>
            </w:pPr>
          </w:p>
          <w:p w14:paraId="2F4139AC" w14:textId="77777777" w:rsidR="000D22A6" w:rsidRPr="00456BF1" w:rsidRDefault="000D22A6" w:rsidP="000D22A6">
            <w:pPr>
              <w:ind w:firstLineChars="0" w:firstLine="0"/>
              <w:jc w:val="left"/>
              <w:rPr>
                <w:rFonts w:ascii="仿宋" w:eastAsia="仿宋" w:hAnsi="仿宋"/>
              </w:rPr>
            </w:pPr>
          </w:p>
          <w:p w14:paraId="744E3FF7" w14:textId="77777777" w:rsidR="000D22A6" w:rsidRPr="00B0443D" w:rsidRDefault="000D22A6" w:rsidP="00B0443D">
            <w:pPr>
              <w:ind w:firstLineChars="2000" w:firstLine="4819"/>
              <w:jc w:val="left"/>
              <w:rPr>
                <w:rFonts w:ascii="仿宋" w:eastAsia="仿宋" w:hAnsi="仿宋"/>
                <w:b/>
                <w:bCs/>
              </w:rPr>
            </w:pPr>
            <w:r w:rsidRPr="00B0443D">
              <w:rPr>
                <w:rFonts w:ascii="仿宋" w:eastAsia="仿宋" w:hAnsi="仿宋" w:hint="eastAsia"/>
                <w:b/>
                <w:bCs/>
              </w:rPr>
              <w:t>负责人签名（盖章）：</w:t>
            </w:r>
          </w:p>
          <w:p w14:paraId="60FD8A71" w14:textId="78F8E7AE" w:rsidR="000D22A6" w:rsidRPr="00456BF1" w:rsidRDefault="000D22A6" w:rsidP="000D22A6">
            <w:pPr>
              <w:ind w:firstLineChars="2671" w:firstLine="6410"/>
              <w:jc w:val="left"/>
              <w:rPr>
                <w:rFonts w:ascii="仿宋" w:eastAsia="仿宋" w:hAnsi="仿宋"/>
              </w:rPr>
            </w:pPr>
            <w:r w:rsidRPr="00456BF1">
              <w:rPr>
                <w:rFonts w:ascii="仿宋" w:eastAsia="仿宋" w:hAnsi="仿宋" w:hint="eastAsia"/>
              </w:rPr>
              <w:t>年</w:t>
            </w:r>
            <w:r w:rsidRPr="00456BF1">
              <w:rPr>
                <w:rFonts w:ascii="仿宋" w:eastAsia="仿宋" w:hAnsi="仿宋"/>
              </w:rPr>
              <w:t xml:space="preserve">     </w:t>
            </w:r>
            <w:r w:rsidRPr="00456BF1">
              <w:rPr>
                <w:rFonts w:ascii="仿宋" w:eastAsia="仿宋" w:hAnsi="仿宋" w:hint="eastAsia"/>
              </w:rPr>
              <w:t>月</w:t>
            </w:r>
            <w:r w:rsidRPr="00456BF1">
              <w:rPr>
                <w:rFonts w:ascii="仿宋" w:eastAsia="仿宋" w:hAnsi="仿宋"/>
              </w:rPr>
              <w:t xml:space="preserve">     </w:t>
            </w:r>
            <w:r w:rsidRPr="00456BF1">
              <w:rPr>
                <w:rFonts w:ascii="仿宋" w:eastAsia="仿宋" w:hAnsi="仿宋" w:hint="eastAsia"/>
              </w:rPr>
              <w:t>日</w:t>
            </w:r>
          </w:p>
        </w:tc>
      </w:tr>
      <w:tr w:rsidR="00496763" w14:paraId="62D2591F" w14:textId="77777777">
        <w:trPr>
          <w:trHeight w:val="1950"/>
        </w:trPr>
        <w:tc>
          <w:tcPr>
            <w:tcW w:w="9705" w:type="dxa"/>
            <w:gridSpan w:val="11"/>
            <w:tcBorders>
              <w:top w:val="single" w:sz="4" w:space="0" w:color="auto"/>
              <w:left w:val="single" w:sz="4" w:space="0" w:color="auto"/>
              <w:bottom w:val="single" w:sz="4" w:space="0" w:color="auto"/>
              <w:right w:val="single" w:sz="4" w:space="0" w:color="auto"/>
            </w:tcBorders>
          </w:tcPr>
          <w:p w14:paraId="62D2591B" w14:textId="77777777" w:rsidR="00496763" w:rsidRPr="00B0443D" w:rsidRDefault="00496763" w:rsidP="00496763">
            <w:pPr>
              <w:ind w:firstLineChars="0" w:firstLine="0"/>
              <w:jc w:val="left"/>
              <w:rPr>
                <w:rFonts w:ascii="仿宋" w:eastAsia="仿宋" w:hAnsi="仿宋"/>
                <w:b/>
                <w:bCs/>
                <w:lang w:eastAsia="zh-Hans"/>
              </w:rPr>
            </w:pPr>
            <w:r w:rsidRPr="00B0443D">
              <w:rPr>
                <w:rFonts w:ascii="仿宋" w:eastAsia="仿宋" w:hAnsi="仿宋" w:hint="eastAsia"/>
                <w:b/>
                <w:bCs/>
                <w:lang w:eastAsia="zh-Hans"/>
              </w:rPr>
              <w:t>国家卓越工程师</w:t>
            </w:r>
            <w:r w:rsidRPr="00B0443D">
              <w:rPr>
                <w:rFonts w:ascii="仿宋" w:eastAsia="仿宋" w:hAnsi="仿宋"/>
                <w:b/>
                <w:bCs/>
                <w:lang w:eastAsia="zh-Hans"/>
              </w:rPr>
              <w:t>学院意见</w:t>
            </w:r>
          </w:p>
          <w:p w14:paraId="62D2591C" w14:textId="77777777" w:rsidR="00496763" w:rsidRPr="00456BF1" w:rsidRDefault="00496763" w:rsidP="00496763">
            <w:pPr>
              <w:ind w:firstLineChars="0" w:firstLine="0"/>
              <w:jc w:val="left"/>
              <w:rPr>
                <w:rFonts w:ascii="仿宋" w:eastAsia="仿宋" w:hAnsi="仿宋"/>
              </w:rPr>
            </w:pPr>
          </w:p>
          <w:p w14:paraId="62D2591D" w14:textId="77777777" w:rsidR="00496763" w:rsidRPr="00B0443D" w:rsidRDefault="00496763" w:rsidP="00B0443D">
            <w:pPr>
              <w:ind w:firstLineChars="2000" w:firstLine="4819"/>
              <w:jc w:val="left"/>
              <w:rPr>
                <w:rFonts w:ascii="仿宋" w:eastAsia="仿宋" w:hAnsi="仿宋"/>
                <w:b/>
                <w:bCs/>
              </w:rPr>
            </w:pPr>
            <w:r w:rsidRPr="00B0443D">
              <w:rPr>
                <w:rFonts w:ascii="仿宋" w:eastAsia="仿宋" w:hAnsi="仿宋" w:hint="eastAsia"/>
                <w:b/>
                <w:bCs/>
              </w:rPr>
              <w:t>负责人签名（盖章）：</w:t>
            </w:r>
          </w:p>
          <w:p w14:paraId="62D2591E" w14:textId="77777777" w:rsidR="00496763" w:rsidRPr="00456BF1" w:rsidRDefault="00496763" w:rsidP="00496763">
            <w:pPr>
              <w:ind w:firstLineChars="2550" w:firstLine="6120"/>
              <w:jc w:val="left"/>
              <w:rPr>
                <w:rFonts w:ascii="仿宋" w:eastAsia="仿宋" w:hAnsi="仿宋"/>
              </w:rPr>
            </w:pPr>
            <w:r w:rsidRPr="00456BF1">
              <w:rPr>
                <w:rFonts w:ascii="仿宋" w:eastAsia="仿宋" w:hAnsi="仿宋" w:hint="eastAsia"/>
              </w:rPr>
              <w:t>年</w:t>
            </w:r>
            <w:r w:rsidRPr="00456BF1">
              <w:rPr>
                <w:rFonts w:ascii="仿宋" w:eastAsia="仿宋" w:hAnsi="仿宋"/>
              </w:rPr>
              <w:t xml:space="preserve">     </w:t>
            </w:r>
            <w:r w:rsidRPr="00456BF1">
              <w:rPr>
                <w:rFonts w:ascii="仿宋" w:eastAsia="仿宋" w:hAnsi="仿宋" w:hint="eastAsia"/>
              </w:rPr>
              <w:t>月</w:t>
            </w:r>
            <w:r w:rsidRPr="00456BF1">
              <w:rPr>
                <w:rFonts w:ascii="仿宋" w:eastAsia="仿宋" w:hAnsi="仿宋"/>
              </w:rPr>
              <w:t xml:space="preserve">     </w:t>
            </w:r>
            <w:r w:rsidRPr="00456BF1">
              <w:rPr>
                <w:rFonts w:ascii="仿宋" w:eastAsia="仿宋" w:hAnsi="仿宋" w:hint="eastAsia"/>
              </w:rPr>
              <w:t>日</w:t>
            </w:r>
          </w:p>
        </w:tc>
      </w:tr>
      <w:tr w:rsidR="00496763" w14:paraId="62D25924" w14:textId="77777777">
        <w:trPr>
          <w:trHeight w:val="2386"/>
        </w:trPr>
        <w:tc>
          <w:tcPr>
            <w:tcW w:w="9705" w:type="dxa"/>
            <w:gridSpan w:val="11"/>
            <w:tcBorders>
              <w:top w:val="single" w:sz="4" w:space="0" w:color="auto"/>
              <w:left w:val="single" w:sz="4" w:space="0" w:color="auto"/>
              <w:bottom w:val="single" w:sz="4" w:space="0" w:color="auto"/>
              <w:right w:val="single" w:sz="4" w:space="0" w:color="auto"/>
            </w:tcBorders>
          </w:tcPr>
          <w:p w14:paraId="62D25920" w14:textId="77777777" w:rsidR="00496763" w:rsidRPr="00B0443D" w:rsidRDefault="00496763" w:rsidP="00496763">
            <w:pPr>
              <w:ind w:firstLineChars="0" w:firstLine="0"/>
              <w:jc w:val="left"/>
              <w:rPr>
                <w:rFonts w:ascii="仿宋" w:eastAsia="仿宋" w:hAnsi="仿宋"/>
                <w:b/>
                <w:bCs/>
              </w:rPr>
            </w:pPr>
            <w:r w:rsidRPr="00B0443D">
              <w:rPr>
                <w:rFonts w:ascii="仿宋" w:eastAsia="仿宋" w:hAnsi="仿宋" w:hint="eastAsia"/>
                <w:b/>
                <w:bCs/>
                <w:lang w:eastAsia="zh-Hans"/>
              </w:rPr>
              <w:t>研究生院</w:t>
            </w:r>
            <w:r w:rsidRPr="00B0443D">
              <w:rPr>
                <w:rFonts w:ascii="仿宋" w:eastAsia="仿宋" w:hAnsi="仿宋" w:hint="eastAsia"/>
                <w:b/>
                <w:bCs/>
              </w:rPr>
              <w:t>意见</w:t>
            </w:r>
          </w:p>
          <w:p w14:paraId="62D25921" w14:textId="77777777" w:rsidR="00496763" w:rsidRPr="00456BF1" w:rsidRDefault="00496763" w:rsidP="00496763">
            <w:pPr>
              <w:ind w:firstLineChars="0" w:firstLine="0"/>
              <w:jc w:val="left"/>
              <w:rPr>
                <w:rFonts w:ascii="仿宋" w:eastAsia="仿宋" w:hAnsi="仿宋"/>
              </w:rPr>
            </w:pPr>
          </w:p>
          <w:p w14:paraId="62D25922" w14:textId="77777777" w:rsidR="00496763" w:rsidRPr="00B0443D" w:rsidRDefault="00496763" w:rsidP="00B0443D">
            <w:pPr>
              <w:ind w:firstLineChars="2000" w:firstLine="4819"/>
              <w:jc w:val="left"/>
              <w:rPr>
                <w:rFonts w:ascii="仿宋" w:eastAsia="仿宋" w:hAnsi="仿宋"/>
                <w:b/>
                <w:bCs/>
              </w:rPr>
            </w:pPr>
            <w:r w:rsidRPr="00B0443D">
              <w:rPr>
                <w:rFonts w:ascii="仿宋" w:eastAsia="仿宋" w:hAnsi="仿宋" w:hint="eastAsia"/>
                <w:b/>
                <w:bCs/>
              </w:rPr>
              <w:t>负责人签名（盖章）：</w:t>
            </w:r>
          </w:p>
          <w:p w14:paraId="62D25923" w14:textId="77777777" w:rsidR="00496763" w:rsidRPr="00456BF1" w:rsidRDefault="00496763" w:rsidP="00496763">
            <w:pPr>
              <w:ind w:firstLineChars="2550" w:firstLine="6120"/>
              <w:jc w:val="left"/>
              <w:rPr>
                <w:rFonts w:ascii="仿宋" w:eastAsia="仿宋" w:hAnsi="仿宋"/>
              </w:rPr>
            </w:pPr>
            <w:r w:rsidRPr="00456BF1">
              <w:rPr>
                <w:rFonts w:ascii="仿宋" w:eastAsia="仿宋" w:hAnsi="仿宋" w:hint="eastAsia"/>
              </w:rPr>
              <w:t>年</w:t>
            </w:r>
            <w:r w:rsidRPr="00456BF1">
              <w:rPr>
                <w:rFonts w:ascii="仿宋" w:eastAsia="仿宋" w:hAnsi="仿宋"/>
              </w:rPr>
              <w:t xml:space="preserve">     </w:t>
            </w:r>
            <w:r w:rsidRPr="00456BF1">
              <w:rPr>
                <w:rFonts w:ascii="仿宋" w:eastAsia="仿宋" w:hAnsi="仿宋" w:hint="eastAsia"/>
              </w:rPr>
              <w:t>月</w:t>
            </w:r>
            <w:r w:rsidRPr="00456BF1">
              <w:rPr>
                <w:rFonts w:ascii="仿宋" w:eastAsia="仿宋" w:hAnsi="仿宋"/>
              </w:rPr>
              <w:t xml:space="preserve">     </w:t>
            </w:r>
            <w:r w:rsidRPr="00456BF1">
              <w:rPr>
                <w:rFonts w:ascii="仿宋" w:eastAsia="仿宋" w:hAnsi="仿宋" w:hint="eastAsia"/>
              </w:rPr>
              <w:t>日</w:t>
            </w:r>
          </w:p>
        </w:tc>
      </w:tr>
    </w:tbl>
    <w:p w14:paraId="62D25927" w14:textId="177402BA" w:rsidR="00F71800" w:rsidRDefault="00456BF1" w:rsidP="00B0443D">
      <w:pPr>
        <w:ind w:firstLine="480"/>
        <w:rPr>
          <w:rFonts w:ascii="黑体" w:eastAsia="黑体" w:hAnsi="黑体"/>
        </w:rPr>
      </w:pPr>
      <w:r>
        <w:rPr>
          <w:rFonts w:ascii="黑体" w:eastAsia="黑体" w:hAnsi="黑体" w:hint="eastAsia"/>
        </w:rPr>
        <w:br w:type="page"/>
      </w:r>
    </w:p>
    <w:p w14:paraId="62D25928" w14:textId="457159B1" w:rsidR="00F71800" w:rsidRPr="00B0443D" w:rsidRDefault="00456BF1">
      <w:pPr>
        <w:ind w:firstLineChars="0" w:firstLine="0"/>
        <w:jc w:val="center"/>
        <w:rPr>
          <w:rFonts w:asciiTheme="majorEastAsia" w:eastAsiaTheme="majorEastAsia" w:hAnsiTheme="majorEastAsia"/>
          <w:b/>
          <w:bCs/>
          <w:sz w:val="40"/>
          <w:szCs w:val="40"/>
          <w:lang w:eastAsia="zh-Hans"/>
        </w:rPr>
      </w:pPr>
      <w:r w:rsidRPr="00B0443D">
        <w:rPr>
          <w:rFonts w:asciiTheme="majorEastAsia" w:eastAsiaTheme="majorEastAsia" w:hAnsiTheme="majorEastAsia" w:hint="eastAsia"/>
          <w:b/>
          <w:bCs/>
          <w:sz w:val="40"/>
          <w:szCs w:val="40"/>
          <w:lang w:eastAsia="zh-Hans"/>
        </w:rPr>
        <w:lastRenderedPageBreak/>
        <w:t>东南</w:t>
      </w:r>
      <w:r w:rsidRPr="00B0443D">
        <w:rPr>
          <w:rFonts w:asciiTheme="majorEastAsia" w:eastAsiaTheme="majorEastAsia" w:hAnsiTheme="majorEastAsia" w:hint="eastAsia"/>
          <w:b/>
          <w:bCs/>
          <w:sz w:val="40"/>
          <w:szCs w:val="40"/>
        </w:rPr>
        <w:t>大学专业学位研究生卓越</w:t>
      </w:r>
      <w:r w:rsidRPr="00B0443D">
        <w:rPr>
          <w:rFonts w:asciiTheme="majorEastAsia" w:eastAsiaTheme="majorEastAsia" w:hAnsiTheme="majorEastAsia" w:hint="eastAsia"/>
          <w:b/>
          <w:bCs/>
          <w:sz w:val="40"/>
          <w:szCs w:val="40"/>
          <w:lang w:eastAsia="zh-Hans"/>
        </w:rPr>
        <w:t>工程师</w:t>
      </w:r>
      <w:r w:rsidRPr="00B0443D">
        <w:rPr>
          <w:rFonts w:asciiTheme="majorEastAsia" w:eastAsiaTheme="majorEastAsia" w:hAnsiTheme="majorEastAsia" w:hint="eastAsia"/>
          <w:b/>
          <w:bCs/>
          <w:sz w:val="40"/>
          <w:szCs w:val="40"/>
        </w:rPr>
        <w:t>培养</w:t>
      </w:r>
      <w:r w:rsidRPr="00B0443D">
        <w:rPr>
          <w:rFonts w:asciiTheme="majorEastAsia" w:eastAsiaTheme="majorEastAsia" w:hAnsiTheme="majorEastAsia" w:hint="eastAsia"/>
          <w:b/>
          <w:bCs/>
          <w:sz w:val="40"/>
          <w:szCs w:val="40"/>
          <w:lang w:eastAsia="zh-Hans"/>
        </w:rPr>
        <w:t>项目</w:t>
      </w:r>
    </w:p>
    <w:p w14:paraId="288AC148" w14:textId="4D56211F" w:rsidR="001B5C0D" w:rsidRPr="00B0443D" w:rsidRDefault="00B0443D">
      <w:pPr>
        <w:ind w:firstLineChars="0" w:firstLine="0"/>
        <w:jc w:val="center"/>
        <w:rPr>
          <w:rFonts w:asciiTheme="majorEastAsia" w:eastAsiaTheme="majorEastAsia" w:hAnsiTheme="majorEastAsia"/>
          <w:b/>
          <w:bCs/>
          <w:sz w:val="40"/>
          <w:szCs w:val="40"/>
        </w:rPr>
      </w:pPr>
      <w:r>
        <w:rPr>
          <w:rFonts w:asciiTheme="majorEastAsia" w:eastAsiaTheme="majorEastAsia" w:hAnsiTheme="majorEastAsia" w:hint="eastAsia"/>
          <w:b/>
          <w:bCs/>
          <w:sz w:val="40"/>
          <w:szCs w:val="40"/>
        </w:rPr>
        <w:t>申报书</w:t>
      </w:r>
    </w:p>
    <w:p w14:paraId="2BC33285" w14:textId="2BAA29E0" w:rsidR="00C411D3" w:rsidRDefault="00C411D3" w:rsidP="00C411D3">
      <w:pPr>
        <w:tabs>
          <w:tab w:val="left" w:pos="1418"/>
        </w:tabs>
        <w:ind w:firstLine="480"/>
        <w:jc w:val="center"/>
        <w:rPr>
          <w:rFonts w:ascii="楷体" w:eastAsia="楷体" w:hAnsi="楷体"/>
          <w:szCs w:val="28"/>
        </w:rPr>
      </w:pPr>
      <w:r w:rsidRPr="00B0443D">
        <w:rPr>
          <w:rFonts w:ascii="楷体" w:eastAsia="楷体" w:hAnsi="楷体" w:hint="eastAsia"/>
          <w:szCs w:val="28"/>
        </w:rPr>
        <w:t>【</w:t>
      </w:r>
      <w:r>
        <w:rPr>
          <w:rFonts w:ascii="楷体" w:eastAsia="楷体" w:hAnsi="楷体" w:hint="eastAsia"/>
          <w:szCs w:val="28"/>
        </w:rPr>
        <w:t>申报书总页数不超过25页，请勿删掉二级标题下的说明</w:t>
      </w:r>
      <w:r w:rsidRPr="00B0443D">
        <w:rPr>
          <w:rFonts w:ascii="楷体" w:eastAsia="楷体" w:hAnsi="楷体" w:hint="eastAsia"/>
          <w:szCs w:val="28"/>
        </w:rPr>
        <w:t>】</w:t>
      </w:r>
    </w:p>
    <w:p w14:paraId="4D063F71" w14:textId="4BBAD320" w:rsidR="001B5C0D" w:rsidRPr="00C411D3" w:rsidRDefault="001B5C0D" w:rsidP="00C411D3">
      <w:pPr>
        <w:pStyle w:val="TOC1"/>
      </w:pPr>
    </w:p>
    <w:p w14:paraId="62D2592A" w14:textId="1923F13D" w:rsidR="00F71800" w:rsidRDefault="00456BF1" w:rsidP="00F72861">
      <w:pPr>
        <w:pStyle w:val="1"/>
        <w:ind w:firstLine="562"/>
      </w:pPr>
      <w:bookmarkStart w:id="0" w:name="_Toc152662328"/>
      <w:r>
        <w:rPr>
          <w:rFonts w:hint="eastAsia"/>
        </w:rPr>
        <w:t>一</w:t>
      </w:r>
      <w:r>
        <w:t>、</w:t>
      </w:r>
      <w:r>
        <w:rPr>
          <w:rFonts w:hint="eastAsia"/>
        </w:rPr>
        <w:t>项目的必要性与可行性</w:t>
      </w:r>
      <w:bookmarkEnd w:id="0"/>
      <w:r w:rsidR="004157AC">
        <w:rPr>
          <w:rFonts w:hint="eastAsia"/>
        </w:rPr>
        <w:t>（</w:t>
      </w:r>
      <w:r w:rsidR="004157AC">
        <w:rPr>
          <w:rFonts w:hint="eastAsia"/>
        </w:rPr>
        <w:t>1</w:t>
      </w:r>
      <w:r w:rsidR="00BB45B2">
        <w:rPr>
          <w:rFonts w:hint="eastAsia"/>
        </w:rPr>
        <w:t>0</w:t>
      </w:r>
      <w:r w:rsidR="004157AC">
        <w:rPr>
          <w:rFonts w:hint="eastAsia"/>
        </w:rPr>
        <w:t>00</w:t>
      </w:r>
      <w:r w:rsidR="004157AC">
        <w:rPr>
          <w:rFonts w:hint="eastAsia"/>
        </w:rPr>
        <w:t>字以内）</w:t>
      </w:r>
    </w:p>
    <w:p w14:paraId="0D73B602" w14:textId="468ADE94" w:rsidR="00B0443D" w:rsidRPr="00B0443D" w:rsidRDefault="00B0443D" w:rsidP="00B0443D">
      <w:pPr>
        <w:pStyle w:val="2"/>
      </w:pPr>
      <w:r>
        <w:rPr>
          <w:rFonts w:hint="eastAsia"/>
        </w:rPr>
        <w:t>1</w:t>
      </w:r>
      <w:r w:rsidRPr="000B7138">
        <w:t xml:space="preserve">.1 </w:t>
      </w:r>
      <w:r>
        <w:rPr>
          <w:rFonts w:hint="eastAsia"/>
        </w:rPr>
        <w:t>必要性分析</w:t>
      </w:r>
    </w:p>
    <w:p w14:paraId="49FED7E7" w14:textId="5D7931AE" w:rsidR="004157AC" w:rsidRDefault="00B0443D" w:rsidP="004157AC">
      <w:pPr>
        <w:tabs>
          <w:tab w:val="left" w:pos="1418"/>
        </w:tabs>
        <w:ind w:firstLine="480"/>
        <w:rPr>
          <w:rFonts w:ascii="楷体" w:eastAsia="楷体" w:hAnsi="楷体"/>
          <w:szCs w:val="28"/>
        </w:rPr>
      </w:pPr>
      <w:r w:rsidRPr="00B0443D">
        <w:rPr>
          <w:rFonts w:ascii="楷体" w:eastAsia="楷体" w:hAnsi="楷体" w:hint="eastAsia"/>
          <w:szCs w:val="28"/>
        </w:rPr>
        <w:t>【简要介绍项目的基本情况，结合本单位双一流建设、世界科技发展前沿和国家区域重大需求，阐述本项目的必要性，重点分析项目与国家重大战略行业、战略新兴产业亟需的“高精尖缺”技术攻关和工程技术人才培养之间的关系】</w:t>
      </w:r>
    </w:p>
    <w:p w14:paraId="5844101F" w14:textId="14862104" w:rsidR="00B0443D" w:rsidRDefault="00B0443D" w:rsidP="00B0443D">
      <w:pPr>
        <w:pStyle w:val="2"/>
      </w:pPr>
      <w:bookmarkStart w:id="1" w:name="_Toc152662331"/>
      <w:r>
        <w:rPr>
          <w:rFonts w:hint="eastAsia"/>
        </w:rPr>
        <w:t>1</w:t>
      </w:r>
      <w:r w:rsidRPr="000B7138">
        <w:t>.</w:t>
      </w:r>
      <w:r>
        <w:rPr>
          <w:rFonts w:hint="eastAsia"/>
        </w:rPr>
        <w:t>2</w:t>
      </w:r>
      <w:r w:rsidRPr="000B7138">
        <w:t xml:space="preserve"> </w:t>
      </w:r>
      <w:r>
        <w:rPr>
          <w:rFonts w:hint="eastAsia"/>
        </w:rPr>
        <w:t>可行性分析</w:t>
      </w:r>
    </w:p>
    <w:p w14:paraId="2E163D50" w14:textId="3ECB9B3B" w:rsidR="00B0443D" w:rsidRDefault="00B0443D" w:rsidP="00B0443D">
      <w:pPr>
        <w:tabs>
          <w:tab w:val="left" w:pos="1418"/>
        </w:tabs>
        <w:ind w:firstLine="480"/>
        <w:rPr>
          <w:rFonts w:ascii="楷体" w:eastAsia="楷体" w:hAnsi="楷体"/>
          <w:szCs w:val="28"/>
        </w:rPr>
      </w:pPr>
      <w:r w:rsidRPr="00456BF1">
        <w:rPr>
          <w:rFonts w:ascii="楷体" w:eastAsia="楷体" w:hAnsi="楷体" w:hint="eastAsia"/>
          <w:szCs w:val="28"/>
        </w:rPr>
        <w:t>【对设置该项目的可行性进行论证，分析该项目在国际、国内的发展情况，分析项目已经</w:t>
      </w:r>
      <w:r w:rsidRPr="00456BF1">
        <w:rPr>
          <w:rFonts w:ascii="楷体" w:eastAsia="楷体" w:hAnsi="楷体"/>
          <w:szCs w:val="28"/>
        </w:rPr>
        <w:t>具备的</w:t>
      </w:r>
      <w:r w:rsidRPr="00456BF1">
        <w:rPr>
          <w:rFonts w:ascii="楷体" w:eastAsia="楷体" w:hAnsi="楷体" w:hint="eastAsia"/>
          <w:szCs w:val="28"/>
        </w:rPr>
        <w:t>基础条件，阐述本项目</w:t>
      </w:r>
      <w:r w:rsidRPr="00456BF1">
        <w:rPr>
          <w:rFonts w:ascii="楷体" w:eastAsia="楷体" w:hAnsi="楷体"/>
          <w:szCs w:val="28"/>
        </w:rPr>
        <w:t>团队</w:t>
      </w:r>
      <w:r w:rsidRPr="00456BF1">
        <w:rPr>
          <w:rFonts w:ascii="楷体" w:eastAsia="楷体" w:hAnsi="楷体" w:hint="eastAsia"/>
          <w:szCs w:val="28"/>
        </w:rPr>
        <w:t>发展该项目的优势和制约因素】</w:t>
      </w:r>
    </w:p>
    <w:p w14:paraId="42C66D7E" w14:textId="77777777" w:rsidR="00C411D3" w:rsidRPr="00B0443D" w:rsidRDefault="00C411D3" w:rsidP="00B0443D">
      <w:pPr>
        <w:tabs>
          <w:tab w:val="left" w:pos="1418"/>
        </w:tabs>
        <w:ind w:firstLine="480"/>
        <w:rPr>
          <w:rFonts w:ascii="楷体" w:eastAsia="楷体" w:hAnsi="楷体"/>
          <w:szCs w:val="28"/>
        </w:rPr>
      </w:pPr>
    </w:p>
    <w:p w14:paraId="62D2592F" w14:textId="06A87589" w:rsidR="00F71800" w:rsidRPr="00D8592D" w:rsidRDefault="00456BF1" w:rsidP="008F3E92">
      <w:pPr>
        <w:pStyle w:val="1"/>
        <w:ind w:firstLine="562"/>
        <w:rPr>
          <w:color w:val="FF0000"/>
        </w:rPr>
      </w:pPr>
      <w:r>
        <w:rPr>
          <w:rFonts w:hint="eastAsia"/>
        </w:rPr>
        <w:t>二</w:t>
      </w:r>
      <w:r>
        <w:t>、</w:t>
      </w:r>
      <w:r>
        <w:rPr>
          <w:rFonts w:hint="eastAsia"/>
        </w:rPr>
        <w:t>项目</w:t>
      </w:r>
      <w:r>
        <w:t>的</w:t>
      </w:r>
      <w:r>
        <w:rPr>
          <w:rFonts w:hint="eastAsia"/>
        </w:rPr>
        <w:t>总体目标</w:t>
      </w:r>
      <w:bookmarkEnd w:id="1"/>
      <w:r w:rsidR="00D8592D">
        <w:rPr>
          <w:rFonts w:hint="eastAsia"/>
        </w:rPr>
        <w:t xml:space="preserve"> </w:t>
      </w:r>
      <w:r w:rsidR="004157AC">
        <w:rPr>
          <w:rFonts w:hint="eastAsia"/>
        </w:rPr>
        <w:t>（</w:t>
      </w:r>
      <w:r w:rsidR="00B0443D">
        <w:rPr>
          <w:rFonts w:hint="eastAsia"/>
        </w:rPr>
        <w:t>2</w:t>
      </w:r>
      <w:r w:rsidR="004157AC">
        <w:rPr>
          <w:rFonts w:hint="eastAsia"/>
        </w:rPr>
        <w:t>000</w:t>
      </w:r>
      <w:r w:rsidR="004157AC">
        <w:rPr>
          <w:rFonts w:hint="eastAsia"/>
        </w:rPr>
        <w:t>字以内）</w:t>
      </w:r>
    </w:p>
    <w:p w14:paraId="5BE164DE" w14:textId="73F8104D" w:rsidR="004157AC" w:rsidRDefault="00456BF1" w:rsidP="004157AC">
      <w:pPr>
        <w:tabs>
          <w:tab w:val="left" w:pos="1418"/>
        </w:tabs>
        <w:ind w:firstLine="480"/>
        <w:rPr>
          <w:rFonts w:ascii="楷体" w:eastAsia="楷体" w:hAnsi="楷体"/>
          <w:szCs w:val="28"/>
        </w:rPr>
      </w:pPr>
      <w:r w:rsidRPr="00456BF1">
        <w:rPr>
          <w:rFonts w:ascii="楷体" w:eastAsia="楷体" w:hAnsi="楷体" w:hint="eastAsia"/>
          <w:szCs w:val="28"/>
        </w:rPr>
        <w:t>【阐述坚持社会主义办学方向、落实立德树人根本任务的思路举措】</w:t>
      </w:r>
    </w:p>
    <w:p w14:paraId="49414A3F" w14:textId="2F036757" w:rsidR="00B0443D" w:rsidRDefault="00B0443D" w:rsidP="00B0443D">
      <w:pPr>
        <w:tabs>
          <w:tab w:val="left" w:pos="1418"/>
        </w:tabs>
        <w:ind w:firstLine="480"/>
        <w:rPr>
          <w:rFonts w:ascii="楷体" w:eastAsia="楷体" w:hAnsi="楷体"/>
          <w:szCs w:val="28"/>
        </w:rPr>
      </w:pPr>
      <w:r w:rsidRPr="00456BF1">
        <w:rPr>
          <w:rFonts w:ascii="楷体" w:eastAsia="楷体" w:hAnsi="楷体" w:hint="eastAsia"/>
          <w:szCs w:val="28"/>
        </w:rPr>
        <w:t>【阐述拟申报项目的短期（3年</w:t>
      </w:r>
      <w:r w:rsidRPr="00456BF1">
        <w:rPr>
          <w:rFonts w:ascii="楷体" w:eastAsia="楷体" w:hAnsi="楷体"/>
          <w:szCs w:val="28"/>
        </w:rPr>
        <w:t>内</w:t>
      </w:r>
      <w:r w:rsidRPr="00456BF1">
        <w:rPr>
          <w:rFonts w:ascii="楷体" w:eastAsia="楷体" w:hAnsi="楷体" w:hint="eastAsia"/>
          <w:szCs w:val="28"/>
        </w:rPr>
        <w:t>）、中期（4</w:t>
      </w:r>
      <w:r w:rsidRPr="00456BF1">
        <w:rPr>
          <w:rFonts w:ascii="楷体" w:eastAsia="楷体" w:hAnsi="楷体"/>
          <w:szCs w:val="28"/>
        </w:rPr>
        <w:t>-6</w:t>
      </w:r>
      <w:r w:rsidRPr="00456BF1">
        <w:rPr>
          <w:rFonts w:ascii="楷体" w:eastAsia="楷体" w:hAnsi="楷体" w:hint="eastAsia"/>
          <w:szCs w:val="28"/>
        </w:rPr>
        <w:t>年）建设目标，明确该项目对国内外相关</w:t>
      </w:r>
      <w:r w:rsidRPr="00456BF1">
        <w:rPr>
          <w:rFonts w:ascii="楷体" w:eastAsia="楷体" w:hAnsi="楷体"/>
          <w:szCs w:val="28"/>
        </w:rPr>
        <w:t>产业</w:t>
      </w:r>
      <w:r w:rsidRPr="00456BF1">
        <w:rPr>
          <w:rFonts w:ascii="楷体" w:eastAsia="楷体" w:hAnsi="楷体" w:hint="eastAsia"/>
          <w:szCs w:val="28"/>
        </w:rPr>
        <w:t>的总体贡献度，</w:t>
      </w:r>
      <w:r w:rsidRPr="00456BF1">
        <w:rPr>
          <w:rFonts w:ascii="楷体" w:eastAsia="楷体" w:hAnsi="楷体"/>
          <w:szCs w:val="28"/>
        </w:rPr>
        <w:t>包括人才培养、科学研究</w:t>
      </w:r>
      <w:r w:rsidRPr="00456BF1">
        <w:rPr>
          <w:rFonts w:ascii="楷体" w:eastAsia="楷体" w:hAnsi="楷体" w:hint="eastAsia"/>
          <w:szCs w:val="28"/>
        </w:rPr>
        <w:t>、技术</w:t>
      </w:r>
      <w:r w:rsidRPr="00456BF1">
        <w:rPr>
          <w:rFonts w:ascii="楷体" w:eastAsia="楷体" w:hAnsi="楷体"/>
          <w:szCs w:val="28"/>
        </w:rPr>
        <w:t>研发、社会服务等</w:t>
      </w:r>
      <w:r w:rsidRPr="00456BF1">
        <w:rPr>
          <w:rFonts w:ascii="楷体" w:eastAsia="楷体" w:hAnsi="楷体" w:hint="eastAsia"/>
          <w:szCs w:val="28"/>
        </w:rPr>
        <w:t>】</w:t>
      </w:r>
    </w:p>
    <w:p w14:paraId="6CA04676" w14:textId="77777777" w:rsidR="00C411D3" w:rsidRPr="00B0443D" w:rsidRDefault="00C411D3" w:rsidP="00B0443D">
      <w:pPr>
        <w:tabs>
          <w:tab w:val="left" w:pos="1418"/>
        </w:tabs>
        <w:ind w:firstLine="480"/>
        <w:rPr>
          <w:rFonts w:ascii="楷体" w:eastAsia="楷体" w:hAnsi="楷体"/>
          <w:szCs w:val="28"/>
        </w:rPr>
      </w:pPr>
    </w:p>
    <w:p w14:paraId="62D25932" w14:textId="7FC52133" w:rsidR="00F71800" w:rsidRDefault="00456BF1" w:rsidP="008F3E92">
      <w:pPr>
        <w:pStyle w:val="1"/>
        <w:ind w:firstLine="562"/>
      </w:pPr>
      <w:bookmarkStart w:id="2" w:name="_Toc152662332"/>
      <w:r>
        <w:rPr>
          <w:rFonts w:hint="eastAsia"/>
        </w:rPr>
        <w:t>三</w:t>
      </w:r>
      <w:r>
        <w:t>、</w:t>
      </w:r>
      <w:r>
        <w:rPr>
          <w:rFonts w:hint="eastAsia"/>
        </w:rPr>
        <w:t>项目</w:t>
      </w:r>
      <w:r>
        <w:t>的</w:t>
      </w:r>
      <w:r>
        <w:rPr>
          <w:rFonts w:hint="eastAsia"/>
        </w:rPr>
        <w:t>研究</w:t>
      </w:r>
      <w:r>
        <w:t>方向</w:t>
      </w:r>
      <w:r>
        <w:rPr>
          <w:rFonts w:hint="eastAsia"/>
        </w:rPr>
        <w:t>及</w:t>
      </w:r>
      <w:r>
        <w:t>导师团队</w:t>
      </w:r>
      <w:bookmarkEnd w:id="2"/>
      <w:r w:rsidR="004157AC">
        <w:rPr>
          <w:rFonts w:hint="eastAsia"/>
        </w:rPr>
        <w:t>（</w:t>
      </w:r>
      <w:r w:rsidR="004157AC">
        <w:rPr>
          <w:rFonts w:hint="eastAsia"/>
        </w:rPr>
        <w:t>3000</w:t>
      </w:r>
      <w:r w:rsidR="004157AC">
        <w:rPr>
          <w:rFonts w:hint="eastAsia"/>
        </w:rPr>
        <w:t>字以内）</w:t>
      </w:r>
    </w:p>
    <w:p w14:paraId="6D77FE85" w14:textId="30A030C6" w:rsidR="00B0443D" w:rsidRDefault="00B0443D" w:rsidP="00B0443D">
      <w:pPr>
        <w:tabs>
          <w:tab w:val="left" w:pos="1418"/>
        </w:tabs>
        <w:ind w:firstLine="480"/>
        <w:rPr>
          <w:rFonts w:ascii="楷体" w:eastAsia="楷体" w:hAnsi="楷体"/>
          <w:szCs w:val="28"/>
        </w:rPr>
      </w:pPr>
      <w:bookmarkStart w:id="3" w:name="_Toc152662333"/>
      <w:r w:rsidRPr="00456BF1">
        <w:rPr>
          <w:rFonts w:ascii="楷体" w:eastAsia="楷体" w:hAnsi="楷体" w:hint="eastAsia"/>
          <w:szCs w:val="28"/>
        </w:rPr>
        <w:t>【本部分</w:t>
      </w:r>
      <w:r w:rsidRPr="00456BF1">
        <w:rPr>
          <w:rFonts w:ascii="楷体" w:eastAsia="楷体" w:hAnsi="楷体"/>
          <w:szCs w:val="28"/>
        </w:rPr>
        <w:t>是核心内容</w:t>
      </w:r>
      <w:r w:rsidRPr="00456BF1">
        <w:rPr>
          <w:rFonts w:ascii="楷体" w:eastAsia="楷体" w:hAnsi="楷体" w:hint="eastAsia"/>
          <w:szCs w:val="28"/>
        </w:rPr>
        <w:t>。首先</w:t>
      </w:r>
      <w:r w:rsidRPr="00456BF1">
        <w:rPr>
          <w:rFonts w:ascii="楷体" w:eastAsia="楷体" w:hAnsi="楷体"/>
          <w:szCs w:val="28"/>
        </w:rPr>
        <w:t>须重点</w:t>
      </w:r>
      <w:r w:rsidRPr="00456BF1">
        <w:rPr>
          <w:rFonts w:ascii="楷体" w:eastAsia="楷体" w:hAnsi="楷体" w:hint="eastAsia"/>
          <w:szCs w:val="28"/>
        </w:rPr>
        <w:t>介绍首席</w:t>
      </w:r>
      <w:r w:rsidRPr="00456BF1">
        <w:rPr>
          <w:rFonts w:ascii="楷体" w:eastAsia="楷体" w:hAnsi="楷体"/>
          <w:szCs w:val="28"/>
        </w:rPr>
        <w:t>专家</w:t>
      </w:r>
      <w:r w:rsidRPr="00456BF1">
        <w:rPr>
          <w:rFonts w:ascii="楷体" w:eastAsia="楷体" w:hAnsi="楷体" w:hint="eastAsia"/>
          <w:szCs w:val="28"/>
        </w:rPr>
        <w:t>、</w:t>
      </w:r>
      <w:r w:rsidRPr="00456BF1">
        <w:rPr>
          <w:rFonts w:ascii="楷体" w:eastAsia="楷体" w:hAnsi="楷体"/>
          <w:szCs w:val="28"/>
        </w:rPr>
        <w:t>总工程师和项目主任</w:t>
      </w:r>
      <w:r w:rsidRPr="00456BF1">
        <w:rPr>
          <w:rFonts w:ascii="楷体" w:eastAsia="楷体" w:hAnsi="楷体" w:hint="eastAsia"/>
          <w:szCs w:val="28"/>
        </w:rPr>
        <w:t>的情况</w:t>
      </w:r>
      <w:r w:rsidRPr="00456BF1">
        <w:rPr>
          <w:rFonts w:ascii="楷体" w:eastAsia="楷体" w:hAnsi="楷体"/>
          <w:szCs w:val="28"/>
        </w:rPr>
        <w:t>。</w:t>
      </w:r>
      <w:r w:rsidRPr="00456BF1">
        <w:rPr>
          <w:rFonts w:ascii="楷体" w:eastAsia="楷体" w:hAnsi="楷体" w:hint="eastAsia"/>
          <w:szCs w:val="28"/>
        </w:rPr>
        <w:t>然后</w:t>
      </w:r>
      <w:r w:rsidRPr="00456BF1">
        <w:rPr>
          <w:rFonts w:ascii="楷体" w:eastAsia="楷体" w:hAnsi="楷体"/>
          <w:szCs w:val="28"/>
        </w:rPr>
        <w:t>，介绍</w:t>
      </w:r>
      <w:r w:rsidRPr="00456BF1">
        <w:rPr>
          <w:rFonts w:ascii="楷体" w:eastAsia="楷体" w:hAnsi="楷体" w:hint="eastAsia"/>
          <w:szCs w:val="28"/>
        </w:rPr>
        <w:t>本项目</w:t>
      </w:r>
      <w:r w:rsidRPr="00456BF1">
        <w:rPr>
          <w:rFonts w:ascii="楷体" w:eastAsia="楷体" w:hAnsi="楷体"/>
          <w:szCs w:val="28"/>
        </w:rPr>
        <w:t>的</w:t>
      </w:r>
      <w:r w:rsidRPr="00456BF1">
        <w:rPr>
          <w:rFonts w:ascii="楷体" w:eastAsia="楷体" w:hAnsi="楷体" w:hint="eastAsia"/>
          <w:szCs w:val="28"/>
          <w:lang w:eastAsia="zh-Hans"/>
        </w:rPr>
        <w:t>整体情况以及</w:t>
      </w:r>
      <w:r w:rsidRPr="00456BF1">
        <w:rPr>
          <w:rFonts w:ascii="楷体" w:eastAsia="楷体" w:hAnsi="楷体"/>
          <w:szCs w:val="28"/>
        </w:rPr>
        <w:t>每个</w:t>
      </w:r>
      <w:r w:rsidRPr="00456BF1">
        <w:rPr>
          <w:rFonts w:ascii="楷体" w:eastAsia="楷体" w:hAnsi="楷体" w:hint="eastAsia"/>
          <w:szCs w:val="28"/>
        </w:rPr>
        <w:t>研究</w:t>
      </w:r>
      <w:r w:rsidRPr="00456BF1">
        <w:rPr>
          <w:rFonts w:ascii="楷体" w:eastAsia="楷体" w:hAnsi="楷体"/>
          <w:szCs w:val="28"/>
        </w:rPr>
        <w:t>方向</w:t>
      </w:r>
      <w:r w:rsidRPr="00456BF1">
        <w:rPr>
          <w:rFonts w:ascii="楷体" w:eastAsia="楷体" w:hAnsi="楷体" w:hint="eastAsia"/>
          <w:szCs w:val="28"/>
        </w:rPr>
        <w:t>的具体内容，介绍各研究</w:t>
      </w:r>
      <w:r w:rsidRPr="00456BF1">
        <w:rPr>
          <w:rFonts w:ascii="楷体" w:eastAsia="楷体" w:hAnsi="楷体"/>
          <w:szCs w:val="28"/>
        </w:rPr>
        <w:t>方向的</w:t>
      </w:r>
      <w:r w:rsidRPr="00456BF1">
        <w:rPr>
          <w:rFonts w:ascii="楷体" w:eastAsia="楷体" w:hAnsi="楷体" w:hint="eastAsia"/>
          <w:szCs w:val="28"/>
        </w:rPr>
        <w:t>导师（含</w:t>
      </w:r>
      <w:r w:rsidRPr="00456BF1">
        <w:rPr>
          <w:rFonts w:ascii="楷体" w:eastAsia="楷体" w:hAnsi="楷体"/>
          <w:szCs w:val="28"/>
        </w:rPr>
        <w:t>企业导师</w:t>
      </w:r>
      <w:r w:rsidRPr="00456BF1">
        <w:rPr>
          <w:rFonts w:ascii="楷体" w:eastAsia="楷体" w:hAnsi="楷体" w:hint="eastAsia"/>
          <w:szCs w:val="28"/>
        </w:rPr>
        <w:t>）组成</w:t>
      </w:r>
      <w:r w:rsidRPr="00456BF1">
        <w:rPr>
          <w:rFonts w:ascii="楷体" w:eastAsia="楷体" w:hAnsi="楷体"/>
          <w:szCs w:val="28"/>
        </w:rPr>
        <w:t>、</w:t>
      </w:r>
      <w:r w:rsidRPr="00456BF1">
        <w:rPr>
          <w:rFonts w:ascii="楷体" w:eastAsia="楷体" w:hAnsi="楷体" w:hint="eastAsia"/>
          <w:szCs w:val="28"/>
        </w:rPr>
        <w:t>个人</w:t>
      </w:r>
      <w:r w:rsidRPr="00456BF1">
        <w:rPr>
          <w:rFonts w:ascii="楷体" w:eastAsia="楷体" w:hAnsi="楷体"/>
          <w:szCs w:val="28"/>
        </w:rPr>
        <w:t>简</w:t>
      </w:r>
      <w:r w:rsidRPr="00456BF1">
        <w:rPr>
          <w:rFonts w:ascii="楷体" w:eastAsia="楷体" w:hAnsi="楷体" w:hint="eastAsia"/>
          <w:szCs w:val="28"/>
        </w:rPr>
        <w:t>介</w:t>
      </w:r>
      <w:r w:rsidRPr="00456BF1">
        <w:rPr>
          <w:rFonts w:ascii="楷体" w:eastAsia="楷体" w:hAnsi="楷体"/>
          <w:szCs w:val="28"/>
        </w:rPr>
        <w:t>、</w:t>
      </w:r>
      <w:r w:rsidRPr="00456BF1">
        <w:rPr>
          <w:rFonts w:ascii="楷体" w:eastAsia="楷体" w:hAnsi="楷体" w:hint="eastAsia"/>
          <w:szCs w:val="28"/>
        </w:rPr>
        <w:t>承担的与</w:t>
      </w:r>
      <w:r w:rsidRPr="00456BF1">
        <w:rPr>
          <w:rFonts w:ascii="楷体" w:eastAsia="楷体" w:hAnsi="楷体"/>
          <w:szCs w:val="28"/>
        </w:rPr>
        <w:t>本项目</w:t>
      </w:r>
      <w:r w:rsidRPr="00456BF1">
        <w:rPr>
          <w:rFonts w:ascii="楷体" w:eastAsia="楷体" w:hAnsi="楷体" w:hint="eastAsia"/>
          <w:szCs w:val="28"/>
        </w:rPr>
        <w:t>密切相关的</w:t>
      </w:r>
      <w:r w:rsidRPr="00456BF1">
        <w:rPr>
          <w:rFonts w:ascii="楷体" w:eastAsia="楷体" w:hAnsi="楷体"/>
          <w:szCs w:val="28"/>
        </w:rPr>
        <w:t>科研课题</w:t>
      </w:r>
      <w:r w:rsidRPr="00456BF1">
        <w:rPr>
          <w:rFonts w:ascii="楷体" w:eastAsia="楷体" w:hAnsi="楷体" w:hint="eastAsia"/>
          <w:szCs w:val="28"/>
        </w:rPr>
        <w:t>和取得</w:t>
      </w:r>
      <w:r w:rsidRPr="00456BF1">
        <w:rPr>
          <w:rFonts w:ascii="楷体" w:eastAsia="楷体" w:hAnsi="楷体"/>
          <w:szCs w:val="28"/>
        </w:rPr>
        <w:t>的</w:t>
      </w:r>
      <w:r w:rsidRPr="00456BF1">
        <w:rPr>
          <w:rFonts w:ascii="楷体" w:eastAsia="楷体" w:hAnsi="楷体" w:hint="eastAsia"/>
          <w:szCs w:val="28"/>
        </w:rPr>
        <w:t>科研成果等、在</w:t>
      </w:r>
      <w:r w:rsidRPr="00456BF1">
        <w:rPr>
          <w:rFonts w:ascii="楷体" w:eastAsia="楷体" w:hAnsi="楷体"/>
          <w:szCs w:val="28"/>
        </w:rPr>
        <w:t>本</w:t>
      </w:r>
      <w:r w:rsidRPr="00456BF1">
        <w:rPr>
          <w:rFonts w:ascii="楷体" w:eastAsia="楷体" w:hAnsi="楷体" w:hint="eastAsia"/>
          <w:szCs w:val="28"/>
        </w:rPr>
        <w:t>项目中</w:t>
      </w:r>
      <w:r w:rsidRPr="00456BF1">
        <w:rPr>
          <w:rFonts w:ascii="楷体" w:eastAsia="楷体" w:hAnsi="楷体"/>
          <w:szCs w:val="28"/>
        </w:rPr>
        <w:t>的作用</w:t>
      </w:r>
      <w:r w:rsidRPr="00456BF1">
        <w:rPr>
          <w:rFonts w:ascii="楷体" w:eastAsia="楷体" w:hAnsi="楷体" w:hint="eastAsia"/>
          <w:szCs w:val="28"/>
        </w:rPr>
        <w:t>等</w:t>
      </w:r>
      <w:r w:rsidRPr="00456BF1">
        <w:rPr>
          <w:rFonts w:ascii="楷体" w:eastAsia="楷体" w:hAnsi="楷体"/>
          <w:szCs w:val="28"/>
        </w:rPr>
        <w:t>。】</w:t>
      </w:r>
    </w:p>
    <w:p w14:paraId="62D25934" w14:textId="6241A96D" w:rsidR="00F71800" w:rsidRPr="004157AC" w:rsidRDefault="00456BF1" w:rsidP="004157AC">
      <w:pPr>
        <w:pStyle w:val="1"/>
        <w:ind w:firstLine="562"/>
      </w:pPr>
      <w:bookmarkStart w:id="4" w:name="_Toc152662346"/>
      <w:bookmarkEnd w:id="3"/>
      <w:r>
        <w:rPr>
          <w:rFonts w:hint="eastAsia"/>
        </w:rPr>
        <w:lastRenderedPageBreak/>
        <w:t>四</w:t>
      </w:r>
      <w:r>
        <w:t>、人才培养</w:t>
      </w:r>
      <w:bookmarkEnd w:id="4"/>
      <w:r w:rsidR="004157AC">
        <w:rPr>
          <w:rFonts w:hint="eastAsia"/>
        </w:rPr>
        <w:t>（</w:t>
      </w:r>
      <w:r w:rsidR="004157AC">
        <w:rPr>
          <w:rFonts w:hint="eastAsia"/>
        </w:rPr>
        <w:t>5000</w:t>
      </w:r>
      <w:r w:rsidR="004157AC">
        <w:rPr>
          <w:rFonts w:hint="eastAsia"/>
        </w:rPr>
        <w:t>字以内）</w:t>
      </w:r>
    </w:p>
    <w:p w14:paraId="62D25935" w14:textId="33B222FD" w:rsidR="00F71800" w:rsidRDefault="00180AC5" w:rsidP="00A505C8">
      <w:pPr>
        <w:pStyle w:val="2"/>
      </w:pPr>
      <w:bookmarkStart w:id="5" w:name="_Toc152662347"/>
      <w:r>
        <w:t>4.</w:t>
      </w:r>
      <w:r>
        <w:rPr>
          <w:rFonts w:hint="eastAsia"/>
        </w:rPr>
        <w:t>1</w:t>
      </w:r>
      <w:r>
        <w:t xml:space="preserve"> </w:t>
      </w:r>
      <w:r w:rsidR="00456BF1" w:rsidRPr="00456BF1">
        <w:rPr>
          <w:rFonts w:hint="eastAsia"/>
        </w:rPr>
        <w:t>人才培养目标</w:t>
      </w:r>
      <w:bookmarkEnd w:id="5"/>
      <w:r w:rsidR="00730126">
        <w:rPr>
          <w:rFonts w:hint="eastAsia"/>
        </w:rPr>
        <w:t xml:space="preserve"> </w:t>
      </w:r>
    </w:p>
    <w:p w14:paraId="491C6839" w14:textId="0A9CDB70" w:rsidR="00B0443D" w:rsidRPr="00B0443D" w:rsidRDefault="00B0443D" w:rsidP="00B0443D">
      <w:pPr>
        <w:tabs>
          <w:tab w:val="left" w:pos="1418"/>
        </w:tabs>
        <w:ind w:firstLine="480"/>
        <w:rPr>
          <w:rFonts w:ascii="仿宋" w:eastAsia="仿宋" w:hAnsi="仿宋"/>
          <w:szCs w:val="28"/>
        </w:rPr>
      </w:pPr>
      <w:r>
        <w:rPr>
          <w:rFonts w:ascii="仿宋" w:eastAsia="仿宋" w:hAnsi="仿宋" w:hint="eastAsia"/>
          <w:szCs w:val="28"/>
        </w:rPr>
        <w:t>【</w:t>
      </w:r>
      <w:r>
        <w:rPr>
          <w:rFonts w:ascii="楷体" w:eastAsia="楷体" w:hAnsi="楷体"/>
          <w:szCs w:val="28"/>
        </w:rPr>
        <w:t>介绍</w:t>
      </w:r>
      <w:r>
        <w:rPr>
          <w:rFonts w:ascii="楷体" w:eastAsia="楷体" w:hAnsi="楷体" w:hint="eastAsia"/>
          <w:szCs w:val="28"/>
        </w:rPr>
        <w:t>本项目</w:t>
      </w:r>
      <w:r>
        <w:rPr>
          <w:rFonts w:ascii="楷体" w:eastAsia="楷体" w:hAnsi="楷体"/>
          <w:szCs w:val="28"/>
        </w:rPr>
        <w:t>的</w:t>
      </w:r>
      <w:r>
        <w:rPr>
          <w:rFonts w:ascii="楷体" w:eastAsia="楷体" w:hAnsi="楷体" w:hint="eastAsia"/>
          <w:szCs w:val="28"/>
        </w:rPr>
        <w:t>人才培养</w:t>
      </w:r>
      <w:r>
        <w:rPr>
          <w:rFonts w:ascii="楷体" w:eastAsia="楷体" w:hAnsi="楷体"/>
          <w:szCs w:val="28"/>
        </w:rPr>
        <w:t>目标</w:t>
      </w:r>
      <w:r>
        <w:rPr>
          <w:rFonts w:ascii="仿宋" w:eastAsia="仿宋" w:hAnsi="仿宋"/>
          <w:szCs w:val="28"/>
        </w:rPr>
        <w:t>】</w:t>
      </w:r>
    </w:p>
    <w:p w14:paraId="099EE1B5" w14:textId="095D5D6C" w:rsidR="00F87227" w:rsidRDefault="00180AC5" w:rsidP="004157AC">
      <w:pPr>
        <w:pStyle w:val="2"/>
        <w:tabs>
          <w:tab w:val="clear" w:pos="1418"/>
        </w:tabs>
      </w:pPr>
      <w:bookmarkStart w:id="6" w:name="_Toc152662348"/>
      <w:r>
        <w:t>4.</w:t>
      </w:r>
      <w:r>
        <w:rPr>
          <w:rFonts w:hint="eastAsia"/>
        </w:rPr>
        <w:t>2</w:t>
      </w:r>
      <w:r>
        <w:t xml:space="preserve"> </w:t>
      </w:r>
      <w:r w:rsidR="00456BF1" w:rsidRPr="00456BF1">
        <w:rPr>
          <w:rFonts w:hint="eastAsia"/>
        </w:rPr>
        <w:t>招生计划与生源分析</w:t>
      </w:r>
      <w:bookmarkEnd w:id="6"/>
    </w:p>
    <w:p w14:paraId="5DFC70EF" w14:textId="689379F8" w:rsidR="00B0443D" w:rsidRPr="00B0443D" w:rsidRDefault="00B0443D" w:rsidP="00B0443D">
      <w:pPr>
        <w:tabs>
          <w:tab w:val="left" w:pos="1418"/>
        </w:tabs>
        <w:ind w:firstLine="480"/>
        <w:rPr>
          <w:rFonts w:ascii="楷体" w:eastAsia="楷体" w:hAnsi="楷体"/>
          <w:szCs w:val="28"/>
        </w:rPr>
      </w:pPr>
      <w:r w:rsidRPr="00456BF1">
        <w:rPr>
          <w:rFonts w:ascii="楷体" w:eastAsia="楷体" w:hAnsi="楷体" w:hint="eastAsia"/>
          <w:szCs w:val="28"/>
        </w:rPr>
        <w:t>【明确生源要求，对未来三年生源情况进行预估，提供分析依据，提出未来三年年度招生计划</w:t>
      </w:r>
      <w:r w:rsidRPr="00456BF1">
        <w:rPr>
          <w:rFonts w:ascii="楷体" w:eastAsia="楷体" w:hAnsi="楷体" w:hint="eastAsia"/>
          <w:szCs w:val="28"/>
          <w:lang w:eastAsia="zh-Hans"/>
        </w:rPr>
        <w:t>。每个项目包含工程硕士和（或）工程博士，项目的研究生名额原则上不超过</w:t>
      </w:r>
      <w:r w:rsidRPr="00456BF1">
        <w:rPr>
          <w:rFonts w:ascii="楷体" w:eastAsia="楷体" w:hAnsi="楷体"/>
          <w:szCs w:val="28"/>
          <w:lang w:eastAsia="zh-Hans"/>
        </w:rPr>
        <w:t>30</w:t>
      </w:r>
      <w:r w:rsidRPr="00456BF1">
        <w:rPr>
          <w:rFonts w:ascii="楷体" w:eastAsia="楷体" w:hAnsi="楷体" w:hint="eastAsia"/>
          <w:szCs w:val="28"/>
          <w:lang w:eastAsia="zh-Hans"/>
        </w:rPr>
        <w:t>人。</w:t>
      </w:r>
      <w:r w:rsidRPr="00456BF1">
        <w:rPr>
          <w:rFonts w:ascii="楷体" w:eastAsia="楷体" w:hAnsi="楷体" w:hint="eastAsia"/>
          <w:szCs w:val="28"/>
        </w:rPr>
        <w:t>】</w:t>
      </w:r>
    </w:p>
    <w:p w14:paraId="62D25939" w14:textId="54084FCF" w:rsidR="00F71800" w:rsidRDefault="00180AC5" w:rsidP="00A505C8">
      <w:pPr>
        <w:pStyle w:val="2"/>
      </w:pPr>
      <w:bookmarkStart w:id="7" w:name="_Toc152662351"/>
      <w:r>
        <w:t>4.</w:t>
      </w:r>
      <w:r>
        <w:rPr>
          <w:rFonts w:hint="eastAsia"/>
        </w:rPr>
        <w:t>3</w:t>
      </w:r>
      <w:r>
        <w:t xml:space="preserve"> </w:t>
      </w:r>
      <w:r w:rsidR="00456BF1" w:rsidRPr="00456BF1">
        <w:rPr>
          <w:rFonts w:hint="eastAsia"/>
        </w:rPr>
        <w:t>课程体系和培养环节</w:t>
      </w:r>
      <w:bookmarkEnd w:id="7"/>
    </w:p>
    <w:p w14:paraId="302B499D" w14:textId="109F87B8" w:rsidR="00B0443D" w:rsidRPr="00B0443D" w:rsidRDefault="00B0443D" w:rsidP="00B0443D">
      <w:pPr>
        <w:tabs>
          <w:tab w:val="left" w:pos="1100"/>
        </w:tabs>
        <w:ind w:firstLine="480"/>
        <w:rPr>
          <w:rFonts w:ascii="楷体" w:eastAsia="楷体" w:hAnsi="楷体"/>
          <w:szCs w:val="28"/>
        </w:rPr>
      </w:pPr>
      <w:r w:rsidRPr="00456BF1">
        <w:rPr>
          <w:rFonts w:ascii="楷体" w:eastAsia="楷体" w:hAnsi="楷体" w:hint="eastAsia"/>
          <w:szCs w:val="28"/>
        </w:rPr>
        <w:t>【明确项目培养委员会的</w:t>
      </w:r>
      <w:r w:rsidRPr="00456BF1">
        <w:rPr>
          <w:rFonts w:ascii="楷体" w:eastAsia="楷体" w:hAnsi="楷体"/>
          <w:szCs w:val="28"/>
        </w:rPr>
        <w:t>人员组成</w:t>
      </w:r>
      <w:r w:rsidRPr="00456BF1">
        <w:rPr>
          <w:rFonts w:ascii="楷体" w:eastAsia="楷体" w:hAnsi="楷体" w:hint="eastAsia"/>
          <w:szCs w:val="28"/>
        </w:rPr>
        <w:t>。阐述本项目的必修、选修课程体系及其内在逻辑关系，提供相关课程</w:t>
      </w:r>
      <w:r w:rsidRPr="00456BF1">
        <w:rPr>
          <w:rFonts w:ascii="楷体" w:eastAsia="楷体" w:hAnsi="楷体"/>
          <w:szCs w:val="28"/>
        </w:rPr>
        <w:t>的任</w:t>
      </w:r>
      <w:r w:rsidRPr="00456BF1">
        <w:rPr>
          <w:rFonts w:ascii="楷体" w:eastAsia="楷体" w:hAnsi="楷体" w:hint="eastAsia"/>
          <w:szCs w:val="28"/>
        </w:rPr>
        <w:t>课教师名单、相关领域课程建设现状与未来规划。须包含3门及以上与项目主题密切相关的所有类别/领域共同修读的专业基础课程。明确培养过程的各个环节及基本要求，如</w:t>
      </w:r>
      <w:r w:rsidRPr="00456BF1">
        <w:rPr>
          <w:rFonts w:ascii="楷体" w:eastAsia="楷体" w:hAnsi="楷体"/>
          <w:szCs w:val="28"/>
        </w:rPr>
        <w:t>开题、中期、预答辩</w:t>
      </w:r>
      <w:r w:rsidRPr="00456BF1">
        <w:rPr>
          <w:rFonts w:ascii="楷体" w:eastAsia="楷体" w:hAnsi="楷体" w:hint="eastAsia"/>
          <w:szCs w:val="28"/>
        </w:rPr>
        <w:t>、</w:t>
      </w:r>
      <w:r w:rsidRPr="00456BF1">
        <w:rPr>
          <w:rFonts w:ascii="楷体" w:eastAsia="楷体" w:hAnsi="楷体"/>
          <w:szCs w:val="28"/>
        </w:rPr>
        <w:t>答辩、</w:t>
      </w:r>
      <w:r w:rsidRPr="00456BF1">
        <w:rPr>
          <w:rFonts w:ascii="楷体" w:eastAsia="楷体" w:hAnsi="楷体" w:hint="eastAsia"/>
          <w:szCs w:val="28"/>
        </w:rPr>
        <w:t>学位</w:t>
      </w:r>
      <w:r w:rsidRPr="00456BF1">
        <w:rPr>
          <w:rFonts w:ascii="楷体" w:eastAsia="楷体" w:hAnsi="楷体"/>
          <w:szCs w:val="28"/>
        </w:rPr>
        <w:t>出</w:t>
      </w:r>
      <w:r w:rsidRPr="00456BF1">
        <w:rPr>
          <w:rFonts w:ascii="楷体" w:eastAsia="楷体" w:hAnsi="楷体" w:hint="eastAsia"/>
          <w:szCs w:val="28"/>
        </w:rPr>
        <w:t>口</w:t>
      </w:r>
      <w:r w:rsidRPr="00456BF1">
        <w:rPr>
          <w:rFonts w:ascii="楷体" w:eastAsia="楷体" w:hAnsi="楷体"/>
          <w:szCs w:val="28"/>
        </w:rPr>
        <w:t>标准等</w:t>
      </w:r>
      <w:r w:rsidRPr="00456BF1">
        <w:rPr>
          <w:rFonts w:ascii="楷体" w:eastAsia="楷体" w:hAnsi="楷体" w:hint="eastAsia"/>
          <w:szCs w:val="28"/>
        </w:rPr>
        <w:t>。</w:t>
      </w:r>
      <w:r w:rsidRPr="00456BF1">
        <w:rPr>
          <w:rFonts w:ascii="楷体" w:eastAsia="楷体" w:hAnsi="楷体" w:hint="eastAsia"/>
          <w:szCs w:val="28"/>
          <w:lang w:eastAsia="zh-Hans"/>
        </w:rPr>
        <w:t>硕士</w:t>
      </w:r>
      <w:r w:rsidRPr="00456BF1">
        <w:rPr>
          <w:rFonts w:ascii="楷体" w:eastAsia="楷体" w:hAnsi="楷体" w:hint="eastAsia"/>
          <w:szCs w:val="28"/>
        </w:rPr>
        <w:t>须有不低于</w:t>
      </w:r>
      <w:r w:rsidRPr="00456BF1">
        <w:rPr>
          <w:rFonts w:ascii="楷体" w:eastAsia="楷体" w:hAnsi="楷体"/>
          <w:szCs w:val="28"/>
        </w:rPr>
        <w:t>1</w:t>
      </w:r>
      <w:r w:rsidRPr="00456BF1">
        <w:rPr>
          <w:rFonts w:ascii="楷体" w:eastAsia="楷体" w:hAnsi="楷体" w:hint="eastAsia"/>
          <w:szCs w:val="28"/>
          <w:lang w:eastAsia="zh-Hans"/>
        </w:rPr>
        <w:t>年、博士不低于</w:t>
      </w:r>
      <w:r w:rsidRPr="00456BF1">
        <w:rPr>
          <w:rFonts w:ascii="楷体" w:eastAsia="楷体" w:hAnsi="楷体"/>
          <w:szCs w:val="28"/>
          <w:lang w:eastAsia="zh-Hans"/>
        </w:rPr>
        <w:t>2</w:t>
      </w:r>
      <w:r w:rsidRPr="00456BF1">
        <w:rPr>
          <w:rFonts w:ascii="楷体" w:eastAsia="楷体" w:hAnsi="楷体" w:hint="eastAsia"/>
          <w:szCs w:val="28"/>
          <w:lang w:eastAsia="zh-Hans"/>
        </w:rPr>
        <w:t>年</w:t>
      </w:r>
      <w:r w:rsidRPr="00456BF1">
        <w:rPr>
          <w:rFonts w:ascii="楷体" w:eastAsia="楷体" w:hAnsi="楷体" w:hint="eastAsia"/>
          <w:szCs w:val="28"/>
        </w:rPr>
        <w:t>的高质量专业实践模块（须</w:t>
      </w:r>
      <w:r w:rsidRPr="00456BF1">
        <w:rPr>
          <w:rFonts w:ascii="楷体" w:eastAsia="楷体" w:hAnsi="楷体"/>
          <w:szCs w:val="28"/>
        </w:rPr>
        <w:t>明确具体内容</w:t>
      </w:r>
      <w:r w:rsidRPr="00456BF1">
        <w:rPr>
          <w:rFonts w:ascii="楷体" w:eastAsia="楷体" w:hAnsi="楷体" w:hint="eastAsia"/>
          <w:szCs w:val="28"/>
        </w:rPr>
        <w:t>）。鼓励</w:t>
      </w:r>
      <w:r w:rsidRPr="00456BF1">
        <w:rPr>
          <w:rFonts w:ascii="楷体" w:eastAsia="楷体" w:hAnsi="楷体"/>
          <w:szCs w:val="28"/>
        </w:rPr>
        <w:t>包含</w:t>
      </w:r>
      <w:r w:rsidRPr="00456BF1">
        <w:rPr>
          <w:rFonts w:ascii="楷体" w:eastAsia="楷体" w:hAnsi="楷体" w:hint="eastAsia"/>
          <w:szCs w:val="28"/>
        </w:rPr>
        <w:t>国际联合培养模块或创业教育模块。】</w:t>
      </w:r>
    </w:p>
    <w:p w14:paraId="62D2593B" w14:textId="7DE34C6A" w:rsidR="00F71800" w:rsidRDefault="00180AC5" w:rsidP="00180AC5">
      <w:pPr>
        <w:pStyle w:val="2"/>
      </w:pPr>
      <w:bookmarkStart w:id="8" w:name="_Toc152662356"/>
      <w:r>
        <w:t>4.</w:t>
      </w:r>
      <w:r>
        <w:rPr>
          <w:rFonts w:hint="eastAsia"/>
        </w:rPr>
        <w:t>4</w:t>
      </w:r>
      <w:r>
        <w:t xml:space="preserve"> </w:t>
      </w:r>
      <w:r w:rsidR="00456BF1" w:rsidRPr="00456BF1">
        <w:rPr>
          <w:rFonts w:hint="eastAsia"/>
        </w:rPr>
        <w:t>合作企业介绍</w:t>
      </w:r>
      <w:bookmarkEnd w:id="8"/>
    </w:p>
    <w:p w14:paraId="7E5E3BBA" w14:textId="3038088C" w:rsidR="00B0443D" w:rsidRPr="00B0443D" w:rsidRDefault="00B0443D" w:rsidP="00B0443D">
      <w:pPr>
        <w:tabs>
          <w:tab w:val="left" w:pos="1100"/>
        </w:tabs>
        <w:ind w:firstLine="480"/>
        <w:rPr>
          <w:rFonts w:ascii="楷体" w:eastAsia="楷体" w:hAnsi="楷体"/>
          <w:szCs w:val="28"/>
        </w:rPr>
      </w:pPr>
      <w:r w:rsidRPr="00456BF1">
        <w:rPr>
          <w:rFonts w:ascii="楷体" w:eastAsia="楷体" w:hAnsi="楷体" w:hint="eastAsia"/>
          <w:szCs w:val="28"/>
        </w:rPr>
        <w:t>【介绍合作企业。包含共建</w:t>
      </w:r>
      <w:r w:rsidRPr="00456BF1">
        <w:rPr>
          <w:rFonts w:ascii="楷体" w:eastAsia="楷体" w:hAnsi="楷体" w:hint="eastAsia"/>
          <w:szCs w:val="28"/>
          <w:lang w:eastAsia="zh-Hans"/>
        </w:rPr>
        <w:t>工程师技术中心、</w:t>
      </w:r>
      <w:r w:rsidRPr="00456BF1">
        <w:rPr>
          <w:rFonts w:ascii="楷体" w:eastAsia="楷体" w:hAnsi="楷体" w:hint="eastAsia"/>
          <w:szCs w:val="28"/>
        </w:rPr>
        <w:t>校企联合研发中心（校级及以上）</w:t>
      </w:r>
      <w:r w:rsidRPr="00456BF1">
        <w:rPr>
          <w:rFonts w:ascii="楷体" w:eastAsia="楷体" w:hAnsi="楷体" w:hint="eastAsia"/>
          <w:szCs w:val="28"/>
          <w:lang w:eastAsia="zh-Hans"/>
        </w:rPr>
        <w:t>、</w:t>
      </w:r>
      <w:r w:rsidRPr="00456BF1">
        <w:rPr>
          <w:rFonts w:ascii="楷体" w:eastAsia="楷体" w:hAnsi="楷体" w:hint="eastAsia"/>
          <w:szCs w:val="28"/>
        </w:rPr>
        <w:t>研究生联合培养基地情况、</w:t>
      </w:r>
      <w:r w:rsidRPr="00456BF1">
        <w:rPr>
          <w:rFonts w:ascii="楷体" w:eastAsia="楷体" w:hAnsi="楷体"/>
          <w:szCs w:val="28"/>
        </w:rPr>
        <w:t>参与</w:t>
      </w:r>
      <w:r w:rsidRPr="00456BF1">
        <w:rPr>
          <w:rFonts w:ascii="楷体" w:eastAsia="楷体" w:hAnsi="楷体" w:hint="eastAsia"/>
          <w:szCs w:val="28"/>
        </w:rPr>
        <w:t>该</w:t>
      </w:r>
      <w:r w:rsidRPr="00456BF1">
        <w:rPr>
          <w:rFonts w:ascii="楷体" w:eastAsia="楷体" w:hAnsi="楷体"/>
          <w:szCs w:val="28"/>
        </w:rPr>
        <w:t>项目的</w:t>
      </w:r>
      <w:r w:rsidRPr="00456BF1">
        <w:rPr>
          <w:rFonts w:ascii="楷体" w:eastAsia="楷体" w:hAnsi="楷体" w:hint="eastAsia"/>
          <w:szCs w:val="28"/>
        </w:rPr>
        <w:t>具体</w:t>
      </w:r>
      <w:r w:rsidRPr="00456BF1">
        <w:rPr>
          <w:rFonts w:ascii="楷体" w:eastAsia="楷体" w:hAnsi="楷体"/>
          <w:szCs w:val="28"/>
        </w:rPr>
        <w:t>工作</w:t>
      </w:r>
      <w:r w:rsidRPr="00456BF1">
        <w:rPr>
          <w:rFonts w:ascii="楷体" w:eastAsia="楷体" w:hAnsi="楷体" w:hint="eastAsia"/>
          <w:szCs w:val="28"/>
        </w:rPr>
        <w:t>计划等，要求能提供相对稳定的研究课题及科研经费，配套相关资源共建实践教学课程、成规模接收研究生入驻企业开展专业实践训练和课题研究及科技成果应用转化等】</w:t>
      </w:r>
    </w:p>
    <w:p w14:paraId="62D2593D" w14:textId="40B7499A" w:rsidR="00F71800" w:rsidRPr="00456BF1" w:rsidRDefault="0023313E" w:rsidP="00180AC5">
      <w:pPr>
        <w:pStyle w:val="2"/>
      </w:pPr>
      <w:bookmarkStart w:id="9" w:name="_Toc152662360"/>
      <w:r>
        <w:t>4.</w:t>
      </w:r>
      <w:r>
        <w:rPr>
          <w:rFonts w:hint="eastAsia"/>
        </w:rPr>
        <w:t>5</w:t>
      </w:r>
      <w:r>
        <w:t xml:space="preserve"> </w:t>
      </w:r>
      <w:r w:rsidR="00456BF1" w:rsidRPr="00456BF1">
        <w:rPr>
          <w:rFonts w:hint="eastAsia"/>
        </w:rPr>
        <w:t>就业前景分析</w:t>
      </w:r>
      <w:bookmarkEnd w:id="9"/>
    </w:p>
    <w:p w14:paraId="62D2593E" w14:textId="2458C940" w:rsidR="00F71800" w:rsidRDefault="00456BF1">
      <w:pPr>
        <w:tabs>
          <w:tab w:val="left" w:pos="1418"/>
        </w:tabs>
        <w:ind w:firstLine="480"/>
        <w:rPr>
          <w:rFonts w:ascii="楷体" w:eastAsia="楷体" w:hAnsi="楷体"/>
          <w:szCs w:val="28"/>
        </w:rPr>
      </w:pPr>
      <w:r w:rsidRPr="00456BF1">
        <w:rPr>
          <w:rFonts w:ascii="楷体" w:eastAsia="楷体" w:hAnsi="楷体" w:hint="eastAsia"/>
          <w:szCs w:val="28"/>
        </w:rPr>
        <w:t>【对该项目的毕业生未来就业前景进行详实的调研和数据分析，包括研究生就业代表性意向企业及平均薪酬，聚焦行业重大或前沿课题研究内容】</w:t>
      </w:r>
    </w:p>
    <w:p w14:paraId="57E56D9E" w14:textId="77777777" w:rsidR="00C411D3" w:rsidRDefault="00C411D3">
      <w:pPr>
        <w:tabs>
          <w:tab w:val="left" w:pos="1418"/>
        </w:tabs>
        <w:ind w:firstLine="480"/>
        <w:rPr>
          <w:rFonts w:ascii="楷体" w:eastAsia="楷体" w:hAnsi="楷体"/>
          <w:szCs w:val="28"/>
        </w:rPr>
      </w:pPr>
    </w:p>
    <w:p w14:paraId="62D2593F" w14:textId="48C0695B" w:rsidR="00F71800" w:rsidRDefault="00456BF1" w:rsidP="00ED7D3A">
      <w:pPr>
        <w:pStyle w:val="1"/>
        <w:ind w:firstLine="562"/>
      </w:pPr>
      <w:bookmarkStart w:id="10" w:name="_Toc152662363"/>
      <w:r>
        <w:rPr>
          <w:rFonts w:hint="eastAsia"/>
        </w:rPr>
        <w:lastRenderedPageBreak/>
        <w:t>五</w:t>
      </w:r>
      <w:r>
        <w:t>、</w:t>
      </w:r>
      <w:r>
        <w:rPr>
          <w:rFonts w:hint="eastAsia"/>
        </w:rPr>
        <w:t>科学研究</w:t>
      </w:r>
      <w:bookmarkEnd w:id="10"/>
      <w:r w:rsidR="00061283">
        <w:rPr>
          <w:rFonts w:hint="eastAsia"/>
        </w:rPr>
        <w:t xml:space="preserve"> </w:t>
      </w:r>
      <w:r w:rsidR="004157AC">
        <w:rPr>
          <w:rFonts w:hint="eastAsia"/>
        </w:rPr>
        <w:t>（</w:t>
      </w:r>
      <w:r w:rsidR="004157AC">
        <w:rPr>
          <w:rFonts w:hint="eastAsia"/>
        </w:rPr>
        <w:t>2</w:t>
      </w:r>
      <w:r w:rsidR="00825228">
        <w:rPr>
          <w:rFonts w:hint="eastAsia"/>
        </w:rPr>
        <w:t>5</w:t>
      </w:r>
      <w:r w:rsidR="004157AC">
        <w:rPr>
          <w:rFonts w:hint="eastAsia"/>
        </w:rPr>
        <w:t>00</w:t>
      </w:r>
      <w:r w:rsidR="004157AC">
        <w:rPr>
          <w:rFonts w:hint="eastAsia"/>
        </w:rPr>
        <w:t>字以内）</w:t>
      </w:r>
    </w:p>
    <w:p w14:paraId="4734639E" w14:textId="2C2961B7" w:rsidR="00B0443D" w:rsidRPr="00B0443D" w:rsidRDefault="00B0443D" w:rsidP="00B0443D">
      <w:pPr>
        <w:tabs>
          <w:tab w:val="left" w:pos="1418"/>
        </w:tabs>
        <w:ind w:firstLine="480"/>
        <w:rPr>
          <w:rFonts w:ascii="仿宋" w:eastAsia="仿宋" w:hAnsi="仿宋"/>
          <w:szCs w:val="28"/>
        </w:rPr>
      </w:pPr>
      <w:r>
        <w:rPr>
          <w:rFonts w:ascii="仿宋" w:eastAsia="仿宋" w:hAnsi="仿宋" w:hint="eastAsia"/>
          <w:szCs w:val="28"/>
        </w:rPr>
        <w:t>【</w:t>
      </w:r>
      <w:r>
        <w:rPr>
          <w:rFonts w:ascii="楷体" w:eastAsia="楷体" w:hAnsi="楷体" w:hint="eastAsia"/>
          <w:szCs w:val="28"/>
        </w:rPr>
        <w:t>人才</w:t>
      </w:r>
      <w:r>
        <w:rPr>
          <w:rFonts w:ascii="楷体" w:eastAsia="楷体" w:hAnsi="楷体"/>
          <w:szCs w:val="28"/>
        </w:rPr>
        <w:t>培养所依托的科研课题</w:t>
      </w:r>
      <w:r>
        <w:rPr>
          <w:rFonts w:ascii="楷体" w:eastAsia="楷体" w:hAnsi="楷体" w:hint="eastAsia"/>
          <w:szCs w:val="28"/>
        </w:rPr>
        <w:t>和</w:t>
      </w:r>
      <w:r>
        <w:rPr>
          <w:rFonts w:ascii="楷体" w:eastAsia="楷体" w:hAnsi="楷体"/>
          <w:szCs w:val="28"/>
        </w:rPr>
        <w:t>研究计划</w:t>
      </w:r>
      <w:r>
        <w:rPr>
          <w:rFonts w:ascii="楷体" w:eastAsia="楷体" w:hAnsi="楷体" w:hint="eastAsia"/>
          <w:szCs w:val="28"/>
        </w:rPr>
        <w:t>。全面</w:t>
      </w:r>
      <w:r>
        <w:rPr>
          <w:rFonts w:ascii="楷体" w:eastAsia="楷体" w:hAnsi="楷体"/>
          <w:szCs w:val="28"/>
        </w:rPr>
        <w:t>介绍本</w:t>
      </w:r>
      <w:r>
        <w:rPr>
          <w:rFonts w:ascii="楷体" w:eastAsia="楷体" w:hAnsi="楷体" w:hint="eastAsia"/>
          <w:szCs w:val="28"/>
        </w:rPr>
        <w:t>项目</w:t>
      </w:r>
      <w:r>
        <w:rPr>
          <w:rFonts w:ascii="楷体" w:eastAsia="楷体" w:hAnsi="楷体"/>
          <w:szCs w:val="28"/>
        </w:rPr>
        <w:t>的科研情况和科研对研究生培养的支持情况</w:t>
      </w:r>
      <w:r>
        <w:rPr>
          <w:rFonts w:ascii="楷体" w:eastAsia="楷体" w:hAnsi="楷体" w:hint="eastAsia"/>
          <w:szCs w:val="28"/>
        </w:rPr>
        <w:t>，团队近五年须有与项目主题高度契合的国家级或行业重大重点工程类科技项目，经费充足。须</w:t>
      </w:r>
      <w:r>
        <w:rPr>
          <w:rFonts w:ascii="楷体" w:eastAsia="楷体" w:hAnsi="楷体"/>
          <w:szCs w:val="28"/>
        </w:rPr>
        <w:t>说</w:t>
      </w:r>
      <w:r>
        <w:rPr>
          <w:rFonts w:ascii="楷体" w:eastAsia="楷体" w:hAnsi="楷体" w:hint="eastAsia"/>
          <w:szCs w:val="28"/>
        </w:rPr>
        <w:t>明</w:t>
      </w:r>
      <w:r>
        <w:rPr>
          <w:rFonts w:ascii="楷体" w:eastAsia="楷体" w:hAnsi="楷体"/>
          <w:szCs w:val="28"/>
        </w:rPr>
        <w:t>本项目通过</w:t>
      </w:r>
      <w:r>
        <w:rPr>
          <w:rFonts w:ascii="楷体" w:eastAsia="楷体" w:hAnsi="楷体" w:hint="eastAsia"/>
          <w:szCs w:val="28"/>
        </w:rPr>
        <w:t>多</w:t>
      </w:r>
      <w:r>
        <w:rPr>
          <w:rFonts w:ascii="楷体" w:eastAsia="楷体" w:hAnsi="楷体"/>
          <w:szCs w:val="28"/>
        </w:rPr>
        <w:t>学科交叉团队的科学研究</w:t>
      </w:r>
      <w:r>
        <w:rPr>
          <w:rFonts w:ascii="楷体" w:eastAsia="楷体" w:hAnsi="楷体" w:hint="eastAsia"/>
          <w:szCs w:val="28"/>
        </w:rPr>
        <w:t>，预计</w:t>
      </w:r>
      <w:r>
        <w:rPr>
          <w:rFonts w:ascii="楷体" w:eastAsia="楷体" w:hAnsi="楷体"/>
          <w:szCs w:val="28"/>
        </w:rPr>
        <w:t>能突破哪些关键技术</w:t>
      </w:r>
      <w:r>
        <w:rPr>
          <w:rFonts w:ascii="楷体" w:eastAsia="楷体" w:hAnsi="楷体" w:hint="eastAsia"/>
          <w:szCs w:val="28"/>
        </w:rPr>
        <w:t>、</w:t>
      </w:r>
      <w:r>
        <w:rPr>
          <w:rFonts w:ascii="楷体" w:eastAsia="楷体" w:hAnsi="楷体"/>
          <w:szCs w:val="28"/>
        </w:rPr>
        <w:t>取得哪些</w:t>
      </w:r>
      <w:r>
        <w:rPr>
          <w:rFonts w:ascii="楷体" w:eastAsia="楷体" w:hAnsi="楷体" w:hint="eastAsia"/>
          <w:szCs w:val="28"/>
        </w:rPr>
        <w:t>代表性</w:t>
      </w:r>
      <w:r>
        <w:rPr>
          <w:rFonts w:ascii="楷体" w:eastAsia="楷体" w:hAnsi="楷体"/>
          <w:szCs w:val="28"/>
        </w:rPr>
        <w:t>科研成果。</w:t>
      </w:r>
      <w:r>
        <w:rPr>
          <w:rFonts w:ascii="仿宋" w:eastAsia="仿宋" w:hAnsi="仿宋"/>
          <w:szCs w:val="28"/>
        </w:rPr>
        <w:t>】</w:t>
      </w:r>
    </w:p>
    <w:p w14:paraId="62D25941" w14:textId="23C8CFFC" w:rsidR="00F71800" w:rsidRPr="00D52016" w:rsidRDefault="00456BF1" w:rsidP="00ED7D3A">
      <w:pPr>
        <w:pStyle w:val="1"/>
        <w:ind w:firstLine="562"/>
        <w:rPr>
          <w:color w:val="FF0000"/>
        </w:rPr>
      </w:pPr>
      <w:bookmarkStart w:id="11" w:name="_Toc152662371"/>
      <w:r>
        <w:rPr>
          <w:rFonts w:hint="eastAsia"/>
        </w:rPr>
        <w:t>六</w:t>
      </w:r>
      <w:r>
        <w:t>、</w:t>
      </w:r>
      <w:r>
        <w:rPr>
          <w:rFonts w:hint="eastAsia"/>
        </w:rPr>
        <w:t>质量管控与过程评估</w:t>
      </w:r>
      <w:bookmarkEnd w:id="11"/>
      <w:r w:rsidR="004157AC">
        <w:rPr>
          <w:rFonts w:hint="eastAsia"/>
        </w:rPr>
        <w:t>（</w:t>
      </w:r>
      <w:r w:rsidR="004157AC">
        <w:rPr>
          <w:rFonts w:hint="eastAsia"/>
        </w:rPr>
        <w:t>1</w:t>
      </w:r>
      <w:r w:rsidR="00825228">
        <w:rPr>
          <w:rFonts w:hint="eastAsia"/>
        </w:rPr>
        <w:t>5</w:t>
      </w:r>
      <w:r w:rsidR="004157AC">
        <w:rPr>
          <w:rFonts w:hint="eastAsia"/>
        </w:rPr>
        <w:t>00</w:t>
      </w:r>
      <w:r w:rsidR="004157AC">
        <w:rPr>
          <w:rFonts w:hint="eastAsia"/>
        </w:rPr>
        <w:t>字以内）</w:t>
      </w:r>
    </w:p>
    <w:p w14:paraId="62D25943" w14:textId="168E8103" w:rsidR="00F71800" w:rsidRPr="004157AC" w:rsidRDefault="00456BF1" w:rsidP="004157AC">
      <w:pPr>
        <w:tabs>
          <w:tab w:val="left" w:pos="1418"/>
        </w:tabs>
        <w:ind w:firstLine="480"/>
        <w:rPr>
          <w:rFonts w:ascii="仿宋" w:eastAsia="仿宋" w:hAnsi="仿宋"/>
          <w:szCs w:val="28"/>
        </w:rPr>
      </w:pPr>
      <w:r>
        <w:rPr>
          <w:rFonts w:ascii="仿宋" w:eastAsia="仿宋" w:hAnsi="仿宋" w:hint="eastAsia"/>
          <w:szCs w:val="28"/>
        </w:rPr>
        <w:t>【</w:t>
      </w:r>
      <w:r>
        <w:rPr>
          <w:rFonts w:ascii="楷体" w:eastAsia="楷体" w:hAnsi="楷体" w:hint="eastAsia"/>
          <w:szCs w:val="28"/>
        </w:rPr>
        <w:t>阐述项目建设过程中的具体质量管控措施</w:t>
      </w:r>
      <w:r>
        <w:rPr>
          <w:rFonts w:ascii="仿宋" w:eastAsia="仿宋" w:hAnsi="仿宋" w:hint="eastAsia"/>
          <w:szCs w:val="28"/>
        </w:rPr>
        <w:t>】</w:t>
      </w:r>
    </w:p>
    <w:sectPr w:rsidR="00F71800" w:rsidRPr="004157AC">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BC9E61" w14:textId="77777777" w:rsidR="009C4DBD" w:rsidRDefault="009C4DBD">
      <w:pPr>
        <w:spacing w:line="240" w:lineRule="auto"/>
        <w:ind w:firstLine="480"/>
      </w:pPr>
      <w:r>
        <w:separator/>
      </w:r>
    </w:p>
  </w:endnote>
  <w:endnote w:type="continuationSeparator" w:id="0">
    <w:p w14:paraId="76BD100B" w14:textId="77777777" w:rsidR="009C4DBD" w:rsidRDefault="009C4DBD">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Songti SC">
    <w:altName w:val="Malgun Gothic Semilight"/>
    <w:charset w:val="86"/>
    <w:family w:val="auto"/>
    <w:pitch w:val="variable"/>
    <w:sig w:usb0="00000287" w:usb1="080F0000" w:usb2="00000010" w:usb3="00000000" w:csb0="0004009F" w:csb1="00000000"/>
  </w:font>
  <w:font w:name="仿宋_GB2312">
    <w:altName w:val="仿宋"/>
    <w:charset w:val="86"/>
    <w:family w:val="modern"/>
    <w:pitch w:val="fixed"/>
    <w:sig w:usb0="00000001" w:usb1="080E0000" w:usb2="00000010" w:usb3="00000000" w:csb0="00040001"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华文仿宋">
    <w:panose1 w:val="02010600040101010101"/>
    <w:charset w:val="86"/>
    <w:family w:val="auto"/>
    <w:pitch w:val="variable"/>
    <w:sig w:usb0="00000287" w:usb1="080F0000" w:usb2="00000010" w:usb3="00000000" w:csb0="0004009F"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D2594B" w14:textId="77777777" w:rsidR="00333A84" w:rsidRDefault="00333A84">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D2594C" w14:textId="5DDC8678" w:rsidR="00333A84" w:rsidRDefault="001917E7">
    <w:pPr>
      <w:pStyle w:val="a7"/>
    </w:pPr>
    <w:r>
      <w:rPr>
        <w:noProof/>
      </w:rPr>
      <mc:AlternateContent>
        <mc:Choice Requires="wps">
          <w:drawing>
            <wp:anchor distT="0" distB="0" distL="114300" distR="114300" simplePos="0" relativeHeight="251659264" behindDoc="0" locked="0" layoutInCell="1" allowOverlap="1" wp14:anchorId="62D2594F" wp14:editId="75191236">
              <wp:simplePos x="0" y="0"/>
              <wp:positionH relativeFrom="margin">
                <wp:align>center</wp:align>
              </wp:positionH>
              <wp:positionV relativeFrom="paragraph">
                <wp:posOffset>0</wp:posOffset>
              </wp:positionV>
              <wp:extent cx="506095" cy="186055"/>
              <wp:effectExtent l="0" t="0" r="0" b="0"/>
              <wp:wrapNone/>
              <wp:docPr id="1396258499" name="Text Box 10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09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D25950" w14:textId="2329BC8B" w:rsidR="00333A84" w:rsidRDefault="00333A84">
                          <w:pPr>
                            <w:pStyle w:val="a7"/>
                            <w:rPr>
                              <w:sz w:val="24"/>
                              <w:szCs w:val="24"/>
                            </w:rPr>
                          </w:pPr>
                          <w:r>
                            <w:rPr>
                              <w:sz w:val="24"/>
                              <w:szCs w:val="24"/>
                            </w:rPr>
                            <w:t xml:space="preserve">— </w:t>
                          </w:r>
                          <w:r>
                            <w:rPr>
                              <w:sz w:val="24"/>
                              <w:szCs w:val="24"/>
                            </w:rPr>
                            <w:fldChar w:fldCharType="begin"/>
                          </w:r>
                          <w:r>
                            <w:rPr>
                              <w:sz w:val="24"/>
                              <w:szCs w:val="24"/>
                            </w:rPr>
                            <w:instrText xml:space="preserve"> PAGE  \* MERGEFORMAT </w:instrText>
                          </w:r>
                          <w:r>
                            <w:rPr>
                              <w:sz w:val="24"/>
                              <w:szCs w:val="24"/>
                            </w:rPr>
                            <w:fldChar w:fldCharType="separate"/>
                          </w:r>
                          <w:r w:rsidR="00DA0160">
                            <w:rPr>
                              <w:noProof/>
                              <w:sz w:val="24"/>
                              <w:szCs w:val="24"/>
                            </w:rPr>
                            <w:t>6</w:t>
                          </w:r>
                          <w:r>
                            <w:rPr>
                              <w:sz w:val="24"/>
                              <w:szCs w:val="24"/>
                            </w:rPr>
                            <w:fldChar w:fldCharType="end"/>
                          </w:r>
                          <w:r>
                            <w:rPr>
                              <w:sz w:val="24"/>
                              <w:szCs w:val="24"/>
                            </w:rPr>
                            <w:t xml:space="preserve"> —</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2D2594F" id="_x0000_t202" coordsize="21600,21600" o:spt="202" path="m,l,21600r21600,l21600,xe">
              <v:stroke joinstyle="miter"/>
              <v:path gradientshapeok="t" o:connecttype="rect"/>
            </v:shapetype>
            <v:shape id="Text Box 1025" o:spid="_x0000_s1026" type="#_x0000_t202" style="position:absolute;margin-left:0;margin-top:0;width:39.85pt;height:14.65pt;z-index:251659264;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" filled="f" stroked="f">
              <v:textbox style="mso-fit-shape-to-text:t" inset="0,0,0,0">
                <w:txbxContent>
                  <w:p w14:paraId="62D25950" w14:textId="2329BC8B" w:rsidR="00333A84" w:rsidRDefault="00333A84">
                    <w:pPr>
                      <w:pStyle w:val="a7"/>
                      <w:rPr>
                        <w:sz w:val="24"/>
                        <w:szCs w:val="24"/>
                      </w:rPr>
                    </w:pPr>
                    <w:r>
                      <w:rPr>
                        <w:sz w:val="24"/>
                        <w:szCs w:val="24"/>
                      </w:rPr>
                      <w:t xml:space="preserve">— </w:t>
                    </w:r>
                    <w:r>
                      <w:rPr>
                        <w:sz w:val="24"/>
                        <w:szCs w:val="24"/>
                      </w:rPr>
                      <w:fldChar w:fldCharType="begin"/>
                    </w:r>
                    <w:r>
                      <w:rPr>
                        <w:sz w:val="24"/>
                        <w:szCs w:val="24"/>
                      </w:rPr>
                      <w:instrText xml:space="preserve"> PAGE  \* MERGEFORMAT </w:instrText>
                    </w:r>
                    <w:r>
                      <w:rPr>
                        <w:sz w:val="24"/>
                        <w:szCs w:val="24"/>
                      </w:rPr>
                      <w:fldChar w:fldCharType="separate"/>
                    </w:r>
                    <w:r w:rsidR="00DA0160">
                      <w:rPr>
                        <w:noProof/>
                        <w:sz w:val="24"/>
                        <w:szCs w:val="24"/>
                      </w:rPr>
                      <w:t>6</w:t>
                    </w:r>
                    <w:r>
                      <w:rPr>
                        <w:sz w:val="24"/>
                        <w:szCs w:val="24"/>
                      </w:rPr>
                      <w:fldChar w:fldCharType="end"/>
                    </w:r>
                    <w:r>
                      <w:rPr>
                        <w:sz w:val="24"/>
                        <w:szCs w:val="24"/>
                      </w:rPr>
                      <w:t xml:space="preserve"> —</w:t>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D2594E" w14:textId="77777777" w:rsidR="00333A84" w:rsidRDefault="00333A84">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29671B" w14:textId="77777777" w:rsidR="009C4DBD" w:rsidRDefault="009C4DBD">
      <w:pPr>
        <w:spacing w:line="240" w:lineRule="auto"/>
        <w:ind w:firstLine="480"/>
      </w:pPr>
      <w:r>
        <w:separator/>
      </w:r>
    </w:p>
  </w:footnote>
  <w:footnote w:type="continuationSeparator" w:id="0">
    <w:p w14:paraId="2C24C0E3" w14:textId="77777777" w:rsidR="009C4DBD" w:rsidRDefault="009C4DBD">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D25949" w14:textId="77777777" w:rsidR="00333A84" w:rsidRDefault="00333A84">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D2594A" w14:textId="77777777" w:rsidR="00333A84" w:rsidRDefault="00333A84">
    <w:pPr>
      <w:ind w:left="640" w:firstLineChars="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D2594D" w14:textId="77777777" w:rsidR="00333A84" w:rsidRDefault="00333A84">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C6D98"/>
    <w:multiLevelType w:val="hybridMultilevel"/>
    <w:tmpl w:val="2FAC1E26"/>
    <w:lvl w:ilvl="0" w:tplc="3A5E8596">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07767BA4"/>
    <w:multiLevelType w:val="hybridMultilevel"/>
    <w:tmpl w:val="163C6D54"/>
    <w:lvl w:ilvl="0" w:tplc="627A6BD2">
      <w:start w:val="1"/>
      <w:numFmt w:val="bullet"/>
      <w:lvlText w:val=""/>
      <w:lvlJc w:val="left"/>
      <w:pPr>
        <w:ind w:left="557" w:hanging="440"/>
      </w:pPr>
      <w:rPr>
        <w:rFonts w:ascii="Wingdings" w:hAnsi="Wingdings" w:hint="default"/>
      </w:rPr>
    </w:lvl>
    <w:lvl w:ilvl="1" w:tplc="04090003" w:tentative="1">
      <w:start w:val="1"/>
      <w:numFmt w:val="bullet"/>
      <w:lvlText w:val=""/>
      <w:lvlJc w:val="left"/>
      <w:pPr>
        <w:ind w:left="997" w:hanging="440"/>
      </w:pPr>
      <w:rPr>
        <w:rFonts w:ascii="Wingdings" w:hAnsi="Wingdings" w:hint="default"/>
      </w:rPr>
    </w:lvl>
    <w:lvl w:ilvl="2" w:tplc="04090005" w:tentative="1">
      <w:start w:val="1"/>
      <w:numFmt w:val="bullet"/>
      <w:lvlText w:val=""/>
      <w:lvlJc w:val="left"/>
      <w:pPr>
        <w:ind w:left="1437" w:hanging="440"/>
      </w:pPr>
      <w:rPr>
        <w:rFonts w:ascii="Wingdings" w:hAnsi="Wingdings" w:hint="default"/>
      </w:rPr>
    </w:lvl>
    <w:lvl w:ilvl="3" w:tplc="04090001" w:tentative="1">
      <w:start w:val="1"/>
      <w:numFmt w:val="bullet"/>
      <w:lvlText w:val=""/>
      <w:lvlJc w:val="left"/>
      <w:pPr>
        <w:ind w:left="1877" w:hanging="440"/>
      </w:pPr>
      <w:rPr>
        <w:rFonts w:ascii="Wingdings" w:hAnsi="Wingdings" w:hint="default"/>
      </w:rPr>
    </w:lvl>
    <w:lvl w:ilvl="4" w:tplc="04090003" w:tentative="1">
      <w:start w:val="1"/>
      <w:numFmt w:val="bullet"/>
      <w:lvlText w:val=""/>
      <w:lvlJc w:val="left"/>
      <w:pPr>
        <w:ind w:left="2317" w:hanging="440"/>
      </w:pPr>
      <w:rPr>
        <w:rFonts w:ascii="Wingdings" w:hAnsi="Wingdings" w:hint="default"/>
      </w:rPr>
    </w:lvl>
    <w:lvl w:ilvl="5" w:tplc="04090005" w:tentative="1">
      <w:start w:val="1"/>
      <w:numFmt w:val="bullet"/>
      <w:lvlText w:val=""/>
      <w:lvlJc w:val="left"/>
      <w:pPr>
        <w:ind w:left="2757" w:hanging="440"/>
      </w:pPr>
      <w:rPr>
        <w:rFonts w:ascii="Wingdings" w:hAnsi="Wingdings" w:hint="default"/>
      </w:rPr>
    </w:lvl>
    <w:lvl w:ilvl="6" w:tplc="04090001" w:tentative="1">
      <w:start w:val="1"/>
      <w:numFmt w:val="bullet"/>
      <w:lvlText w:val=""/>
      <w:lvlJc w:val="left"/>
      <w:pPr>
        <w:ind w:left="3197" w:hanging="440"/>
      </w:pPr>
      <w:rPr>
        <w:rFonts w:ascii="Wingdings" w:hAnsi="Wingdings" w:hint="default"/>
      </w:rPr>
    </w:lvl>
    <w:lvl w:ilvl="7" w:tplc="04090003" w:tentative="1">
      <w:start w:val="1"/>
      <w:numFmt w:val="bullet"/>
      <w:lvlText w:val=""/>
      <w:lvlJc w:val="left"/>
      <w:pPr>
        <w:ind w:left="3637" w:hanging="440"/>
      </w:pPr>
      <w:rPr>
        <w:rFonts w:ascii="Wingdings" w:hAnsi="Wingdings" w:hint="default"/>
      </w:rPr>
    </w:lvl>
    <w:lvl w:ilvl="8" w:tplc="04090005" w:tentative="1">
      <w:start w:val="1"/>
      <w:numFmt w:val="bullet"/>
      <w:lvlText w:val=""/>
      <w:lvlJc w:val="left"/>
      <w:pPr>
        <w:ind w:left="4077" w:hanging="440"/>
      </w:pPr>
      <w:rPr>
        <w:rFonts w:ascii="Wingdings" w:hAnsi="Wingdings" w:hint="default"/>
      </w:rPr>
    </w:lvl>
  </w:abstractNum>
  <w:abstractNum w:abstractNumId="2" w15:restartNumberingAfterBreak="0">
    <w:nsid w:val="14F70D49"/>
    <w:multiLevelType w:val="hybridMultilevel"/>
    <w:tmpl w:val="3CC48EDA"/>
    <w:lvl w:ilvl="0" w:tplc="627A6BD2">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173B6D72"/>
    <w:multiLevelType w:val="hybridMultilevel"/>
    <w:tmpl w:val="FA30BBAA"/>
    <w:lvl w:ilvl="0" w:tplc="627A6BD2">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CCE307C"/>
    <w:multiLevelType w:val="hybridMultilevel"/>
    <w:tmpl w:val="1354D8C4"/>
    <w:lvl w:ilvl="0" w:tplc="AEA46F3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293B7C9E"/>
    <w:multiLevelType w:val="hybridMultilevel"/>
    <w:tmpl w:val="FF8A1EEC"/>
    <w:lvl w:ilvl="0" w:tplc="627A6BD2">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31C33C2C"/>
    <w:multiLevelType w:val="hybridMultilevel"/>
    <w:tmpl w:val="E9CE3B62"/>
    <w:lvl w:ilvl="0" w:tplc="FE385532">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7" w15:restartNumberingAfterBreak="0">
    <w:nsid w:val="3A465487"/>
    <w:multiLevelType w:val="hybridMultilevel"/>
    <w:tmpl w:val="2AD6ACC2"/>
    <w:lvl w:ilvl="0" w:tplc="10780766">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8" w15:restartNumberingAfterBreak="0">
    <w:nsid w:val="3BB00B9F"/>
    <w:multiLevelType w:val="hybridMultilevel"/>
    <w:tmpl w:val="E2A21E02"/>
    <w:lvl w:ilvl="0" w:tplc="627A6BD2">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5AE83666"/>
    <w:multiLevelType w:val="hybridMultilevel"/>
    <w:tmpl w:val="3C0A9828"/>
    <w:lvl w:ilvl="0" w:tplc="E3FE4916">
      <w:start w:val="1"/>
      <w:numFmt w:val="decimal"/>
      <w:lvlText w:val="（%1）"/>
      <w:lvlJc w:val="left"/>
      <w:pPr>
        <w:ind w:left="720" w:hanging="72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06A7B30"/>
    <w:multiLevelType w:val="hybridMultilevel"/>
    <w:tmpl w:val="8F2E6526"/>
    <w:lvl w:ilvl="0" w:tplc="45AEAB4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1" w15:restartNumberingAfterBreak="0">
    <w:nsid w:val="6862551F"/>
    <w:multiLevelType w:val="hybridMultilevel"/>
    <w:tmpl w:val="07129A74"/>
    <w:lvl w:ilvl="0" w:tplc="E5744166">
      <w:start w:val="1"/>
      <w:numFmt w:val="decimal"/>
      <w:lvlText w:val="%1)"/>
      <w:lvlJc w:val="left"/>
      <w:pPr>
        <w:ind w:left="840" w:hanging="360"/>
      </w:pPr>
      <w:rPr>
        <w:rFonts w:hint="default"/>
        <w:b w:val="0"/>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73DB71E4"/>
    <w:multiLevelType w:val="hybridMultilevel"/>
    <w:tmpl w:val="0B52B548"/>
    <w:lvl w:ilvl="0" w:tplc="03CC126C">
      <w:start w:val="2"/>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DC66371"/>
    <w:multiLevelType w:val="hybridMultilevel"/>
    <w:tmpl w:val="81841AB0"/>
    <w:lvl w:ilvl="0" w:tplc="1DD4CB22">
      <w:start w:val="1"/>
      <w:numFmt w:val="decimal"/>
      <w:lvlText w:val="%1)"/>
      <w:lvlJc w:val="left"/>
      <w:pPr>
        <w:ind w:left="842" w:hanging="360"/>
      </w:pPr>
      <w:rPr>
        <w:rFonts w:hint="default"/>
        <w:b/>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num w:numId="1" w16cid:durableId="1182207977">
    <w:abstractNumId w:val="4"/>
  </w:num>
  <w:num w:numId="2" w16cid:durableId="752512528">
    <w:abstractNumId w:val="7"/>
  </w:num>
  <w:num w:numId="3" w16cid:durableId="37244995">
    <w:abstractNumId w:val="5"/>
  </w:num>
  <w:num w:numId="4" w16cid:durableId="1639649649">
    <w:abstractNumId w:val="2"/>
  </w:num>
  <w:num w:numId="5" w16cid:durableId="1550534054">
    <w:abstractNumId w:val="1"/>
  </w:num>
  <w:num w:numId="6" w16cid:durableId="764956253">
    <w:abstractNumId w:val="3"/>
  </w:num>
  <w:num w:numId="7" w16cid:durableId="1760246854">
    <w:abstractNumId w:val="8"/>
  </w:num>
  <w:num w:numId="8" w16cid:durableId="1185635087">
    <w:abstractNumId w:val="10"/>
  </w:num>
  <w:num w:numId="9" w16cid:durableId="952128450">
    <w:abstractNumId w:val="11"/>
  </w:num>
  <w:num w:numId="10" w16cid:durableId="1474443361">
    <w:abstractNumId w:val="0"/>
  </w:num>
  <w:num w:numId="11" w16cid:durableId="1091004800">
    <w:abstractNumId w:val="12"/>
  </w:num>
  <w:num w:numId="12" w16cid:durableId="937715899">
    <w:abstractNumId w:val="9"/>
  </w:num>
  <w:num w:numId="13" w16cid:durableId="1793013143">
    <w:abstractNumId w:val="6"/>
  </w:num>
  <w:num w:numId="14" w16cid:durableId="134239700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2MLE0NTAwsjQzMjBV0lEKTi0uzszPAykwrAUAkX7NqSwAAAA="/>
  </w:docVars>
  <w:rsids>
    <w:rsidRoot w:val="00D1637A"/>
    <w:rsid w:val="9F76FDA6"/>
    <w:rsid w:val="DFC764E7"/>
    <w:rsid w:val="DFD78038"/>
    <w:rsid w:val="EEEE4675"/>
    <w:rsid w:val="FEBFF429"/>
    <w:rsid w:val="FF3F7B95"/>
    <w:rsid w:val="00001CF3"/>
    <w:rsid w:val="0000213F"/>
    <w:rsid w:val="00002B0C"/>
    <w:rsid w:val="00004024"/>
    <w:rsid w:val="000048E2"/>
    <w:rsid w:val="00005E51"/>
    <w:rsid w:val="00006321"/>
    <w:rsid w:val="00006442"/>
    <w:rsid w:val="00007097"/>
    <w:rsid w:val="000072F3"/>
    <w:rsid w:val="00007C5F"/>
    <w:rsid w:val="00010A41"/>
    <w:rsid w:val="00012941"/>
    <w:rsid w:val="000154D2"/>
    <w:rsid w:val="00016DFF"/>
    <w:rsid w:val="00017165"/>
    <w:rsid w:val="00021BEF"/>
    <w:rsid w:val="00021DBC"/>
    <w:rsid w:val="000258DC"/>
    <w:rsid w:val="000266D8"/>
    <w:rsid w:val="00026A70"/>
    <w:rsid w:val="00027E52"/>
    <w:rsid w:val="00030A29"/>
    <w:rsid w:val="000315B2"/>
    <w:rsid w:val="000329CD"/>
    <w:rsid w:val="0003365E"/>
    <w:rsid w:val="0003391B"/>
    <w:rsid w:val="00037EDD"/>
    <w:rsid w:val="0004047F"/>
    <w:rsid w:val="0004067B"/>
    <w:rsid w:val="000434AA"/>
    <w:rsid w:val="00044AE9"/>
    <w:rsid w:val="000459E1"/>
    <w:rsid w:val="00045A4B"/>
    <w:rsid w:val="00047BD9"/>
    <w:rsid w:val="00050594"/>
    <w:rsid w:val="00050E24"/>
    <w:rsid w:val="0005342A"/>
    <w:rsid w:val="00054A06"/>
    <w:rsid w:val="00054CD2"/>
    <w:rsid w:val="00055A10"/>
    <w:rsid w:val="0005710C"/>
    <w:rsid w:val="000573B1"/>
    <w:rsid w:val="00057C5F"/>
    <w:rsid w:val="00060EEC"/>
    <w:rsid w:val="00061283"/>
    <w:rsid w:val="00061796"/>
    <w:rsid w:val="00063583"/>
    <w:rsid w:val="000643A8"/>
    <w:rsid w:val="00064905"/>
    <w:rsid w:val="0007275D"/>
    <w:rsid w:val="00072F82"/>
    <w:rsid w:val="00075D87"/>
    <w:rsid w:val="00077542"/>
    <w:rsid w:val="00077B36"/>
    <w:rsid w:val="0008087A"/>
    <w:rsid w:val="00081E2E"/>
    <w:rsid w:val="0008231F"/>
    <w:rsid w:val="0008373A"/>
    <w:rsid w:val="00085D6F"/>
    <w:rsid w:val="000860B3"/>
    <w:rsid w:val="000872B8"/>
    <w:rsid w:val="00090380"/>
    <w:rsid w:val="000913B9"/>
    <w:rsid w:val="00092037"/>
    <w:rsid w:val="000931B5"/>
    <w:rsid w:val="00093524"/>
    <w:rsid w:val="0009776C"/>
    <w:rsid w:val="000A1B4E"/>
    <w:rsid w:val="000A3C7A"/>
    <w:rsid w:val="000A60DE"/>
    <w:rsid w:val="000A79B0"/>
    <w:rsid w:val="000B167A"/>
    <w:rsid w:val="000B29F5"/>
    <w:rsid w:val="000B2DC2"/>
    <w:rsid w:val="000B2E46"/>
    <w:rsid w:val="000B438D"/>
    <w:rsid w:val="000B44E8"/>
    <w:rsid w:val="000B4910"/>
    <w:rsid w:val="000B51C1"/>
    <w:rsid w:val="000B56DC"/>
    <w:rsid w:val="000B5986"/>
    <w:rsid w:val="000B5A7C"/>
    <w:rsid w:val="000B7138"/>
    <w:rsid w:val="000C06B6"/>
    <w:rsid w:val="000C3B83"/>
    <w:rsid w:val="000C540B"/>
    <w:rsid w:val="000C57E3"/>
    <w:rsid w:val="000C67B8"/>
    <w:rsid w:val="000D0262"/>
    <w:rsid w:val="000D1896"/>
    <w:rsid w:val="000D1C3E"/>
    <w:rsid w:val="000D2258"/>
    <w:rsid w:val="000D22A6"/>
    <w:rsid w:val="000D283F"/>
    <w:rsid w:val="000D38CE"/>
    <w:rsid w:val="000D3944"/>
    <w:rsid w:val="000E07EA"/>
    <w:rsid w:val="000E158A"/>
    <w:rsid w:val="000E1EDC"/>
    <w:rsid w:val="000E3B18"/>
    <w:rsid w:val="000E44B7"/>
    <w:rsid w:val="000E46F8"/>
    <w:rsid w:val="000E6F9F"/>
    <w:rsid w:val="000F0679"/>
    <w:rsid w:val="000F0BC5"/>
    <w:rsid w:val="000F17BE"/>
    <w:rsid w:val="000F3987"/>
    <w:rsid w:val="000F63A1"/>
    <w:rsid w:val="000F6D1B"/>
    <w:rsid w:val="000F7ABA"/>
    <w:rsid w:val="000F7E47"/>
    <w:rsid w:val="00101D27"/>
    <w:rsid w:val="0010271D"/>
    <w:rsid w:val="00103C53"/>
    <w:rsid w:val="00104A4A"/>
    <w:rsid w:val="00105724"/>
    <w:rsid w:val="00105B30"/>
    <w:rsid w:val="001070DF"/>
    <w:rsid w:val="00107DCF"/>
    <w:rsid w:val="00111835"/>
    <w:rsid w:val="0011261F"/>
    <w:rsid w:val="00112CB3"/>
    <w:rsid w:val="00114E37"/>
    <w:rsid w:val="0011633A"/>
    <w:rsid w:val="001204E7"/>
    <w:rsid w:val="0012304F"/>
    <w:rsid w:val="00123BE1"/>
    <w:rsid w:val="00124556"/>
    <w:rsid w:val="001246B6"/>
    <w:rsid w:val="00125A14"/>
    <w:rsid w:val="00131FCC"/>
    <w:rsid w:val="0013277C"/>
    <w:rsid w:val="00132F29"/>
    <w:rsid w:val="00135DD3"/>
    <w:rsid w:val="0013619E"/>
    <w:rsid w:val="00136716"/>
    <w:rsid w:val="001379F1"/>
    <w:rsid w:val="00141476"/>
    <w:rsid w:val="001418DE"/>
    <w:rsid w:val="0014192D"/>
    <w:rsid w:val="00141E7B"/>
    <w:rsid w:val="001422BD"/>
    <w:rsid w:val="0014259A"/>
    <w:rsid w:val="00145144"/>
    <w:rsid w:val="0014537D"/>
    <w:rsid w:val="00147FD7"/>
    <w:rsid w:val="001511F9"/>
    <w:rsid w:val="00151864"/>
    <w:rsid w:val="00154319"/>
    <w:rsid w:val="001548A8"/>
    <w:rsid w:val="00154D5B"/>
    <w:rsid w:val="00157423"/>
    <w:rsid w:val="00160335"/>
    <w:rsid w:val="001608A5"/>
    <w:rsid w:val="00162D97"/>
    <w:rsid w:val="0016314C"/>
    <w:rsid w:val="00164FB4"/>
    <w:rsid w:val="001659EB"/>
    <w:rsid w:val="00167C35"/>
    <w:rsid w:val="00167FE4"/>
    <w:rsid w:val="001713E7"/>
    <w:rsid w:val="00171D55"/>
    <w:rsid w:val="0017288F"/>
    <w:rsid w:val="00180AC5"/>
    <w:rsid w:val="00180AF6"/>
    <w:rsid w:val="001818C9"/>
    <w:rsid w:val="001827A1"/>
    <w:rsid w:val="0018409D"/>
    <w:rsid w:val="00185099"/>
    <w:rsid w:val="00186273"/>
    <w:rsid w:val="001872A2"/>
    <w:rsid w:val="001917E7"/>
    <w:rsid w:val="0019426B"/>
    <w:rsid w:val="0019498B"/>
    <w:rsid w:val="00195789"/>
    <w:rsid w:val="0019599A"/>
    <w:rsid w:val="00195EEE"/>
    <w:rsid w:val="0019691D"/>
    <w:rsid w:val="001A2198"/>
    <w:rsid w:val="001A29FB"/>
    <w:rsid w:val="001A3B8A"/>
    <w:rsid w:val="001A4CD2"/>
    <w:rsid w:val="001A7139"/>
    <w:rsid w:val="001A79F1"/>
    <w:rsid w:val="001B0DAB"/>
    <w:rsid w:val="001B1117"/>
    <w:rsid w:val="001B42CC"/>
    <w:rsid w:val="001B4586"/>
    <w:rsid w:val="001B4651"/>
    <w:rsid w:val="001B5C0D"/>
    <w:rsid w:val="001B76D8"/>
    <w:rsid w:val="001C05D7"/>
    <w:rsid w:val="001C0620"/>
    <w:rsid w:val="001C1F27"/>
    <w:rsid w:val="001C3AA9"/>
    <w:rsid w:val="001C3B37"/>
    <w:rsid w:val="001C3F92"/>
    <w:rsid w:val="001C4DBA"/>
    <w:rsid w:val="001C6BDF"/>
    <w:rsid w:val="001C72EF"/>
    <w:rsid w:val="001D0104"/>
    <w:rsid w:val="001D0723"/>
    <w:rsid w:val="001D28E3"/>
    <w:rsid w:val="001D4574"/>
    <w:rsid w:val="001D63DC"/>
    <w:rsid w:val="001E0449"/>
    <w:rsid w:val="001E06B3"/>
    <w:rsid w:val="001E0AF1"/>
    <w:rsid w:val="001E1983"/>
    <w:rsid w:val="001E1DCE"/>
    <w:rsid w:val="001E411B"/>
    <w:rsid w:val="001E56BB"/>
    <w:rsid w:val="001E6997"/>
    <w:rsid w:val="001E6FBA"/>
    <w:rsid w:val="001E6FCD"/>
    <w:rsid w:val="001E7ACD"/>
    <w:rsid w:val="001F3D69"/>
    <w:rsid w:val="001F3E8D"/>
    <w:rsid w:val="001F7429"/>
    <w:rsid w:val="001F7579"/>
    <w:rsid w:val="001F7692"/>
    <w:rsid w:val="0020168E"/>
    <w:rsid w:val="00202B10"/>
    <w:rsid w:val="002036FF"/>
    <w:rsid w:val="002046CD"/>
    <w:rsid w:val="002057AD"/>
    <w:rsid w:val="0020628C"/>
    <w:rsid w:val="00212669"/>
    <w:rsid w:val="002147B5"/>
    <w:rsid w:val="00215750"/>
    <w:rsid w:val="00217A9A"/>
    <w:rsid w:val="002200D9"/>
    <w:rsid w:val="00221E6F"/>
    <w:rsid w:val="002235A7"/>
    <w:rsid w:val="00225EEB"/>
    <w:rsid w:val="0022693B"/>
    <w:rsid w:val="0022700F"/>
    <w:rsid w:val="0022735E"/>
    <w:rsid w:val="002275FF"/>
    <w:rsid w:val="002279D0"/>
    <w:rsid w:val="002306D8"/>
    <w:rsid w:val="00230DA0"/>
    <w:rsid w:val="00231417"/>
    <w:rsid w:val="00233071"/>
    <w:rsid w:val="002330AF"/>
    <w:rsid w:val="0023313E"/>
    <w:rsid w:val="00233C44"/>
    <w:rsid w:val="00234F45"/>
    <w:rsid w:val="00234FF3"/>
    <w:rsid w:val="00235E8A"/>
    <w:rsid w:val="0023708F"/>
    <w:rsid w:val="00237AB5"/>
    <w:rsid w:val="00237BEE"/>
    <w:rsid w:val="00242A5B"/>
    <w:rsid w:val="00243B04"/>
    <w:rsid w:val="00243CB0"/>
    <w:rsid w:val="00245876"/>
    <w:rsid w:val="002460D0"/>
    <w:rsid w:val="002475B2"/>
    <w:rsid w:val="00247CC2"/>
    <w:rsid w:val="002502BF"/>
    <w:rsid w:val="002504AC"/>
    <w:rsid w:val="00251668"/>
    <w:rsid w:val="00252844"/>
    <w:rsid w:val="0025292B"/>
    <w:rsid w:val="00253251"/>
    <w:rsid w:val="002534D0"/>
    <w:rsid w:val="00254B0E"/>
    <w:rsid w:val="00255133"/>
    <w:rsid w:val="0025630B"/>
    <w:rsid w:val="00256534"/>
    <w:rsid w:val="00261274"/>
    <w:rsid w:val="002613C0"/>
    <w:rsid w:val="00263351"/>
    <w:rsid w:val="00263DFF"/>
    <w:rsid w:val="002663C7"/>
    <w:rsid w:val="00266B69"/>
    <w:rsid w:val="00267B42"/>
    <w:rsid w:val="002720C0"/>
    <w:rsid w:val="0027329E"/>
    <w:rsid w:val="00276CF1"/>
    <w:rsid w:val="0028011D"/>
    <w:rsid w:val="00280869"/>
    <w:rsid w:val="002809BD"/>
    <w:rsid w:val="00285ED1"/>
    <w:rsid w:val="00285F3E"/>
    <w:rsid w:val="002915B7"/>
    <w:rsid w:val="002925AF"/>
    <w:rsid w:val="00293AD7"/>
    <w:rsid w:val="002A0424"/>
    <w:rsid w:val="002A3A6E"/>
    <w:rsid w:val="002A3CE1"/>
    <w:rsid w:val="002A5318"/>
    <w:rsid w:val="002A580E"/>
    <w:rsid w:val="002A6945"/>
    <w:rsid w:val="002B100D"/>
    <w:rsid w:val="002B3AD8"/>
    <w:rsid w:val="002B55BD"/>
    <w:rsid w:val="002B5A79"/>
    <w:rsid w:val="002B5E86"/>
    <w:rsid w:val="002B6123"/>
    <w:rsid w:val="002C1186"/>
    <w:rsid w:val="002C2C97"/>
    <w:rsid w:val="002C2FA0"/>
    <w:rsid w:val="002C433D"/>
    <w:rsid w:val="002C43E0"/>
    <w:rsid w:val="002C5868"/>
    <w:rsid w:val="002C756D"/>
    <w:rsid w:val="002C7E6A"/>
    <w:rsid w:val="002D06A8"/>
    <w:rsid w:val="002D24CA"/>
    <w:rsid w:val="002D2BB6"/>
    <w:rsid w:val="002D386E"/>
    <w:rsid w:val="002D395B"/>
    <w:rsid w:val="002D4406"/>
    <w:rsid w:val="002D6F36"/>
    <w:rsid w:val="002E0429"/>
    <w:rsid w:val="002E09B1"/>
    <w:rsid w:val="002E2573"/>
    <w:rsid w:val="002F140C"/>
    <w:rsid w:val="002F2DE2"/>
    <w:rsid w:val="002F3575"/>
    <w:rsid w:val="002F4CA0"/>
    <w:rsid w:val="002F61CF"/>
    <w:rsid w:val="002F6ADA"/>
    <w:rsid w:val="002F6EB4"/>
    <w:rsid w:val="002F7E7D"/>
    <w:rsid w:val="00300797"/>
    <w:rsid w:val="003039D6"/>
    <w:rsid w:val="003049D2"/>
    <w:rsid w:val="003111EB"/>
    <w:rsid w:val="00312440"/>
    <w:rsid w:val="00314487"/>
    <w:rsid w:val="00314CFE"/>
    <w:rsid w:val="0031554E"/>
    <w:rsid w:val="0032062A"/>
    <w:rsid w:val="00321787"/>
    <w:rsid w:val="00321F3E"/>
    <w:rsid w:val="003267BC"/>
    <w:rsid w:val="00326AE0"/>
    <w:rsid w:val="00330CB8"/>
    <w:rsid w:val="00332DB3"/>
    <w:rsid w:val="00332ECD"/>
    <w:rsid w:val="00333A84"/>
    <w:rsid w:val="00335EDE"/>
    <w:rsid w:val="00336FBF"/>
    <w:rsid w:val="00337E11"/>
    <w:rsid w:val="0034308C"/>
    <w:rsid w:val="003434D8"/>
    <w:rsid w:val="00344CE7"/>
    <w:rsid w:val="00346F60"/>
    <w:rsid w:val="003521C7"/>
    <w:rsid w:val="00353272"/>
    <w:rsid w:val="00354B07"/>
    <w:rsid w:val="00355B2D"/>
    <w:rsid w:val="00356153"/>
    <w:rsid w:val="00357FFE"/>
    <w:rsid w:val="0036040A"/>
    <w:rsid w:val="00361DB1"/>
    <w:rsid w:val="003629B2"/>
    <w:rsid w:val="00363993"/>
    <w:rsid w:val="003653F8"/>
    <w:rsid w:val="00365AA3"/>
    <w:rsid w:val="00366238"/>
    <w:rsid w:val="00366A13"/>
    <w:rsid w:val="00373335"/>
    <w:rsid w:val="0037418F"/>
    <w:rsid w:val="003751CE"/>
    <w:rsid w:val="00376E22"/>
    <w:rsid w:val="00380BF4"/>
    <w:rsid w:val="0038177B"/>
    <w:rsid w:val="003823C1"/>
    <w:rsid w:val="00382624"/>
    <w:rsid w:val="00382F27"/>
    <w:rsid w:val="0038317B"/>
    <w:rsid w:val="003846C2"/>
    <w:rsid w:val="003847C0"/>
    <w:rsid w:val="00384C9D"/>
    <w:rsid w:val="00385C60"/>
    <w:rsid w:val="0038605D"/>
    <w:rsid w:val="003865A8"/>
    <w:rsid w:val="00386F98"/>
    <w:rsid w:val="0039004C"/>
    <w:rsid w:val="003A00AB"/>
    <w:rsid w:val="003A156A"/>
    <w:rsid w:val="003A1CE1"/>
    <w:rsid w:val="003A2A3B"/>
    <w:rsid w:val="003A3937"/>
    <w:rsid w:val="003A4997"/>
    <w:rsid w:val="003A5FB5"/>
    <w:rsid w:val="003A7047"/>
    <w:rsid w:val="003B0386"/>
    <w:rsid w:val="003B160C"/>
    <w:rsid w:val="003B1B2D"/>
    <w:rsid w:val="003B1E80"/>
    <w:rsid w:val="003B23C4"/>
    <w:rsid w:val="003B2DC9"/>
    <w:rsid w:val="003B3E46"/>
    <w:rsid w:val="003B3FFF"/>
    <w:rsid w:val="003B57F5"/>
    <w:rsid w:val="003C3C56"/>
    <w:rsid w:val="003C3EE4"/>
    <w:rsid w:val="003C5069"/>
    <w:rsid w:val="003C53DB"/>
    <w:rsid w:val="003C6AFE"/>
    <w:rsid w:val="003C7107"/>
    <w:rsid w:val="003C76D4"/>
    <w:rsid w:val="003D33D8"/>
    <w:rsid w:val="003D43E4"/>
    <w:rsid w:val="003D468F"/>
    <w:rsid w:val="003E2CE3"/>
    <w:rsid w:val="003E36F8"/>
    <w:rsid w:val="003E4FA9"/>
    <w:rsid w:val="003E6FC2"/>
    <w:rsid w:val="003F0285"/>
    <w:rsid w:val="003F1F0B"/>
    <w:rsid w:val="003F55D1"/>
    <w:rsid w:val="003F579D"/>
    <w:rsid w:val="003F6CC4"/>
    <w:rsid w:val="003F6F1C"/>
    <w:rsid w:val="004002BA"/>
    <w:rsid w:val="00401910"/>
    <w:rsid w:val="00401C5E"/>
    <w:rsid w:val="00403519"/>
    <w:rsid w:val="00403D3B"/>
    <w:rsid w:val="004060BC"/>
    <w:rsid w:val="004126D9"/>
    <w:rsid w:val="004157AC"/>
    <w:rsid w:val="0041662E"/>
    <w:rsid w:val="00421069"/>
    <w:rsid w:val="00421EDC"/>
    <w:rsid w:val="00421FC9"/>
    <w:rsid w:val="00423A68"/>
    <w:rsid w:val="00425B94"/>
    <w:rsid w:val="00426613"/>
    <w:rsid w:val="00426C2F"/>
    <w:rsid w:val="00426DC9"/>
    <w:rsid w:val="00427267"/>
    <w:rsid w:val="004306B6"/>
    <w:rsid w:val="00434B85"/>
    <w:rsid w:val="00434BAF"/>
    <w:rsid w:val="004409B1"/>
    <w:rsid w:val="004418EA"/>
    <w:rsid w:val="004437E2"/>
    <w:rsid w:val="00444BB0"/>
    <w:rsid w:val="00447355"/>
    <w:rsid w:val="0045167E"/>
    <w:rsid w:val="00452DB6"/>
    <w:rsid w:val="00453AD7"/>
    <w:rsid w:val="00454FFD"/>
    <w:rsid w:val="004561EB"/>
    <w:rsid w:val="004569B3"/>
    <w:rsid w:val="00456A6B"/>
    <w:rsid w:val="00456BF1"/>
    <w:rsid w:val="004576C5"/>
    <w:rsid w:val="0046115A"/>
    <w:rsid w:val="004612AC"/>
    <w:rsid w:val="00463067"/>
    <w:rsid w:val="004648DF"/>
    <w:rsid w:val="0046552C"/>
    <w:rsid w:val="004655B1"/>
    <w:rsid w:val="004672B2"/>
    <w:rsid w:val="004723E4"/>
    <w:rsid w:val="00472CB3"/>
    <w:rsid w:val="00474F40"/>
    <w:rsid w:val="00476E0C"/>
    <w:rsid w:val="00477123"/>
    <w:rsid w:val="004777CA"/>
    <w:rsid w:val="00477FD2"/>
    <w:rsid w:val="0048087C"/>
    <w:rsid w:val="00481030"/>
    <w:rsid w:val="00485120"/>
    <w:rsid w:val="00487C00"/>
    <w:rsid w:val="00490D44"/>
    <w:rsid w:val="00492DBC"/>
    <w:rsid w:val="00494C0E"/>
    <w:rsid w:val="0049575D"/>
    <w:rsid w:val="0049582B"/>
    <w:rsid w:val="0049648D"/>
    <w:rsid w:val="00496611"/>
    <w:rsid w:val="00496763"/>
    <w:rsid w:val="004A0452"/>
    <w:rsid w:val="004A0A50"/>
    <w:rsid w:val="004A1F03"/>
    <w:rsid w:val="004A2F6D"/>
    <w:rsid w:val="004A312B"/>
    <w:rsid w:val="004A333E"/>
    <w:rsid w:val="004A3886"/>
    <w:rsid w:val="004A4827"/>
    <w:rsid w:val="004A56EC"/>
    <w:rsid w:val="004A5C62"/>
    <w:rsid w:val="004A5FCC"/>
    <w:rsid w:val="004A6D3C"/>
    <w:rsid w:val="004A6D67"/>
    <w:rsid w:val="004B0573"/>
    <w:rsid w:val="004B0D88"/>
    <w:rsid w:val="004C0306"/>
    <w:rsid w:val="004C1807"/>
    <w:rsid w:val="004C2F47"/>
    <w:rsid w:val="004C35EF"/>
    <w:rsid w:val="004C53AC"/>
    <w:rsid w:val="004C61E3"/>
    <w:rsid w:val="004C6C4A"/>
    <w:rsid w:val="004D179A"/>
    <w:rsid w:val="004D2073"/>
    <w:rsid w:val="004D2507"/>
    <w:rsid w:val="004D3653"/>
    <w:rsid w:val="004D3797"/>
    <w:rsid w:val="004D39BE"/>
    <w:rsid w:val="004D6658"/>
    <w:rsid w:val="004E0873"/>
    <w:rsid w:val="004E3187"/>
    <w:rsid w:val="004E3349"/>
    <w:rsid w:val="004E3675"/>
    <w:rsid w:val="004E42E1"/>
    <w:rsid w:val="004E47E5"/>
    <w:rsid w:val="004E5F30"/>
    <w:rsid w:val="004E61D2"/>
    <w:rsid w:val="004E66BC"/>
    <w:rsid w:val="004E6E3A"/>
    <w:rsid w:val="004E740E"/>
    <w:rsid w:val="004F08A0"/>
    <w:rsid w:val="004F1548"/>
    <w:rsid w:val="004F2047"/>
    <w:rsid w:val="004F3F62"/>
    <w:rsid w:val="004F4BF6"/>
    <w:rsid w:val="004F57D8"/>
    <w:rsid w:val="004F6380"/>
    <w:rsid w:val="0050182B"/>
    <w:rsid w:val="0050429D"/>
    <w:rsid w:val="00504ABB"/>
    <w:rsid w:val="005066CF"/>
    <w:rsid w:val="00507A21"/>
    <w:rsid w:val="0051183F"/>
    <w:rsid w:val="00512F7F"/>
    <w:rsid w:val="00514174"/>
    <w:rsid w:val="00514B41"/>
    <w:rsid w:val="0051538E"/>
    <w:rsid w:val="005157C3"/>
    <w:rsid w:val="00516709"/>
    <w:rsid w:val="00523A25"/>
    <w:rsid w:val="005253AC"/>
    <w:rsid w:val="00526DBD"/>
    <w:rsid w:val="005271B2"/>
    <w:rsid w:val="00530FEC"/>
    <w:rsid w:val="00531DD7"/>
    <w:rsid w:val="005325A2"/>
    <w:rsid w:val="00532B92"/>
    <w:rsid w:val="00533CA9"/>
    <w:rsid w:val="00534746"/>
    <w:rsid w:val="00534F5F"/>
    <w:rsid w:val="00536E4E"/>
    <w:rsid w:val="00537C6C"/>
    <w:rsid w:val="00540502"/>
    <w:rsid w:val="00541D7B"/>
    <w:rsid w:val="00542370"/>
    <w:rsid w:val="00543199"/>
    <w:rsid w:val="0054509E"/>
    <w:rsid w:val="00545E35"/>
    <w:rsid w:val="00551747"/>
    <w:rsid w:val="00552AFB"/>
    <w:rsid w:val="00552E0C"/>
    <w:rsid w:val="00553EEF"/>
    <w:rsid w:val="00555195"/>
    <w:rsid w:val="00563048"/>
    <w:rsid w:val="00564C56"/>
    <w:rsid w:val="00572779"/>
    <w:rsid w:val="005728AE"/>
    <w:rsid w:val="0057496F"/>
    <w:rsid w:val="00574ED2"/>
    <w:rsid w:val="00575C41"/>
    <w:rsid w:val="005774EE"/>
    <w:rsid w:val="00577B9B"/>
    <w:rsid w:val="00581B56"/>
    <w:rsid w:val="00581F9A"/>
    <w:rsid w:val="0058219D"/>
    <w:rsid w:val="00582B01"/>
    <w:rsid w:val="00583B62"/>
    <w:rsid w:val="00583EAE"/>
    <w:rsid w:val="00584455"/>
    <w:rsid w:val="00585491"/>
    <w:rsid w:val="00586C2B"/>
    <w:rsid w:val="0058793D"/>
    <w:rsid w:val="00590156"/>
    <w:rsid w:val="00590B55"/>
    <w:rsid w:val="00594010"/>
    <w:rsid w:val="00596AAE"/>
    <w:rsid w:val="00596DF9"/>
    <w:rsid w:val="005A3EED"/>
    <w:rsid w:val="005A571B"/>
    <w:rsid w:val="005A695E"/>
    <w:rsid w:val="005B1184"/>
    <w:rsid w:val="005B1355"/>
    <w:rsid w:val="005B2C04"/>
    <w:rsid w:val="005B36E4"/>
    <w:rsid w:val="005B4CF1"/>
    <w:rsid w:val="005B5D01"/>
    <w:rsid w:val="005B6829"/>
    <w:rsid w:val="005C115A"/>
    <w:rsid w:val="005C25A1"/>
    <w:rsid w:val="005C377D"/>
    <w:rsid w:val="005C3A59"/>
    <w:rsid w:val="005C3CF4"/>
    <w:rsid w:val="005C4C21"/>
    <w:rsid w:val="005C4D5A"/>
    <w:rsid w:val="005C655A"/>
    <w:rsid w:val="005C6BE1"/>
    <w:rsid w:val="005C79E1"/>
    <w:rsid w:val="005D06C3"/>
    <w:rsid w:val="005D156D"/>
    <w:rsid w:val="005D2718"/>
    <w:rsid w:val="005D2A6B"/>
    <w:rsid w:val="005D2E69"/>
    <w:rsid w:val="005D4171"/>
    <w:rsid w:val="005D423B"/>
    <w:rsid w:val="005D4390"/>
    <w:rsid w:val="005E01E1"/>
    <w:rsid w:val="005E063F"/>
    <w:rsid w:val="005E0BA1"/>
    <w:rsid w:val="005E1996"/>
    <w:rsid w:val="005E2846"/>
    <w:rsid w:val="005E5940"/>
    <w:rsid w:val="005E664F"/>
    <w:rsid w:val="005E6AE5"/>
    <w:rsid w:val="005F114B"/>
    <w:rsid w:val="005F17E9"/>
    <w:rsid w:val="005F41F2"/>
    <w:rsid w:val="005F6B6E"/>
    <w:rsid w:val="006027F1"/>
    <w:rsid w:val="00602930"/>
    <w:rsid w:val="00602AC3"/>
    <w:rsid w:val="00604E7C"/>
    <w:rsid w:val="0060565F"/>
    <w:rsid w:val="00605728"/>
    <w:rsid w:val="006063C0"/>
    <w:rsid w:val="00606B3E"/>
    <w:rsid w:val="0060781C"/>
    <w:rsid w:val="00607B3A"/>
    <w:rsid w:val="00610A0F"/>
    <w:rsid w:val="00611C9E"/>
    <w:rsid w:val="00612F47"/>
    <w:rsid w:val="00614152"/>
    <w:rsid w:val="00615311"/>
    <w:rsid w:val="006155D7"/>
    <w:rsid w:val="00615D4E"/>
    <w:rsid w:val="00620B56"/>
    <w:rsid w:val="0062193E"/>
    <w:rsid w:val="006228A5"/>
    <w:rsid w:val="006235B2"/>
    <w:rsid w:val="006248DC"/>
    <w:rsid w:val="0062561B"/>
    <w:rsid w:val="00626939"/>
    <w:rsid w:val="006306A2"/>
    <w:rsid w:val="00631290"/>
    <w:rsid w:val="00631509"/>
    <w:rsid w:val="00633570"/>
    <w:rsid w:val="0063425C"/>
    <w:rsid w:val="0063441D"/>
    <w:rsid w:val="00634866"/>
    <w:rsid w:val="00634B71"/>
    <w:rsid w:val="006354DA"/>
    <w:rsid w:val="00637919"/>
    <w:rsid w:val="00637A7E"/>
    <w:rsid w:val="006409A6"/>
    <w:rsid w:val="00640A3E"/>
    <w:rsid w:val="00642453"/>
    <w:rsid w:val="00646963"/>
    <w:rsid w:val="00647251"/>
    <w:rsid w:val="006501F8"/>
    <w:rsid w:val="00651283"/>
    <w:rsid w:val="00653B35"/>
    <w:rsid w:val="0065441D"/>
    <w:rsid w:val="006563D6"/>
    <w:rsid w:val="00656B33"/>
    <w:rsid w:val="006619B1"/>
    <w:rsid w:val="00664421"/>
    <w:rsid w:val="00670DA9"/>
    <w:rsid w:val="00671560"/>
    <w:rsid w:val="00672F4E"/>
    <w:rsid w:val="006737C4"/>
    <w:rsid w:val="00673E36"/>
    <w:rsid w:val="00674020"/>
    <w:rsid w:val="00674DA4"/>
    <w:rsid w:val="00675592"/>
    <w:rsid w:val="00675BDF"/>
    <w:rsid w:val="0067637D"/>
    <w:rsid w:val="006763A5"/>
    <w:rsid w:val="006767F6"/>
    <w:rsid w:val="006771D0"/>
    <w:rsid w:val="00677E0D"/>
    <w:rsid w:val="006808EE"/>
    <w:rsid w:val="00680AE7"/>
    <w:rsid w:val="00680C61"/>
    <w:rsid w:val="00681580"/>
    <w:rsid w:val="00686AA3"/>
    <w:rsid w:val="00687DEB"/>
    <w:rsid w:val="006903DB"/>
    <w:rsid w:val="00693CE5"/>
    <w:rsid w:val="00693D80"/>
    <w:rsid w:val="00696BA1"/>
    <w:rsid w:val="0069791A"/>
    <w:rsid w:val="006A1BFA"/>
    <w:rsid w:val="006A53BB"/>
    <w:rsid w:val="006B2A95"/>
    <w:rsid w:val="006B328C"/>
    <w:rsid w:val="006B3309"/>
    <w:rsid w:val="006B39C2"/>
    <w:rsid w:val="006B3E56"/>
    <w:rsid w:val="006B5DA6"/>
    <w:rsid w:val="006B6F64"/>
    <w:rsid w:val="006C055A"/>
    <w:rsid w:val="006C1EDE"/>
    <w:rsid w:val="006C2888"/>
    <w:rsid w:val="006C2EF1"/>
    <w:rsid w:val="006C5C03"/>
    <w:rsid w:val="006C635A"/>
    <w:rsid w:val="006C7A60"/>
    <w:rsid w:val="006D156F"/>
    <w:rsid w:val="006D3C8A"/>
    <w:rsid w:val="006D4162"/>
    <w:rsid w:val="006D4683"/>
    <w:rsid w:val="006D4D84"/>
    <w:rsid w:val="006D5693"/>
    <w:rsid w:val="006D6302"/>
    <w:rsid w:val="006D7873"/>
    <w:rsid w:val="006E17E0"/>
    <w:rsid w:val="006E370B"/>
    <w:rsid w:val="006E384B"/>
    <w:rsid w:val="006E42F2"/>
    <w:rsid w:val="006E5569"/>
    <w:rsid w:val="006E5AFA"/>
    <w:rsid w:val="006E6A85"/>
    <w:rsid w:val="006E72FF"/>
    <w:rsid w:val="00700872"/>
    <w:rsid w:val="00700EC6"/>
    <w:rsid w:val="007033DA"/>
    <w:rsid w:val="00703B5B"/>
    <w:rsid w:val="0070411F"/>
    <w:rsid w:val="00705323"/>
    <w:rsid w:val="0070552C"/>
    <w:rsid w:val="00705FAD"/>
    <w:rsid w:val="00707409"/>
    <w:rsid w:val="00707CE7"/>
    <w:rsid w:val="00712390"/>
    <w:rsid w:val="00714C69"/>
    <w:rsid w:val="00715BA8"/>
    <w:rsid w:val="00715BD4"/>
    <w:rsid w:val="00716AAF"/>
    <w:rsid w:val="0071798C"/>
    <w:rsid w:val="00717FD0"/>
    <w:rsid w:val="0072130B"/>
    <w:rsid w:val="00722513"/>
    <w:rsid w:val="00722DFA"/>
    <w:rsid w:val="00722ED4"/>
    <w:rsid w:val="00723BE9"/>
    <w:rsid w:val="00724826"/>
    <w:rsid w:val="0072485C"/>
    <w:rsid w:val="00725198"/>
    <w:rsid w:val="0072582B"/>
    <w:rsid w:val="0072605E"/>
    <w:rsid w:val="00726C51"/>
    <w:rsid w:val="00726DC4"/>
    <w:rsid w:val="007271AB"/>
    <w:rsid w:val="00727AEF"/>
    <w:rsid w:val="00730126"/>
    <w:rsid w:val="00730F97"/>
    <w:rsid w:val="00734C68"/>
    <w:rsid w:val="00734E6D"/>
    <w:rsid w:val="0073602F"/>
    <w:rsid w:val="007375A3"/>
    <w:rsid w:val="007401E8"/>
    <w:rsid w:val="00740DAB"/>
    <w:rsid w:val="007410B3"/>
    <w:rsid w:val="0074127B"/>
    <w:rsid w:val="007416A4"/>
    <w:rsid w:val="00742A0A"/>
    <w:rsid w:val="00742D1A"/>
    <w:rsid w:val="007456F0"/>
    <w:rsid w:val="00745EC4"/>
    <w:rsid w:val="00747D84"/>
    <w:rsid w:val="00750E89"/>
    <w:rsid w:val="00751507"/>
    <w:rsid w:val="00751999"/>
    <w:rsid w:val="00752509"/>
    <w:rsid w:val="00752C00"/>
    <w:rsid w:val="00754126"/>
    <w:rsid w:val="00754F9D"/>
    <w:rsid w:val="0075654D"/>
    <w:rsid w:val="00757465"/>
    <w:rsid w:val="00757C6E"/>
    <w:rsid w:val="00760679"/>
    <w:rsid w:val="00761951"/>
    <w:rsid w:val="007629D6"/>
    <w:rsid w:val="00763F41"/>
    <w:rsid w:val="00765056"/>
    <w:rsid w:val="00765090"/>
    <w:rsid w:val="007650C1"/>
    <w:rsid w:val="00765289"/>
    <w:rsid w:val="007659FB"/>
    <w:rsid w:val="00765A0C"/>
    <w:rsid w:val="0076645A"/>
    <w:rsid w:val="00767D0E"/>
    <w:rsid w:val="00770556"/>
    <w:rsid w:val="00773028"/>
    <w:rsid w:val="00773E54"/>
    <w:rsid w:val="0077427F"/>
    <w:rsid w:val="0077632B"/>
    <w:rsid w:val="007763C2"/>
    <w:rsid w:val="00776A9D"/>
    <w:rsid w:val="007774D6"/>
    <w:rsid w:val="007806C1"/>
    <w:rsid w:val="00781673"/>
    <w:rsid w:val="007830BD"/>
    <w:rsid w:val="0078387D"/>
    <w:rsid w:val="00783B47"/>
    <w:rsid w:val="007846E6"/>
    <w:rsid w:val="0078557B"/>
    <w:rsid w:val="007859C4"/>
    <w:rsid w:val="007873E6"/>
    <w:rsid w:val="00787616"/>
    <w:rsid w:val="00787975"/>
    <w:rsid w:val="00790BFD"/>
    <w:rsid w:val="00792380"/>
    <w:rsid w:val="007936B9"/>
    <w:rsid w:val="007937D9"/>
    <w:rsid w:val="00794821"/>
    <w:rsid w:val="007953FF"/>
    <w:rsid w:val="00796219"/>
    <w:rsid w:val="00797BC0"/>
    <w:rsid w:val="007A0B4D"/>
    <w:rsid w:val="007A2A68"/>
    <w:rsid w:val="007A38A3"/>
    <w:rsid w:val="007A46C1"/>
    <w:rsid w:val="007A7838"/>
    <w:rsid w:val="007B0A5F"/>
    <w:rsid w:val="007B4DE9"/>
    <w:rsid w:val="007B671A"/>
    <w:rsid w:val="007B7B3D"/>
    <w:rsid w:val="007B7B5B"/>
    <w:rsid w:val="007C0095"/>
    <w:rsid w:val="007C0393"/>
    <w:rsid w:val="007C1890"/>
    <w:rsid w:val="007C1B99"/>
    <w:rsid w:val="007C356C"/>
    <w:rsid w:val="007C44DC"/>
    <w:rsid w:val="007C51A9"/>
    <w:rsid w:val="007D0D98"/>
    <w:rsid w:val="007D179B"/>
    <w:rsid w:val="007D2E31"/>
    <w:rsid w:val="007D3933"/>
    <w:rsid w:val="007D3E85"/>
    <w:rsid w:val="007D431D"/>
    <w:rsid w:val="007D5333"/>
    <w:rsid w:val="007D616E"/>
    <w:rsid w:val="007D706C"/>
    <w:rsid w:val="007D7C94"/>
    <w:rsid w:val="007E0C6B"/>
    <w:rsid w:val="007E1539"/>
    <w:rsid w:val="007E22D2"/>
    <w:rsid w:val="007E4611"/>
    <w:rsid w:val="007E5A50"/>
    <w:rsid w:val="007E6489"/>
    <w:rsid w:val="007E746F"/>
    <w:rsid w:val="007F01A0"/>
    <w:rsid w:val="007F0B2E"/>
    <w:rsid w:val="007F294F"/>
    <w:rsid w:val="007F53BF"/>
    <w:rsid w:val="007F5636"/>
    <w:rsid w:val="00801C85"/>
    <w:rsid w:val="00802264"/>
    <w:rsid w:val="00804401"/>
    <w:rsid w:val="008105A3"/>
    <w:rsid w:val="00811737"/>
    <w:rsid w:val="00811F44"/>
    <w:rsid w:val="00814706"/>
    <w:rsid w:val="00814B39"/>
    <w:rsid w:val="00816D1B"/>
    <w:rsid w:val="00817A03"/>
    <w:rsid w:val="00817C72"/>
    <w:rsid w:val="00817CC5"/>
    <w:rsid w:val="00825228"/>
    <w:rsid w:val="00825EF1"/>
    <w:rsid w:val="00826C78"/>
    <w:rsid w:val="00826F67"/>
    <w:rsid w:val="0083007B"/>
    <w:rsid w:val="00831041"/>
    <w:rsid w:val="00834209"/>
    <w:rsid w:val="00834478"/>
    <w:rsid w:val="008344FD"/>
    <w:rsid w:val="00834EC4"/>
    <w:rsid w:val="00835273"/>
    <w:rsid w:val="0083558E"/>
    <w:rsid w:val="00836CC7"/>
    <w:rsid w:val="00836E8B"/>
    <w:rsid w:val="008379ED"/>
    <w:rsid w:val="00841175"/>
    <w:rsid w:val="00841B62"/>
    <w:rsid w:val="00842A8F"/>
    <w:rsid w:val="0084581D"/>
    <w:rsid w:val="00846701"/>
    <w:rsid w:val="00851AA0"/>
    <w:rsid w:val="00851C07"/>
    <w:rsid w:val="0085248C"/>
    <w:rsid w:val="00857B5F"/>
    <w:rsid w:val="008619F6"/>
    <w:rsid w:val="008656DB"/>
    <w:rsid w:val="00866915"/>
    <w:rsid w:val="00866F93"/>
    <w:rsid w:val="00870FAD"/>
    <w:rsid w:val="00873192"/>
    <w:rsid w:val="0087654E"/>
    <w:rsid w:val="008768AB"/>
    <w:rsid w:val="0087795F"/>
    <w:rsid w:val="00877D09"/>
    <w:rsid w:val="008819C1"/>
    <w:rsid w:val="00882271"/>
    <w:rsid w:val="00883895"/>
    <w:rsid w:val="0088497A"/>
    <w:rsid w:val="008849AF"/>
    <w:rsid w:val="00884A60"/>
    <w:rsid w:val="00885DD7"/>
    <w:rsid w:val="0088704C"/>
    <w:rsid w:val="008870B6"/>
    <w:rsid w:val="00887905"/>
    <w:rsid w:val="00887BAB"/>
    <w:rsid w:val="00890CB8"/>
    <w:rsid w:val="008914C8"/>
    <w:rsid w:val="00891995"/>
    <w:rsid w:val="00894122"/>
    <w:rsid w:val="00896CCB"/>
    <w:rsid w:val="00896FD4"/>
    <w:rsid w:val="008A2A1A"/>
    <w:rsid w:val="008A2E92"/>
    <w:rsid w:val="008A5917"/>
    <w:rsid w:val="008B17E3"/>
    <w:rsid w:val="008B189E"/>
    <w:rsid w:val="008B22DE"/>
    <w:rsid w:val="008B5719"/>
    <w:rsid w:val="008B6103"/>
    <w:rsid w:val="008C25B6"/>
    <w:rsid w:val="008C672D"/>
    <w:rsid w:val="008C6D5E"/>
    <w:rsid w:val="008C6E99"/>
    <w:rsid w:val="008C7B7F"/>
    <w:rsid w:val="008D012B"/>
    <w:rsid w:val="008D04E3"/>
    <w:rsid w:val="008D07E3"/>
    <w:rsid w:val="008D0E46"/>
    <w:rsid w:val="008D138F"/>
    <w:rsid w:val="008D13F1"/>
    <w:rsid w:val="008D29EA"/>
    <w:rsid w:val="008D3B9F"/>
    <w:rsid w:val="008D3F0D"/>
    <w:rsid w:val="008D492C"/>
    <w:rsid w:val="008D757E"/>
    <w:rsid w:val="008E0DD1"/>
    <w:rsid w:val="008E182E"/>
    <w:rsid w:val="008E2AD3"/>
    <w:rsid w:val="008E4D5C"/>
    <w:rsid w:val="008E5AD5"/>
    <w:rsid w:val="008E6380"/>
    <w:rsid w:val="008E7473"/>
    <w:rsid w:val="008F1101"/>
    <w:rsid w:val="008F12AB"/>
    <w:rsid w:val="008F3E92"/>
    <w:rsid w:val="008F5242"/>
    <w:rsid w:val="008F5F20"/>
    <w:rsid w:val="008F76C8"/>
    <w:rsid w:val="008F7954"/>
    <w:rsid w:val="00901B52"/>
    <w:rsid w:val="00902C6F"/>
    <w:rsid w:val="00903AED"/>
    <w:rsid w:val="00904D1F"/>
    <w:rsid w:val="00904E61"/>
    <w:rsid w:val="009053DD"/>
    <w:rsid w:val="00905CAE"/>
    <w:rsid w:val="00906EEF"/>
    <w:rsid w:val="0091051F"/>
    <w:rsid w:val="00911EB5"/>
    <w:rsid w:val="00915E98"/>
    <w:rsid w:val="00917400"/>
    <w:rsid w:val="00917AE4"/>
    <w:rsid w:val="00920B23"/>
    <w:rsid w:val="00921AA7"/>
    <w:rsid w:val="009247E0"/>
    <w:rsid w:val="0092523D"/>
    <w:rsid w:val="00925774"/>
    <w:rsid w:val="00927372"/>
    <w:rsid w:val="0093100C"/>
    <w:rsid w:val="009314A8"/>
    <w:rsid w:val="00933AD5"/>
    <w:rsid w:val="009352C1"/>
    <w:rsid w:val="00942E78"/>
    <w:rsid w:val="0095374E"/>
    <w:rsid w:val="00954DA8"/>
    <w:rsid w:val="00954FEB"/>
    <w:rsid w:val="0095515F"/>
    <w:rsid w:val="0095607E"/>
    <w:rsid w:val="00957734"/>
    <w:rsid w:val="00961AB5"/>
    <w:rsid w:val="00961FD4"/>
    <w:rsid w:val="00962D50"/>
    <w:rsid w:val="009641CE"/>
    <w:rsid w:val="00965885"/>
    <w:rsid w:val="00967542"/>
    <w:rsid w:val="009727D9"/>
    <w:rsid w:val="009730F0"/>
    <w:rsid w:val="00973A0B"/>
    <w:rsid w:val="00973A5C"/>
    <w:rsid w:val="00973BFA"/>
    <w:rsid w:val="00975171"/>
    <w:rsid w:val="00976EFD"/>
    <w:rsid w:val="009777A4"/>
    <w:rsid w:val="0098082C"/>
    <w:rsid w:val="009812E7"/>
    <w:rsid w:val="00981408"/>
    <w:rsid w:val="00981959"/>
    <w:rsid w:val="0098207D"/>
    <w:rsid w:val="00982C71"/>
    <w:rsid w:val="009851AB"/>
    <w:rsid w:val="009917A5"/>
    <w:rsid w:val="00992CD0"/>
    <w:rsid w:val="009931E4"/>
    <w:rsid w:val="009936FC"/>
    <w:rsid w:val="0099378C"/>
    <w:rsid w:val="009953EF"/>
    <w:rsid w:val="0099697D"/>
    <w:rsid w:val="00997596"/>
    <w:rsid w:val="0099796C"/>
    <w:rsid w:val="009A04A0"/>
    <w:rsid w:val="009A28DA"/>
    <w:rsid w:val="009A3F7E"/>
    <w:rsid w:val="009A646B"/>
    <w:rsid w:val="009A782E"/>
    <w:rsid w:val="009A79F8"/>
    <w:rsid w:val="009B291A"/>
    <w:rsid w:val="009B434C"/>
    <w:rsid w:val="009B44B9"/>
    <w:rsid w:val="009B56C2"/>
    <w:rsid w:val="009B6585"/>
    <w:rsid w:val="009B7B7A"/>
    <w:rsid w:val="009C0CD3"/>
    <w:rsid w:val="009C1D34"/>
    <w:rsid w:val="009C4DBD"/>
    <w:rsid w:val="009D1508"/>
    <w:rsid w:val="009D2542"/>
    <w:rsid w:val="009D7550"/>
    <w:rsid w:val="009E0E48"/>
    <w:rsid w:val="009E4FFF"/>
    <w:rsid w:val="009E52C6"/>
    <w:rsid w:val="009E6116"/>
    <w:rsid w:val="009E6377"/>
    <w:rsid w:val="009F0C6B"/>
    <w:rsid w:val="00A00988"/>
    <w:rsid w:val="00A01F9D"/>
    <w:rsid w:val="00A0412F"/>
    <w:rsid w:val="00A0425B"/>
    <w:rsid w:val="00A0505C"/>
    <w:rsid w:val="00A103AC"/>
    <w:rsid w:val="00A12486"/>
    <w:rsid w:val="00A12B6F"/>
    <w:rsid w:val="00A1380F"/>
    <w:rsid w:val="00A1443A"/>
    <w:rsid w:val="00A17FD2"/>
    <w:rsid w:val="00A201D6"/>
    <w:rsid w:val="00A20F22"/>
    <w:rsid w:val="00A21F3C"/>
    <w:rsid w:val="00A21FE6"/>
    <w:rsid w:val="00A24704"/>
    <w:rsid w:val="00A24F37"/>
    <w:rsid w:val="00A2629D"/>
    <w:rsid w:val="00A27AEF"/>
    <w:rsid w:val="00A323FA"/>
    <w:rsid w:val="00A32C33"/>
    <w:rsid w:val="00A32F92"/>
    <w:rsid w:val="00A35335"/>
    <w:rsid w:val="00A35627"/>
    <w:rsid w:val="00A410AF"/>
    <w:rsid w:val="00A41182"/>
    <w:rsid w:val="00A422F6"/>
    <w:rsid w:val="00A43EEF"/>
    <w:rsid w:val="00A4492E"/>
    <w:rsid w:val="00A471DA"/>
    <w:rsid w:val="00A505C8"/>
    <w:rsid w:val="00A5200F"/>
    <w:rsid w:val="00A5448B"/>
    <w:rsid w:val="00A54B11"/>
    <w:rsid w:val="00A5503C"/>
    <w:rsid w:val="00A563A2"/>
    <w:rsid w:val="00A56812"/>
    <w:rsid w:val="00A56DFD"/>
    <w:rsid w:val="00A61F7B"/>
    <w:rsid w:val="00A6201E"/>
    <w:rsid w:val="00A62306"/>
    <w:rsid w:val="00A62A17"/>
    <w:rsid w:val="00A62B76"/>
    <w:rsid w:val="00A63A52"/>
    <w:rsid w:val="00A63C11"/>
    <w:rsid w:val="00A6528D"/>
    <w:rsid w:val="00A65738"/>
    <w:rsid w:val="00A666DE"/>
    <w:rsid w:val="00A66ADF"/>
    <w:rsid w:val="00A67245"/>
    <w:rsid w:val="00A67593"/>
    <w:rsid w:val="00A744C6"/>
    <w:rsid w:val="00A75862"/>
    <w:rsid w:val="00A83183"/>
    <w:rsid w:val="00A83DD1"/>
    <w:rsid w:val="00A91251"/>
    <w:rsid w:val="00A912FC"/>
    <w:rsid w:val="00A9300F"/>
    <w:rsid w:val="00A939DB"/>
    <w:rsid w:val="00A95E0B"/>
    <w:rsid w:val="00A95FC9"/>
    <w:rsid w:val="00A962E6"/>
    <w:rsid w:val="00A968CC"/>
    <w:rsid w:val="00AA0279"/>
    <w:rsid w:val="00AA0787"/>
    <w:rsid w:val="00AA1BD3"/>
    <w:rsid w:val="00AA35BC"/>
    <w:rsid w:val="00AA3EAC"/>
    <w:rsid w:val="00AA5CAE"/>
    <w:rsid w:val="00AB18F1"/>
    <w:rsid w:val="00AB3092"/>
    <w:rsid w:val="00AB33E6"/>
    <w:rsid w:val="00AB3DDB"/>
    <w:rsid w:val="00AB5286"/>
    <w:rsid w:val="00AB6643"/>
    <w:rsid w:val="00AB70C7"/>
    <w:rsid w:val="00AC08DA"/>
    <w:rsid w:val="00AC08ED"/>
    <w:rsid w:val="00AC23B3"/>
    <w:rsid w:val="00AC289B"/>
    <w:rsid w:val="00AC383C"/>
    <w:rsid w:val="00AC537F"/>
    <w:rsid w:val="00AC59D6"/>
    <w:rsid w:val="00AC5B4A"/>
    <w:rsid w:val="00AC5C42"/>
    <w:rsid w:val="00AC5D2C"/>
    <w:rsid w:val="00AC65DB"/>
    <w:rsid w:val="00AC7444"/>
    <w:rsid w:val="00AD0E08"/>
    <w:rsid w:val="00AD0FD2"/>
    <w:rsid w:val="00AD3449"/>
    <w:rsid w:val="00AD49E1"/>
    <w:rsid w:val="00AD4DDB"/>
    <w:rsid w:val="00AD504D"/>
    <w:rsid w:val="00AD55DA"/>
    <w:rsid w:val="00AD5E63"/>
    <w:rsid w:val="00AD6776"/>
    <w:rsid w:val="00AE0DD3"/>
    <w:rsid w:val="00AE0E08"/>
    <w:rsid w:val="00AE1900"/>
    <w:rsid w:val="00AE2088"/>
    <w:rsid w:val="00AE2B64"/>
    <w:rsid w:val="00AE2E6B"/>
    <w:rsid w:val="00AE460A"/>
    <w:rsid w:val="00AE796B"/>
    <w:rsid w:val="00AF057F"/>
    <w:rsid w:val="00AF1EFD"/>
    <w:rsid w:val="00AF4300"/>
    <w:rsid w:val="00AF44A5"/>
    <w:rsid w:val="00AF4B7C"/>
    <w:rsid w:val="00AF5356"/>
    <w:rsid w:val="00AF589A"/>
    <w:rsid w:val="00AF7F75"/>
    <w:rsid w:val="00B0063E"/>
    <w:rsid w:val="00B00F9B"/>
    <w:rsid w:val="00B026B6"/>
    <w:rsid w:val="00B0312B"/>
    <w:rsid w:val="00B0443D"/>
    <w:rsid w:val="00B060B8"/>
    <w:rsid w:val="00B078AF"/>
    <w:rsid w:val="00B159FF"/>
    <w:rsid w:val="00B15F06"/>
    <w:rsid w:val="00B16CA4"/>
    <w:rsid w:val="00B17262"/>
    <w:rsid w:val="00B1787D"/>
    <w:rsid w:val="00B21C77"/>
    <w:rsid w:val="00B21D92"/>
    <w:rsid w:val="00B22433"/>
    <w:rsid w:val="00B22C50"/>
    <w:rsid w:val="00B23433"/>
    <w:rsid w:val="00B2400E"/>
    <w:rsid w:val="00B25070"/>
    <w:rsid w:val="00B2647E"/>
    <w:rsid w:val="00B30FA9"/>
    <w:rsid w:val="00B32286"/>
    <w:rsid w:val="00B32EB9"/>
    <w:rsid w:val="00B34AC6"/>
    <w:rsid w:val="00B35A40"/>
    <w:rsid w:val="00B35E7F"/>
    <w:rsid w:val="00B35F9B"/>
    <w:rsid w:val="00B36E6E"/>
    <w:rsid w:val="00B370C1"/>
    <w:rsid w:val="00B3744C"/>
    <w:rsid w:val="00B37585"/>
    <w:rsid w:val="00B37597"/>
    <w:rsid w:val="00B37622"/>
    <w:rsid w:val="00B4185D"/>
    <w:rsid w:val="00B43085"/>
    <w:rsid w:val="00B44DFA"/>
    <w:rsid w:val="00B51B51"/>
    <w:rsid w:val="00B52F83"/>
    <w:rsid w:val="00B54EC2"/>
    <w:rsid w:val="00B55D4F"/>
    <w:rsid w:val="00B57450"/>
    <w:rsid w:val="00B5763E"/>
    <w:rsid w:val="00B61228"/>
    <w:rsid w:val="00B61812"/>
    <w:rsid w:val="00B64900"/>
    <w:rsid w:val="00B64CAF"/>
    <w:rsid w:val="00B65B97"/>
    <w:rsid w:val="00B65D58"/>
    <w:rsid w:val="00B70AAF"/>
    <w:rsid w:val="00B70DE7"/>
    <w:rsid w:val="00B7160E"/>
    <w:rsid w:val="00B733CA"/>
    <w:rsid w:val="00B746AD"/>
    <w:rsid w:val="00B74703"/>
    <w:rsid w:val="00B7723F"/>
    <w:rsid w:val="00B77791"/>
    <w:rsid w:val="00B80A95"/>
    <w:rsid w:val="00B81707"/>
    <w:rsid w:val="00B8318F"/>
    <w:rsid w:val="00B86893"/>
    <w:rsid w:val="00B87434"/>
    <w:rsid w:val="00B87EEA"/>
    <w:rsid w:val="00B9151A"/>
    <w:rsid w:val="00B91DB0"/>
    <w:rsid w:val="00B92EF1"/>
    <w:rsid w:val="00BA2FC7"/>
    <w:rsid w:val="00BA7971"/>
    <w:rsid w:val="00BB0F1C"/>
    <w:rsid w:val="00BB1043"/>
    <w:rsid w:val="00BB10EE"/>
    <w:rsid w:val="00BB2BBC"/>
    <w:rsid w:val="00BB2F68"/>
    <w:rsid w:val="00BB3D66"/>
    <w:rsid w:val="00BB45B2"/>
    <w:rsid w:val="00BB48FD"/>
    <w:rsid w:val="00BB532D"/>
    <w:rsid w:val="00BB5562"/>
    <w:rsid w:val="00BB710E"/>
    <w:rsid w:val="00BC05AE"/>
    <w:rsid w:val="00BC1A62"/>
    <w:rsid w:val="00BC29C3"/>
    <w:rsid w:val="00BC3D46"/>
    <w:rsid w:val="00BC3E72"/>
    <w:rsid w:val="00BC3ECF"/>
    <w:rsid w:val="00BC4ECB"/>
    <w:rsid w:val="00BD00E0"/>
    <w:rsid w:val="00BD1601"/>
    <w:rsid w:val="00BD32AA"/>
    <w:rsid w:val="00BD5DFD"/>
    <w:rsid w:val="00BE2BFB"/>
    <w:rsid w:val="00BE42F0"/>
    <w:rsid w:val="00BE44E7"/>
    <w:rsid w:val="00BE660E"/>
    <w:rsid w:val="00BE7730"/>
    <w:rsid w:val="00BF0404"/>
    <w:rsid w:val="00BF1144"/>
    <w:rsid w:val="00BF12BA"/>
    <w:rsid w:val="00BF143F"/>
    <w:rsid w:val="00BF333B"/>
    <w:rsid w:val="00C0088C"/>
    <w:rsid w:val="00C00971"/>
    <w:rsid w:val="00C02FD5"/>
    <w:rsid w:val="00C0477A"/>
    <w:rsid w:val="00C04D3D"/>
    <w:rsid w:val="00C10225"/>
    <w:rsid w:val="00C10840"/>
    <w:rsid w:val="00C12B61"/>
    <w:rsid w:val="00C141B8"/>
    <w:rsid w:val="00C15153"/>
    <w:rsid w:val="00C15289"/>
    <w:rsid w:val="00C172CC"/>
    <w:rsid w:val="00C17BDD"/>
    <w:rsid w:val="00C17CC4"/>
    <w:rsid w:val="00C202C0"/>
    <w:rsid w:val="00C20F04"/>
    <w:rsid w:val="00C219EB"/>
    <w:rsid w:val="00C21EB3"/>
    <w:rsid w:val="00C23DD4"/>
    <w:rsid w:val="00C255DB"/>
    <w:rsid w:val="00C25754"/>
    <w:rsid w:val="00C263C8"/>
    <w:rsid w:val="00C26EE0"/>
    <w:rsid w:val="00C27A1B"/>
    <w:rsid w:val="00C27D47"/>
    <w:rsid w:val="00C3266D"/>
    <w:rsid w:val="00C33435"/>
    <w:rsid w:val="00C350E3"/>
    <w:rsid w:val="00C35EED"/>
    <w:rsid w:val="00C35F47"/>
    <w:rsid w:val="00C374AD"/>
    <w:rsid w:val="00C4000D"/>
    <w:rsid w:val="00C411D3"/>
    <w:rsid w:val="00C4393E"/>
    <w:rsid w:val="00C45417"/>
    <w:rsid w:val="00C46A81"/>
    <w:rsid w:val="00C5158B"/>
    <w:rsid w:val="00C5189E"/>
    <w:rsid w:val="00C5227F"/>
    <w:rsid w:val="00C529CB"/>
    <w:rsid w:val="00C52DAE"/>
    <w:rsid w:val="00C5382D"/>
    <w:rsid w:val="00C54842"/>
    <w:rsid w:val="00C5770A"/>
    <w:rsid w:val="00C5785C"/>
    <w:rsid w:val="00C609BF"/>
    <w:rsid w:val="00C627B1"/>
    <w:rsid w:val="00C630BB"/>
    <w:rsid w:val="00C64AA8"/>
    <w:rsid w:val="00C64D13"/>
    <w:rsid w:val="00C6565D"/>
    <w:rsid w:val="00C6589F"/>
    <w:rsid w:val="00C6671C"/>
    <w:rsid w:val="00C70461"/>
    <w:rsid w:val="00C73098"/>
    <w:rsid w:val="00C73DEE"/>
    <w:rsid w:val="00C74077"/>
    <w:rsid w:val="00C74458"/>
    <w:rsid w:val="00C74F7F"/>
    <w:rsid w:val="00C7500B"/>
    <w:rsid w:val="00C75513"/>
    <w:rsid w:val="00C75C30"/>
    <w:rsid w:val="00C7623E"/>
    <w:rsid w:val="00C762D8"/>
    <w:rsid w:val="00C7655C"/>
    <w:rsid w:val="00C821F0"/>
    <w:rsid w:val="00C827E7"/>
    <w:rsid w:val="00C87C71"/>
    <w:rsid w:val="00C9382D"/>
    <w:rsid w:val="00C95A25"/>
    <w:rsid w:val="00C9716D"/>
    <w:rsid w:val="00C973B5"/>
    <w:rsid w:val="00C97C38"/>
    <w:rsid w:val="00CA107A"/>
    <w:rsid w:val="00CA3E94"/>
    <w:rsid w:val="00CA3EEE"/>
    <w:rsid w:val="00CA420E"/>
    <w:rsid w:val="00CA4A68"/>
    <w:rsid w:val="00CA5086"/>
    <w:rsid w:val="00CA579A"/>
    <w:rsid w:val="00CA5A75"/>
    <w:rsid w:val="00CA614D"/>
    <w:rsid w:val="00CB2324"/>
    <w:rsid w:val="00CB258E"/>
    <w:rsid w:val="00CB3B82"/>
    <w:rsid w:val="00CB47DE"/>
    <w:rsid w:val="00CB55E5"/>
    <w:rsid w:val="00CB61B4"/>
    <w:rsid w:val="00CB6468"/>
    <w:rsid w:val="00CC1515"/>
    <w:rsid w:val="00CC19AD"/>
    <w:rsid w:val="00CC2AE0"/>
    <w:rsid w:val="00CC372C"/>
    <w:rsid w:val="00CC37BA"/>
    <w:rsid w:val="00CC712A"/>
    <w:rsid w:val="00CC7BAC"/>
    <w:rsid w:val="00CD1124"/>
    <w:rsid w:val="00CD12B4"/>
    <w:rsid w:val="00CD2B87"/>
    <w:rsid w:val="00CD4C16"/>
    <w:rsid w:val="00CD709B"/>
    <w:rsid w:val="00CD7666"/>
    <w:rsid w:val="00CE0EC9"/>
    <w:rsid w:val="00CE3165"/>
    <w:rsid w:val="00CE41E3"/>
    <w:rsid w:val="00CE65F6"/>
    <w:rsid w:val="00CF0878"/>
    <w:rsid w:val="00CF1D49"/>
    <w:rsid w:val="00CF37D1"/>
    <w:rsid w:val="00CF4595"/>
    <w:rsid w:val="00CF695C"/>
    <w:rsid w:val="00CF6BE4"/>
    <w:rsid w:val="00CF71E4"/>
    <w:rsid w:val="00CF7852"/>
    <w:rsid w:val="00D00141"/>
    <w:rsid w:val="00D00CE3"/>
    <w:rsid w:val="00D020F9"/>
    <w:rsid w:val="00D0392F"/>
    <w:rsid w:val="00D04025"/>
    <w:rsid w:val="00D044EF"/>
    <w:rsid w:val="00D04E20"/>
    <w:rsid w:val="00D05FB8"/>
    <w:rsid w:val="00D07200"/>
    <w:rsid w:val="00D07BB1"/>
    <w:rsid w:val="00D101FD"/>
    <w:rsid w:val="00D13C6B"/>
    <w:rsid w:val="00D13C7F"/>
    <w:rsid w:val="00D1637A"/>
    <w:rsid w:val="00D22153"/>
    <w:rsid w:val="00D240AB"/>
    <w:rsid w:val="00D25D16"/>
    <w:rsid w:val="00D303D9"/>
    <w:rsid w:val="00D31110"/>
    <w:rsid w:val="00D3155D"/>
    <w:rsid w:val="00D315FA"/>
    <w:rsid w:val="00D3396F"/>
    <w:rsid w:val="00D3397E"/>
    <w:rsid w:val="00D37C55"/>
    <w:rsid w:val="00D47AA9"/>
    <w:rsid w:val="00D47B0C"/>
    <w:rsid w:val="00D50535"/>
    <w:rsid w:val="00D505C5"/>
    <w:rsid w:val="00D51389"/>
    <w:rsid w:val="00D5166A"/>
    <w:rsid w:val="00D51A9D"/>
    <w:rsid w:val="00D51E3B"/>
    <w:rsid w:val="00D52016"/>
    <w:rsid w:val="00D5288A"/>
    <w:rsid w:val="00D52BEF"/>
    <w:rsid w:val="00D531E6"/>
    <w:rsid w:val="00D54089"/>
    <w:rsid w:val="00D541A0"/>
    <w:rsid w:val="00D5494A"/>
    <w:rsid w:val="00D564C5"/>
    <w:rsid w:val="00D56F6B"/>
    <w:rsid w:val="00D6663F"/>
    <w:rsid w:val="00D67520"/>
    <w:rsid w:val="00D67985"/>
    <w:rsid w:val="00D73BBC"/>
    <w:rsid w:val="00D74405"/>
    <w:rsid w:val="00D74CE4"/>
    <w:rsid w:val="00D758D7"/>
    <w:rsid w:val="00D75C1B"/>
    <w:rsid w:val="00D76379"/>
    <w:rsid w:val="00D77D7A"/>
    <w:rsid w:val="00D8178C"/>
    <w:rsid w:val="00D818A5"/>
    <w:rsid w:val="00D81A25"/>
    <w:rsid w:val="00D82210"/>
    <w:rsid w:val="00D82431"/>
    <w:rsid w:val="00D828CA"/>
    <w:rsid w:val="00D8371E"/>
    <w:rsid w:val="00D8477A"/>
    <w:rsid w:val="00D8592D"/>
    <w:rsid w:val="00D85CB6"/>
    <w:rsid w:val="00D862DE"/>
    <w:rsid w:val="00D8655F"/>
    <w:rsid w:val="00D87ADF"/>
    <w:rsid w:val="00D90C15"/>
    <w:rsid w:val="00D90C9E"/>
    <w:rsid w:val="00D910D1"/>
    <w:rsid w:val="00D91A11"/>
    <w:rsid w:val="00D91ADE"/>
    <w:rsid w:val="00D92ECD"/>
    <w:rsid w:val="00D964C0"/>
    <w:rsid w:val="00D965DA"/>
    <w:rsid w:val="00D97BBE"/>
    <w:rsid w:val="00DA0160"/>
    <w:rsid w:val="00DA38B3"/>
    <w:rsid w:val="00DA3B06"/>
    <w:rsid w:val="00DA772A"/>
    <w:rsid w:val="00DB18C5"/>
    <w:rsid w:val="00DB23A1"/>
    <w:rsid w:val="00DB2E82"/>
    <w:rsid w:val="00DB3817"/>
    <w:rsid w:val="00DB4BC9"/>
    <w:rsid w:val="00DB541B"/>
    <w:rsid w:val="00DB6399"/>
    <w:rsid w:val="00DB7EE0"/>
    <w:rsid w:val="00DC2A27"/>
    <w:rsid w:val="00DC30FD"/>
    <w:rsid w:val="00DC459C"/>
    <w:rsid w:val="00DC6EE3"/>
    <w:rsid w:val="00DD1168"/>
    <w:rsid w:val="00DD2920"/>
    <w:rsid w:val="00DD39C1"/>
    <w:rsid w:val="00DD3D10"/>
    <w:rsid w:val="00DD3FEB"/>
    <w:rsid w:val="00DD4395"/>
    <w:rsid w:val="00DD449A"/>
    <w:rsid w:val="00DD4C27"/>
    <w:rsid w:val="00DD6EE2"/>
    <w:rsid w:val="00DD6F1F"/>
    <w:rsid w:val="00DD7883"/>
    <w:rsid w:val="00DD7BF8"/>
    <w:rsid w:val="00DE079A"/>
    <w:rsid w:val="00DE0D01"/>
    <w:rsid w:val="00DE1FC2"/>
    <w:rsid w:val="00DE2364"/>
    <w:rsid w:val="00DE402D"/>
    <w:rsid w:val="00DE43CD"/>
    <w:rsid w:val="00DE4457"/>
    <w:rsid w:val="00DE5B28"/>
    <w:rsid w:val="00DE5EA2"/>
    <w:rsid w:val="00DE6BBC"/>
    <w:rsid w:val="00DE6ED9"/>
    <w:rsid w:val="00DF2303"/>
    <w:rsid w:val="00DF241E"/>
    <w:rsid w:val="00DF26D7"/>
    <w:rsid w:val="00DF2B5F"/>
    <w:rsid w:val="00DF3087"/>
    <w:rsid w:val="00DF34D6"/>
    <w:rsid w:val="00DF3CED"/>
    <w:rsid w:val="00DF3E75"/>
    <w:rsid w:val="00DF6A75"/>
    <w:rsid w:val="00DF7FF1"/>
    <w:rsid w:val="00E02D96"/>
    <w:rsid w:val="00E03C09"/>
    <w:rsid w:val="00E056B4"/>
    <w:rsid w:val="00E07F55"/>
    <w:rsid w:val="00E10E44"/>
    <w:rsid w:val="00E11E52"/>
    <w:rsid w:val="00E12558"/>
    <w:rsid w:val="00E131E9"/>
    <w:rsid w:val="00E16638"/>
    <w:rsid w:val="00E2029D"/>
    <w:rsid w:val="00E21F5F"/>
    <w:rsid w:val="00E22898"/>
    <w:rsid w:val="00E2726C"/>
    <w:rsid w:val="00E27E46"/>
    <w:rsid w:val="00E30B20"/>
    <w:rsid w:val="00E317CA"/>
    <w:rsid w:val="00E32DFB"/>
    <w:rsid w:val="00E33F50"/>
    <w:rsid w:val="00E347B8"/>
    <w:rsid w:val="00E358BC"/>
    <w:rsid w:val="00E41E25"/>
    <w:rsid w:val="00E41EE3"/>
    <w:rsid w:val="00E41FDE"/>
    <w:rsid w:val="00E4478E"/>
    <w:rsid w:val="00E46082"/>
    <w:rsid w:val="00E471A4"/>
    <w:rsid w:val="00E4749E"/>
    <w:rsid w:val="00E5012A"/>
    <w:rsid w:val="00E5056A"/>
    <w:rsid w:val="00E5071A"/>
    <w:rsid w:val="00E60795"/>
    <w:rsid w:val="00E60CCA"/>
    <w:rsid w:val="00E625D2"/>
    <w:rsid w:val="00E63EA3"/>
    <w:rsid w:val="00E64F36"/>
    <w:rsid w:val="00E6558E"/>
    <w:rsid w:val="00E67917"/>
    <w:rsid w:val="00E700C5"/>
    <w:rsid w:val="00E70943"/>
    <w:rsid w:val="00E73C8B"/>
    <w:rsid w:val="00E75D81"/>
    <w:rsid w:val="00E764F6"/>
    <w:rsid w:val="00E76642"/>
    <w:rsid w:val="00E768B9"/>
    <w:rsid w:val="00E77A19"/>
    <w:rsid w:val="00E81DB0"/>
    <w:rsid w:val="00E827A5"/>
    <w:rsid w:val="00E84319"/>
    <w:rsid w:val="00E850BA"/>
    <w:rsid w:val="00E865AB"/>
    <w:rsid w:val="00E8741B"/>
    <w:rsid w:val="00E8783A"/>
    <w:rsid w:val="00E902A1"/>
    <w:rsid w:val="00E90BCF"/>
    <w:rsid w:val="00E91050"/>
    <w:rsid w:val="00E913C2"/>
    <w:rsid w:val="00E93FF1"/>
    <w:rsid w:val="00E951B3"/>
    <w:rsid w:val="00E9550E"/>
    <w:rsid w:val="00E97283"/>
    <w:rsid w:val="00EA0A2C"/>
    <w:rsid w:val="00EA1D6F"/>
    <w:rsid w:val="00EA267F"/>
    <w:rsid w:val="00EA6B26"/>
    <w:rsid w:val="00EA6D5C"/>
    <w:rsid w:val="00EB00F4"/>
    <w:rsid w:val="00EB0644"/>
    <w:rsid w:val="00EB1A08"/>
    <w:rsid w:val="00EB3104"/>
    <w:rsid w:val="00EB4022"/>
    <w:rsid w:val="00EB6111"/>
    <w:rsid w:val="00EC07AD"/>
    <w:rsid w:val="00EC184E"/>
    <w:rsid w:val="00EC1AF7"/>
    <w:rsid w:val="00EC3323"/>
    <w:rsid w:val="00EC4FB7"/>
    <w:rsid w:val="00EC6B33"/>
    <w:rsid w:val="00EC77D0"/>
    <w:rsid w:val="00ED0285"/>
    <w:rsid w:val="00ED2795"/>
    <w:rsid w:val="00ED2C53"/>
    <w:rsid w:val="00ED2ED2"/>
    <w:rsid w:val="00ED5466"/>
    <w:rsid w:val="00ED5572"/>
    <w:rsid w:val="00ED55F9"/>
    <w:rsid w:val="00ED763D"/>
    <w:rsid w:val="00ED7D3A"/>
    <w:rsid w:val="00EE0F48"/>
    <w:rsid w:val="00EE16C0"/>
    <w:rsid w:val="00EE29D0"/>
    <w:rsid w:val="00EE6863"/>
    <w:rsid w:val="00EF19B7"/>
    <w:rsid w:val="00EF1BAC"/>
    <w:rsid w:val="00EF215C"/>
    <w:rsid w:val="00EF2F24"/>
    <w:rsid w:val="00EF4C6F"/>
    <w:rsid w:val="00EF6B47"/>
    <w:rsid w:val="00F02F93"/>
    <w:rsid w:val="00F03475"/>
    <w:rsid w:val="00F036D9"/>
    <w:rsid w:val="00F04ABB"/>
    <w:rsid w:val="00F05526"/>
    <w:rsid w:val="00F05A67"/>
    <w:rsid w:val="00F05E49"/>
    <w:rsid w:val="00F07046"/>
    <w:rsid w:val="00F07A63"/>
    <w:rsid w:val="00F10202"/>
    <w:rsid w:val="00F105E8"/>
    <w:rsid w:val="00F11F94"/>
    <w:rsid w:val="00F15605"/>
    <w:rsid w:val="00F16E4E"/>
    <w:rsid w:val="00F1786F"/>
    <w:rsid w:val="00F208AB"/>
    <w:rsid w:val="00F21110"/>
    <w:rsid w:val="00F21D37"/>
    <w:rsid w:val="00F23C54"/>
    <w:rsid w:val="00F23C56"/>
    <w:rsid w:val="00F24FD3"/>
    <w:rsid w:val="00F265F1"/>
    <w:rsid w:val="00F26F13"/>
    <w:rsid w:val="00F27513"/>
    <w:rsid w:val="00F27805"/>
    <w:rsid w:val="00F2796A"/>
    <w:rsid w:val="00F3174D"/>
    <w:rsid w:val="00F31A82"/>
    <w:rsid w:val="00F3476D"/>
    <w:rsid w:val="00F3705A"/>
    <w:rsid w:val="00F37770"/>
    <w:rsid w:val="00F41609"/>
    <w:rsid w:val="00F424DA"/>
    <w:rsid w:val="00F42C5B"/>
    <w:rsid w:val="00F43E2A"/>
    <w:rsid w:val="00F454C1"/>
    <w:rsid w:val="00F45D20"/>
    <w:rsid w:val="00F464FD"/>
    <w:rsid w:val="00F47FB5"/>
    <w:rsid w:val="00F52321"/>
    <w:rsid w:val="00F530D1"/>
    <w:rsid w:val="00F5389C"/>
    <w:rsid w:val="00F53C3C"/>
    <w:rsid w:val="00F55886"/>
    <w:rsid w:val="00F56199"/>
    <w:rsid w:val="00F57A15"/>
    <w:rsid w:val="00F601F1"/>
    <w:rsid w:val="00F604C0"/>
    <w:rsid w:val="00F62C36"/>
    <w:rsid w:val="00F6321A"/>
    <w:rsid w:val="00F638A3"/>
    <w:rsid w:val="00F63A78"/>
    <w:rsid w:val="00F64D55"/>
    <w:rsid w:val="00F707E8"/>
    <w:rsid w:val="00F70881"/>
    <w:rsid w:val="00F708EE"/>
    <w:rsid w:val="00F71800"/>
    <w:rsid w:val="00F71A4B"/>
    <w:rsid w:val="00F72861"/>
    <w:rsid w:val="00F72DAD"/>
    <w:rsid w:val="00F772AE"/>
    <w:rsid w:val="00F8091A"/>
    <w:rsid w:val="00F81D86"/>
    <w:rsid w:val="00F82BDE"/>
    <w:rsid w:val="00F85EDF"/>
    <w:rsid w:val="00F86BB3"/>
    <w:rsid w:val="00F870D2"/>
    <w:rsid w:val="00F87227"/>
    <w:rsid w:val="00F873A7"/>
    <w:rsid w:val="00F87509"/>
    <w:rsid w:val="00F91E0B"/>
    <w:rsid w:val="00F93829"/>
    <w:rsid w:val="00FA0217"/>
    <w:rsid w:val="00FA0D6F"/>
    <w:rsid w:val="00FA23E8"/>
    <w:rsid w:val="00FA2498"/>
    <w:rsid w:val="00FA3F1B"/>
    <w:rsid w:val="00FA560E"/>
    <w:rsid w:val="00FA57EE"/>
    <w:rsid w:val="00FA7C83"/>
    <w:rsid w:val="00FB17F7"/>
    <w:rsid w:val="00FB1C66"/>
    <w:rsid w:val="00FB2BED"/>
    <w:rsid w:val="00FB4BE0"/>
    <w:rsid w:val="00FB4DA3"/>
    <w:rsid w:val="00FB6058"/>
    <w:rsid w:val="00FB60B5"/>
    <w:rsid w:val="00FB67CA"/>
    <w:rsid w:val="00FC104E"/>
    <w:rsid w:val="00FC4C78"/>
    <w:rsid w:val="00FC58BF"/>
    <w:rsid w:val="00FD1A50"/>
    <w:rsid w:val="00FD2D3E"/>
    <w:rsid w:val="00FD43CA"/>
    <w:rsid w:val="00FD616F"/>
    <w:rsid w:val="00FD76D1"/>
    <w:rsid w:val="00FD7725"/>
    <w:rsid w:val="00FE26D5"/>
    <w:rsid w:val="00FE3093"/>
    <w:rsid w:val="00FE31E4"/>
    <w:rsid w:val="00FE48B2"/>
    <w:rsid w:val="00FE5054"/>
    <w:rsid w:val="00FF1B52"/>
    <w:rsid w:val="00FF2625"/>
    <w:rsid w:val="00FF34BF"/>
    <w:rsid w:val="00FF6540"/>
    <w:rsid w:val="375A11A0"/>
    <w:rsid w:val="37812F6B"/>
    <w:rsid w:val="3B7FE539"/>
    <w:rsid w:val="7BEA837F"/>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D25825"/>
  <w15:docId w15:val="{AF5DD380-91BC-4BFC-B603-52C687031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8087C"/>
    <w:pPr>
      <w:widowControl w:val="0"/>
      <w:spacing w:line="560" w:lineRule="exact"/>
      <w:ind w:firstLineChars="200" w:firstLine="200"/>
      <w:jc w:val="both"/>
    </w:pPr>
    <w:rPr>
      <w:rFonts w:ascii="Times New Roman" w:eastAsia="宋体" w:hAnsi="Times New Roman"/>
      <w:kern w:val="2"/>
      <w:sz w:val="24"/>
      <w:szCs w:val="24"/>
    </w:rPr>
  </w:style>
  <w:style w:type="paragraph" w:styleId="1">
    <w:name w:val="heading 1"/>
    <w:basedOn w:val="a"/>
    <w:next w:val="a"/>
    <w:link w:val="10"/>
    <w:uiPriority w:val="9"/>
    <w:qFormat/>
    <w:rsid w:val="00F72861"/>
    <w:pPr>
      <w:keepNext/>
      <w:keepLines/>
      <w:outlineLvl w:val="0"/>
    </w:pPr>
    <w:rPr>
      <w:rFonts w:eastAsia="黑体"/>
      <w:b/>
      <w:bCs/>
      <w:kern w:val="44"/>
      <w:sz w:val="28"/>
      <w:szCs w:val="44"/>
    </w:rPr>
  </w:style>
  <w:style w:type="paragraph" w:styleId="2">
    <w:name w:val="heading 2"/>
    <w:basedOn w:val="a"/>
    <w:next w:val="a"/>
    <w:link w:val="20"/>
    <w:uiPriority w:val="9"/>
    <w:unhideWhenUsed/>
    <w:qFormat/>
    <w:rsid w:val="000B2E46"/>
    <w:pPr>
      <w:tabs>
        <w:tab w:val="left" w:pos="1418"/>
      </w:tabs>
      <w:ind w:firstLine="482"/>
      <w:outlineLvl w:val="1"/>
    </w:pPr>
    <w:rPr>
      <w:rFonts w:asciiTheme="minorEastAsia" w:eastAsiaTheme="minorEastAsia" w:hAnsiTheme="minorEastAsia"/>
      <w:b/>
      <w:szCs w:val="28"/>
    </w:rPr>
  </w:style>
  <w:style w:type="paragraph" w:styleId="3">
    <w:name w:val="heading 3"/>
    <w:basedOn w:val="2"/>
    <w:next w:val="a"/>
    <w:link w:val="30"/>
    <w:unhideWhenUsed/>
    <w:qFormat/>
    <w:rsid w:val="00185099"/>
    <w:pPr>
      <w:outlineLvl w:val="2"/>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1"/>
    <w:pPr>
      <w:ind w:left="120"/>
      <w:jc w:val="left"/>
    </w:pPr>
    <w:rPr>
      <w:rFonts w:ascii="黑体" w:eastAsia="黑体" w:hAnsi="黑体"/>
      <w:kern w:val="0"/>
      <w:szCs w:val="28"/>
      <w:lang w:eastAsia="en-US"/>
    </w:rPr>
  </w:style>
  <w:style w:type="paragraph" w:styleId="a5">
    <w:name w:val="Balloon Text"/>
    <w:basedOn w:val="a"/>
    <w:link w:val="a6"/>
    <w:uiPriority w:val="99"/>
    <w:semiHidden/>
    <w:unhideWhenUsed/>
    <w:pPr>
      <w:spacing w:line="240" w:lineRule="auto"/>
    </w:pPr>
    <w:rPr>
      <w:sz w:val="18"/>
      <w:szCs w:val="18"/>
    </w:rPr>
  </w:style>
  <w:style w:type="paragraph" w:styleId="a7">
    <w:name w:val="footer"/>
    <w:basedOn w:val="a"/>
    <w:link w:val="a8"/>
    <w:uiPriority w:val="99"/>
    <w:semiHidden/>
    <w:unhideWhenUsed/>
    <w:pPr>
      <w:tabs>
        <w:tab w:val="center" w:pos="4153"/>
        <w:tab w:val="right" w:pos="8306"/>
      </w:tabs>
      <w:snapToGrid w:val="0"/>
      <w:spacing w:line="240" w:lineRule="auto"/>
      <w:ind w:firstLineChars="0" w:firstLine="0"/>
      <w:jc w:val="left"/>
    </w:pPr>
    <w:rPr>
      <w:rFonts w:asciiTheme="minorHAnsi" w:eastAsiaTheme="minorEastAsia" w:hAnsiTheme="minorHAnsi"/>
      <w:sz w:val="18"/>
      <w:szCs w:val="18"/>
    </w:rPr>
  </w:style>
  <w:style w:type="paragraph" w:styleId="a9">
    <w:name w:val="header"/>
    <w:basedOn w:val="a"/>
    <w:link w:val="aa"/>
    <w:uiPriority w:val="99"/>
    <w:semiHidden/>
    <w:unhideWhenUsed/>
    <w:pPr>
      <w:pBdr>
        <w:bottom w:val="single" w:sz="6" w:space="1" w:color="auto"/>
      </w:pBdr>
      <w:tabs>
        <w:tab w:val="center" w:pos="4153"/>
        <w:tab w:val="right" w:pos="8306"/>
      </w:tabs>
      <w:snapToGrid w:val="0"/>
      <w:spacing w:line="240" w:lineRule="auto"/>
      <w:ind w:firstLineChars="0" w:firstLine="0"/>
      <w:jc w:val="center"/>
    </w:pPr>
    <w:rPr>
      <w:rFonts w:asciiTheme="minorHAnsi" w:eastAsiaTheme="minorEastAsia" w:hAnsiTheme="minorHAnsi"/>
      <w:sz w:val="18"/>
      <w:szCs w:val="18"/>
    </w:rPr>
  </w:style>
  <w:style w:type="character" w:customStyle="1" w:styleId="aa">
    <w:name w:val="页眉 字符"/>
    <w:basedOn w:val="a0"/>
    <w:link w:val="a9"/>
    <w:uiPriority w:val="99"/>
    <w:semiHidden/>
    <w:rPr>
      <w:sz w:val="18"/>
      <w:szCs w:val="18"/>
    </w:rPr>
  </w:style>
  <w:style w:type="character" w:customStyle="1" w:styleId="a8">
    <w:name w:val="页脚 字符"/>
    <w:basedOn w:val="a0"/>
    <w:link w:val="a7"/>
    <w:uiPriority w:val="99"/>
    <w:semiHidden/>
    <w:rPr>
      <w:sz w:val="18"/>
      <w:szCs w:val="18"/>
    </w:rPr>
  </w:style>
  <w:style w:type="character" w:customStyle="1" w:styleId="a4">
    <w:name w:val="正文文本 字符"/>
    <w:basedOn w:val="a0"/>
    <w:link w:val="a3"/>
    <w:uiPriority w:val="1"/>
    <w:qFormat/>
    <w:rPr>
      <w:rFonts w:ascii="黑体" w:eastAsia="黑体" w:hAnsi="黑体"/>
      <w:kern w:val="0"/>
      <w:sz w:val="32"/>
      <w:szCs w:val="28"/>
      <w:lang w:eastAsia="en-US"/>
    </w:rPr>
  </w:style>
  <w:style w:type="paragraph" w:styleId="ab">
    <w:name w:val="List Paragraph"/>
    <w:basedOn w:val="a"/>
    <w:uiPriority w:val="34"/>
    <w:qFormat/>
    <w:pPr>
      <w:spacing w:line="240" w:lineRule="auto"/>
      <w:ind w:firstLine="420"/>
    </w:pPr>
    <w:rPr>
      <w:rFonts w:asciiTheme="minorHAnsi" w:eastAsia="Songti SC" w:hAnsiTheme="minorHAnsi"/>
      <w:sz w:val="28"/>
    </w:rPr>
  </w:style>
  <w:style w:type="character" w:customStyle="1" w:styleId="a6">
    <w:name w:val="批注框文本 字符"/>
    <w:basedOn w:val="a0"/>
    <w:link w:val="a5"/>
    <w:uiPriority w:val="99"/>
    <w:semiHidden/>
    <w:rPr>
      <w:rFonts w:ascii="Times New Roman" w:eastAsia="仿宋_GB2312" w:hAnsi="Times New Roman"/>
      <w:sz w:val="18"/>
      <w:szCs w:val="18"/>
    </w:rPr>
  </w:style>
  <w:style w:type="character" w:styleId="ac">
    <w:name w:val="annotation reference"/>
    <w:basedOn w:val="a0"/>
    <w:uiPriority w:val="99"/>
    <w:semiHidden/>
    <w:unhideWhenUsed/>
    <w:rsid w:val="003C6AFE"/>
    <w:rPr>
      <w:sz w:val="21"/>
      <w:szCs w:val="21"/>
    </w:rPr>
  </w:style>
  <w:style w:type="paragraph" w:styleId="ad">
    <w:name w:val="annotation text"/>
    <w:basedOn w:val="a"/>
    <w:link w:val="ae"/>
    <w:uiPriority w:val="99"/>
    <w:semiHidden/>
    <w:unhideWhenUsed/>
    <w:rsid w:val="003C6AFE"/>
    <w:pPr>
      <w:jc w:val="left"/>
    </w:pPr>
  </w:style>
  <w:style w:type="character" w:customStyle="1" w:styleId="ae">
    <w:name w:val="批注文字 字符"/>
    <w:basedOn w:val="a0"/>
    <w:link w:val="ad"/>
    <w:uiPriority w:val="99"/>
    <w:semiHidden/>
    <w:rsid w:val="003C6AFE"/>
    <w:rPr>
      <w:rFonts w:ascii="Times New Roman" w:eastAsia="仿宋_GB2312" w:hAnsi="Times New Roman"/>
      <w:kern w:val="2"/>
      <w:sz w:val="32"/>
      <w:szCs w:val="24"/>
    </w:rPr>
  </w:style>
  <w:style w:type="paragraph" w:styleId="af">
    <w:name w:val="annotation subject"/>
    <w:basedOn w:val="ad"/>
    <w:next w:val="ad"/>
    <w:link w:val="af0"/>
    <w:uiPriority w:val="99"/>
    <w:semiHidden/>
    <w:unhideWhenUsed/>
    <w:rsid w:val="003C6AFE"/>
    <w:rPr>
      <w:b/>
      <w:bCs/>
    </w:rPr>
  </w:style>
  <w:style w:type="character" w:customStyle="1" w:styleId="af0">
    <w:name w:val="批注主题 字符"/>
    <w:basedOn w:val="ae"/>
    <w:link w:val="af"/>
    <w:uiPriority w:val="99"/>
    <w:semiHidden/>
    <w:rsid w:val="003C6AFE"/>
    <w:rPr>
      <w:rFonts w:ascii="Times New Roman" w:eastAsia="仿宋_GB2312" w:hAnsi="Times New Roman"/>
      <w:b/>
      <w:bCs/>
      <w:kern w:val="2"/>
      <w:sz w:val="32"/>
      <w:szCs w:val="24"/>
    </w:rPr>
  </w:style>
  <w:style w:type="paragraph" w:styleId="af1">
    <w:name w:val="Revision"/>
    <w:hidden/>
    <w:uiPriority w:val="99"/>
    <w:unhideWhenUsed/>
    <w:rsid w:val="00332ECD"/>
    <w:rPr>
      <w:rFonts w:ascii="Times New Roman" w:eastAsia="仿宋_GB2312" w:hAnsi="Times New Roman"/>
      <w:kern w:val="2"/>
      <w:sz w:val="32"/>
      <w:szCs w:val="24"/>
    </w:rPr>
  </w:style>
  <w:style w:type="table" w:styleId="af2">
    <w:name w:val="Table Grid"/>
    <w:basedOn w:val="a1"/>
    <w:uiPriority w:val="39"/>
    <w:rsid w:val="007A0B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Normal (Web)"/>
    <w:basedOn w:val="a"/>
    <w:uiPriority w:val="99"/>
    <w:unhideWhenUsed/>
    <w:rsid w:val="003B2DC9"/>
    <w:pPr>
      <w:widowControl/>
      <w:spacing w:before="100" w:beforeAutospacing="1" w:after="100" w:afterAutospacing="1" w:line="240" w:lineRule="auto"/>
      <w:ind w:firstLineChars="0" w:firstLine="0"/>
      <w:jc w:val="left"/>
    </w:pPr>
    <w:rPr>
      <w:rFonts w:ascii="宋体" w:hAnsi="宋体" w:cs="宋体"/>
      <w:kern w:val="0"/>
    </w:rPr>
  </w:style>
  <w:style w:type="character" w:styleId="af4">
    <w:name w:val="Strong"/>
    <w:basedOn w:val="a0"/>
    <w:uiPriority w:val="22"/>
    <w:qFormat/>
    <w:rsid w:val="00064905"/>
    <w:rPr>
      <w:b/>
      <w:bCs/>
    </w:rPr>
  </w:style>
  <w:style w:type="character" w:customStyle="1" w:styleId="30">
    <w:name w:val="标题 3 字符"/>
    <w:basedOn w:val="a0"/>
    <w:link w:val="3"/>
    <w:rsid w:val="00185099"/>
    <w:rPr>
      <w:rFonts w:asciiTheme="minorEastAsia" w:hAnsiTheme="minorEastAsia"/>
      <w:b/>
      <w:kern w:val="2"/>
      <w:sz w:val="24"/>
      <w:szCs w:val="28"/>
    </w:rPr>
  </w:style>
  <w:style w:type="character" w:customStyle="1" w:styleId="10">
    <w:name w:val="标题 1 字符"/>
    <w:basedOn w:val="a0"/>
    <w:link w:val="1"/>
    <w:uiPriority w:val="9"/>
    <w:rsid w:val="00F72861"/>
    <w:rPr>
      <w:rFonts w:ascii="Times New Roman" w:eastAsia="黑体" w:hAnsi="Times New Roman"/>
      <w:b/>
      <w:bCs/>
      <w:kern w:val="44"/>
      <w:sz w:val="28"/>
      <w:szCs w:val="44"/>
    </w:rPr>
  </w:style>
  <w:style w:type="character" w:customStyle="1" w:styleId="20">
    <w:name w:val="标题 2 字符"/>
    <w:basedOn w:val="a0"/>
    <w:link w:val="2"/>
    <w:uiPriority w:val="9"/>
    <w:rsid w:val="000B2E46"/>
    <w:rPr>
      <w:rFonts w:asciiTheme="minorEastAsia" w:hAnsiTheme="minorEastAsia"/>
      <w:b/>
      <w:kern w:val="2"/>
      <w:sz w:val="24"/>
      <w:szCs w:val="28"/>
    </w:rPr>
  </w:style>
  <w:style w:type="paragraph" w:customStyle="1" w:styleId="Default">
    <w:name w:val="Default"/>
    <w:rsid w:val="004A1F03"/>
    <w:pPr>
      <w:widowControl w:val="0"/>
      <w:autoSpaceDE w:val="0"/>
      <w:autoSpaceDN w:val="0"/>
      <w:adjustRightInd w:val="0"/>
    </w:pPr>
    <w:rPr>
      <w:rFonts w:ascii="仿宋" w:eastAsia="仿宋" w:cs="仿宋"/>
      <w:color w:val="000000"/>
      <w:sz w:val="24"/>
      <w:szCs w:val="24"/>
    </w:rPr>
  </w:style>
  <w:style w:type="table" w:customStyle="1" w:styleId="11">
    <w:name w:val="网格型1"/>
    <w:basedOn w:val="a1"/>
    <w:next w:val="af2"/>
    <w:uiPriority w:val="39"/>
    <w:rsid w:val="00FA0217"/>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next w:val="af2"/>
    <w:uiPriority w:val="39"/>
    <w:rsid w:val="00FA0217"/>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Date"/>
    <w:basedOn w:val="a"/>
    <w:next w:val="a"/>
    <w:link w:val="af6"/>
    <w:uiPriority w:val="99"/>
    <w:semiHidden/>
    <w:unhideWhenUsed/>
    <w:rsid w:val="005C4C21"/>
    <w:pPr>
      <w:ind w:leftChars="2500" w:left="100"/>
    </w:pPr>
  </w:style>
  <w:style w:type="character" w:customStyle="1" w:styleId="af6">
    <w:name w:val="日期 字符"/>
    <w:basedOn w:val="a0"/>
    <w:link w:val="af5"/>
    <w:uiPriority w:val="99"/>
    <w:semiHidden/>
    <w:rsid w:val="005C4C21"/>
    <w:rPr>
      <w:rFonts w:ascii="Times New Roman" w:eastAsia="宋体" w:hAnsi="Times New Roman"/>
      <w:kern w:val="2"/>
      <w:sz w:val="24"/>
      <w:szCs w:val="24"/>
    </w:rPr>
  </w:style>
  <w:style w:type="paragraph" w:styleId="TOC">
    <w:name w:val="TOC Heading"/>
    <w:basedOn w:val="1"/>
    <w:next w:val="a"/>
    <w:uiPriority w:val="39"/>
    <w:unhideWhenUsed/>
    <w:qFormat/>
    <w:rsid w:val="00252844"/>
    <w:pPr>
      <w:widowControl/>
      <w:spacing w:before="240" w:line="259" w:lineRule="auto"/>
      <w:ind w:firstLineChars="0" w:firstLine="0"/>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styleId="TOC1">
    <w:name w:val="toc 1"/>
    <w:basedOn w:val="a"/>
    <w:next w:val="a"/>
    <w:autoRedefine/>
    <w:uiPriority w:val="39"/>
    <w:unhideWhenUsed/>
    <w:rsid w:val="00C411D3"/>
    <w:pPr>
      <w:tabs>
        <w:tab w:val="right" w:leader="dot" w:pos="8296"/>
      </w:tabs>
      <w:adjustRightInd w:val="0"/>
      <w:snapToGrid w:val="0"/>
      <w:spacing w:line="240" w:lineRule="auto"/>
      <w:ind w:firstLineChars="0" w:firstLine="0"/>
      <w:jc w:val="center"/>
    </w:pPr>
  </w:style>
  <w:style w:type="paragraph" w:styleId="TOC2">
    <w:name w:val="toc 2"/>
    <w:basedOn w:val="a"/>
    <w:next w:val="a"/>
    <w:autoRedefine/>
    <w:uiPriority w:val="39"/>
    <w:unhideWhenUsed/>
    <w:rsid w:val="00252844"/>
    <w:pPr>
      <w:ind w:leftChars="200" w:left="420"/>
    </w:pPr>
  </w:style>
  <w:style w:type="paragraph" w:styleId="TOC3">
    <w:name w:val="toc 3"/>
    <w:basedOn w:val="a"/>
    <w:next w:val="a"/>
    <w:autoRedefine/>
    <w:uiPriority w:val="39"/>
    <w:unhideWhenUsed/>
    <w:rsid w:val="00252844"/>
    <w:pPr>
      <w:ind w:leftChars="400" w:left="840"/>
    </w:pPr>
  </w:style>
  <w:style w:type="character" w:styleId="af7">
    <w:name w:val="Hyperlink"/>
    <w:basedOn w:val="a0"/>
    <w:uiPriority w:val="99"/>
    <w:unhideWhenUsed/>
    <w:rsid w:val="0025284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193635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4097"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7C1D0D-FC31-4A4A-8749-1385B49CE6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7</Pages>
  <Words>339</Words>
  <Characters>1935</Characters>
  <Application>Microsoft Office Word</Application>
  <DocSecurity>0</DocSecurity>
  <Lines>16</Lines>
  <Paragraphs>4</Paragraphs>
  <ScaleCrop>false</ScaleCrop>
  <Company/>
  <LinksUpToDate>false</LinksUpToDate>
  <CharactersWithSpaces>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yijie lin</cp:lastModifiedBy>
  <cp:revision>5</cp:revision>
  <cp:lastPrinted>2023-10-11T07:39:00Z</cp:lastPrinted>
  <dcterms:created xsi:type="dcterms:W3CDTF">2024-05-27T07:28:00Z</dcterms:created>
  <dcterms:modified xsi:type="dcterms:W3CDTF">2024-05-27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5.5.1.7991</vt:lpwstr>
  </property>
  <property fmtid="{D5CDD505-2E9C-101B-9397-08002B2CF9AE}" pid="3" name="ICV">
    <vt:lpwstr>5916EC159183B695250DD26409A5AF6E_42</vt:lpwstr>
  </property>
</Properties>
</file>